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EA95AF" w14:textId="77777777" w:rsidR="00417472" w:rsidRPr="00453A3B" w:rsidRDefault="00417472" w:rsidP="00CA45C2">
      <w:pPr>
        <w:tabs>
          <w:tab w:val="left" w:pos="7110"/>
          <w:tab w:val="left" w:pos="7200"/>
          <w:tab w:val="left" w:pos="8010"/>
        </w:tabs>
        <w:spacing w:line="480" w:lineRule="auto"/>
        <w:ind w:right="366"/>
        <w:contextualSpacing/>
        <w:rPr>
          <w:rFonts w:ascii="Times New Roman" w:eastAsia="Times New Roman" w:hAnsi="Times New Roman" w:cs="Times New Roman"/>
          <w:b/>
          <w:kern w:val="24"/>
          <w:sz w:val="24"/>
          <w:szCs w:val="24"/>
        </w:rPr>
      </w:pPr>
      <w:r w:rsidRPr="00453A3B">
        <w:rPr>
          <w:rFonts w:ascii="Times New Roman" w:eastAsia="Times New Roman" w:hAnsi="Times New Roman" w:cs="Times New Roman"/>
          <w:b/>
          <w:kern w:val="24"/>
          <w:sz w:val="24"/>
          <w:szCs w:val="24"/>
        </w:rPr>
        <w:t>Supplementary Table 1</w:t>
      </w:r>
    </w:p>
    <w:p w14:paraId="4319FAB1" w14:textId="0A695468" w:rsidR="00A607B7" w:rsidRDefault="00A607B7" w:rsidP="00CA45C2">
      <w:pPr>
        <w:spacing w:after="0" w:line="480" w:lineRule="auto"/>
        <w:contextualSpacing/>
        <w:rPr>
          <w:rFonts w:ascii="Times New Roman" w:eastAsia="Times New Roman" w:hAnsi="Times New Roman" w:cs="Times New Roman"/>
          <w:i/>
          <w:kern w:val="24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i/>
          <w:kern w:val="24"/>
          <w:sz w:val="24"/>
          <w:szCs w:val="24"/>
        </w:rPr>
        <w:t xml:space="preserve">Descriptive Statistics </w:t>
      </w:r>
      <w:r w:rsidR="00D43EE6">
        <w:rPr>
          <w:rFonts w:ascii="Times New Roman" w:eastAsia="Times New Roman" w:hAnsi="Times New Roman" w:cs="Times New Roman" w:hint="eastAsia"/>
          <w:i/>
          <w:kern w:val="24"/>
          <w:sz w:val="24"/>
          <w:szCs w:val="24"/>
        </w:rPr>
        <w:t xml:space="preserve">and Correlations among </w:t>
      </w:r>
      <w:r>
        <w:rPr>
          <w:rFonts w:ascii="Times New Roman" w:eastAsia="Times New Roman" w:hAnsi="Times New Roman" w:cs="Times New Roman" w:hint="eastAsia"/>
          <w:i/>
          <w:kern w:val="24"/>
          <w:sz w:val="24"/>
          <w:szCs w:val="24"/>
        </w:rPr>
        <w:t>Rationale, Perceived Impact, and Cost of the Daily Prosocial Behaviors</w:t>
      </w:r>
    </w:p>
    <w:tbl>
      <w:tblPr>
        <w:tblW w:w="12032" w:type="dxa"/>
        <w:tblInd w:w="108" w:type="dxa"/>
        <w:tblLook w:val="04A0" w:firstRow="1" w:lastRow="0" w:firstColumn="1" w:lastColumn="0" w:noHBand="0" w:noVBand="1"/>
      </w:tblPr>
      <w:tblGrid>
        <w:gridCol w:w="2280"/>
        <w:gridCol w:w="1390"/>
        <w:gridCol w:w="1416"/>
        <w:gridCol w:w="1390"/>
        <w:gridCol w:w="1389"/>
        <w:gridCol w:w="1389"/>
        <w:gridCol w:w="1389"/>
        <w:gridCol w:w="1389"/>
      </w:tblGrid>
      <w:tr w:rsidR="00A607B7" w:rsidRPr="00FD4FDD" w14:paraId="668994C1" w14:textId="77777777" w:rsidTr="00711DF7">
        <w:trPr>
          <w:trHeight w:val="320"/>
        </w:trPr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33429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4FD42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tionale_P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4AA2F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tionale_R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91CBC7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tionale_S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37120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erceived impact_P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57BEAE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erceived impact_R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3ADBF8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erceived impact_S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5B33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ost</w:t>
            </w:r>
          </w:p>
        </w:tc>
      </w:tr>
      <w:tr w:rsidR="00A607B7" w:rsidRPr="00FD4FDD" w14:paraId="5BF11CE1" w14:textId="77777777" w:rsidTr="00711DF7">
        <w:trPr>
          <w:trHeight w:val="320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A467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tionale_P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D9A9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.74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89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A04DA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924F1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143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3FDBE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217E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38C7C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7B7" w:rsidRPr="00FD4FDD" w14:paraId="5AA067D5" w14:textId="77777777" w:rsidTr="00711DF7">
        <w:trPr>
          <w:trHeight w:val="320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C78B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tionale_R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F73C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74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AD8A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.84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86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F3A9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84459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2BD83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D0064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BFD6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7B7" w:rsidRPr="00FD4FDD" w14:paraId="51D8A7D8" w14:textId="77777777" w:rsidTr="00711DF7">
        <w:trPr>
          <w:trHeight w:val="320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3038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tionale_S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2A605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42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C0D7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41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ECB1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.11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1.22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346C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B8EC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C1D96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7D3E5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7B7" w:rsidRPr="00FD4FDD" w14:paraId="42B2B997" w14:textId="77777777" w:rsidTr="00711DF7">
        <w:trPr>
          <w:trHeight w:val="320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F763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erceived impact_P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7CB7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6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33C1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53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51A3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38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0CDE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.60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90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8CC5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33F86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8EF57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7B7" w:rsidRPr="00FD4FDD" w14:paraId="4C2AA64F" w14:textId="77777777" w:rsidTr="00711DF7">
        <w:trPr>
          <w:trHeight w:val="320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BFA7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erceived impact_R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55C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55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F0459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67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7544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42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8E9E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74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FFDE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.75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83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B187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F65A0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07B7" w:rsidRPr="00FD4FDD" w14:paraId="61C358D6" w14:textId="77777777" w:rsidTr="00711DF7">
        <w:trPr>
          <w:trHeight w:val="320"/>
        </w:trPr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AEFDB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erceived impact_S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5F27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4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F36A7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38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9C8E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BF0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59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B91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56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E573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.18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1.05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3FCD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07B7" w:rsidRPr="00FD4FDD" w14:paraId="7790433B" w14:textId="77777777" w:rsidTr="00711DF7">
        <w:trPr>
          <w:trHeight w:val="320"/>
        </w:trPr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3400E1" w14:textId="77777777" w:rsidR="00A607B7" w:rsidRPr="00FD4FDD" w:rsidRDefault="00A607B7" w:rsidP="00711DF7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ost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128A3C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24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DF91C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21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A94CC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34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0AFFB1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30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00223D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25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2E383B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30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300082" w14:textId="77777777" w:rsidR="00A607B7" w:rsidRPr="00FD4FDD" w:rsidRDefault="00A607B7" w:rsidP="00711DF7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.97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FD4FDD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1.44)</w:t>
            </w:r>
          </w:p>
        </w:tc>
      </w:tr>
    </w:tbl>
    <w:p w14:paraId="74701DA0" w14:textId="17BA18C3" w:rsidR="00A607B7" w:rsidRPr="00437E06" w:rsidRDefault="00A607B7" w:rsidP="00A607B7">
      <w:pPr>
        <w:spacing w:after="0" w:line="240" w:lineRule="auto"/>
        <w:contextualSpacing/>
        <w:rPr>
          <w:rFonts w:ascii="Times New Roman" w:eastAsia="Times New Roman" w:hAnsi="Times New Roman" w:cs="Times New Roman"/>
          <w:kern w:val="24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i/>
          <w:kern w:val="24"/>
          <w:sz w:val="24"/>
          <w:szCs w:val="24"/>
        </w:rPr>
        <w:t xml:space="preserve">Note. </w:t>
      </w:r>
      <w:r w:rsidRPr="0023520D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>n</w:t>
      </w:r>
      <w:r w:rsidRPr="0023520D">
        <w:rPr>
          <w:rFonts w:ascii="Times New Roman" w:eastAsia="Times New Roman" w:hAnsi="Times New Roman" w:cs="Times New Roman"/>
          <w:i/>
          <w:kern w:val="24"/>
          <w:sz w:val="24"/>
          <w:szCs w:val="24"/>
          <w:vertAlign w:val="subscript"/>
        </w:rPr>
        <w:t>individual</w:t>
      </w:r>
      <w:r w:rsidRPr="00F751C7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 </w:t>
      </w:r>
      <w:r w:rsidRPr="0023520D">
        <w:rPr>
          <w:rFonts w:ascii="Times New Roman" w:hAnsi="Times New Roman" w:cs="Times New Roman"/>
          <w:sz w:val="24"/>
          <w:szCs w:val="24"/>
        </w:rPr>
        <w:t xml:space="preserve">= 148, </w:t>
      </w:r>
      <w:r w:rsidRPr="0023520D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>n</w:t>
      </w:r>
      <w:r w:rsidR="00D43EE6">
        <w:rPr>
          <w:rFonts w:ascii="Times New Roman" w:eastAsia="Times New Roman" w:hAnsi="Times New Roman" w:cs="Times New Roman" w:hint="eastAsia"/>
          <w:i/>
          <w:kern w:val="24"/>
          <w:sz w:val="24"/>
          <w:szCs w:val="24"/>
          <w:vertAlign w:val="subscript"/>
        </w:rPr>
        <w:t>response</w:t>
      </w:r>
      <w:r w:rsidRPr="00F751C7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 </w:t>
      </w:r>
      <w:r w:rsidRPr="0023520D">
        <w:rPr>
          <w:rFonts w:ascii="Times New Roman" w:hAnsi="Times New Roman" w:cs="Times New Roman"/>
          <w:sz w:val="24"/>
          <w:szCs w:val="24"/>
        </w:rPr>
        <w:t xml:space="preserve">= </w:t>
      </w:r>
      <w:r w:rsidRPr="00542FCA">
        <w:rPr>
          <w:rFonts w:ascii="Times New Roman" w:hAnsi="Times New Roman" w:cs="Times New Roman"/>
          <w:sz w:val="24"/>
          <w:szCs w:val="24"/>
        </w:rPr>
        <w:t>124</w:t>
      </w:r>
      <w:r w:rsidRPr="00542FCA">
        <w:rPr>
          <w:rFonts w:ascii="Times New Roman" w:hAnsi="Times New Roman" w:cs="Times New Roman" w:hint="eastAsia"/>
          <w:sz w:val="24"/>
          <w:szCs w:val="24"/>
        </w:rPr>
        <w:t>9</w:t>
      </w:r>
      <w:r w:rsidRPr="0023520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P = partner</w:t>
      </w:r>
      <w:r w:rsidR="00711DF7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R = relationship</w:t>
      </w:r>
      <w:r w:rsidR="00711DF7">
        <w:rPr>
          <w:rFonts w:ascii="Times New Roman" w:hAnsi="Times New Roman" w:cs="Times New Roman" w:hint="eastAsia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S = self. Numbers on the </w:t>
      </w:r>
      <w:r>
        <w:rPr>
          <w:rFonts w:ascii="Times New Roman" w:hAnsi="Times New Roman" w:cs="Times New Roman"/>
          <w:sz w:val="24"/>
          <w:szCs w:val="24"/>
        </w:rPr>
        <w:t>diagonal</w:t>
      </w:r>
      <w:r>
        <w:rPr>
          <w:rFonts w:ascii="Times New Roman" w:hAnsi="Times New Roman" w:cs="Times New Roman" w:hint="eastAsia"/>
          <w:sz w:val="24"/>
          <w:szCs w:val="24"/>
        </w:rPr>
        <w:t xml:space="preserve"> are mean and SD (in parenthesis). All correlations are significant at </w:t>
      </w:r>
      <w:r w:rsidRPr="008F517F">
        <w:rPr>
          <w:rFonts w:ascii="Times New Roman" w:eastAsia="Times New Roman" w:hAnsi="Times New Roman" w:cs="Times New Roman"/>
          <w:i/>
          <w:iCs/>
          <w:kern w:val="24"/>
          <w:sz w:val="24"/>
          <w:szCs w:val="24"/>
        </w:rPr>
        <w:t xml:space="preserve">p &lt; 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>.001</w:t>
      </w:r>
      <w:r w:rsidRPr="008F517F">
        <w:rPr>
          <w:rFonts w:ascii="Times New Roman" w:eastAsia="Times New Roman" w:hAnsi="Times New Roman" w:cs="Times New Roman" w:hint="eastAsia"/>
          <w:kern w:val="24"/>
          <w:sz w:val="24"/>
          <w:szCs w:val="24"/>
        </w:rPr>
        <w:t>.</w:t>
      </w:r>
    </w:p>
    <w:p w14:paraId="0C2D723F" w14:textId="77777777" w:rsidR="00A607B7" w:rsidRDefault="00A607B7" w:rsidP="00A607B7">
      <w:pPr>
        <w:spacing w:line="240" w:lineRule="auto"/>
        <w:contextualSpacing/>
        <w:outlineLvl w:val="0"/>
        <w:rPr>
          <w:rFonts w:ascii="Times New Roman" w:hAnsi="Times New Roman" w:cs="Times New Roman"/>
          <w:i/>
          <w:sz w:val="24"/>
          <w:szCs w:val="24"/>
        </w:rPr>
        <w:sectPr w:rsidR="00A607B7" w:rsidSect="0065503F">
          <w:headerReference w:type="default" r:id="rId7"/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687E3EA0" w14:textId="2B883B37" w:rsidR="00A607B7" w:rsidRPr="007D73BF" w:rsidRDefault="00A607B7" w:rsidP="00CA45C2">
      <w:pPr>
        <w:spacing w:after="0" w:line="480" w:lineRule="auto"/>
        <w:ind w:right="83"/>
        <w:contextualSpacing/>
        <w:rPr>
          <w:rFonts w:ascii="Times New Roman" w:eastAsia="Times New Roman" w:hAnsi="Times New Roman" w:cs="Times New Roman"/>
          <w:b/>
          <w:kern w:val="24"/>
          <w:sz w:val="24"/>
          <w:szCs w:val="24"/>
        </w:rPr>
      </w:pPr>
      <w:r w:rsidRPr="00311DA2">
        <w:rPr>
          <w:rFonts w:ascii="Times New Roman" w:eastAsia="Times New Roman" w:hAnsi="Times New Roman" w:cs="Times New Roman"/>
          <w:b/>
          <w:kern w:val="24"/>
          <w:sz w:val="24"/>
          <w:szCs w:val="24"/>
        </w:rPr>
        <w:lastRenderedPageBreak/>
        <w:t>Supplementary Table 2</w:t>
      </w:r>
    </w:p>
    <w:p w14:paraId="6FDA910C" w14:textId="275E8650" w:rsidR="006D6DA0" w:rsidRPr="008F517F" w:rsidRDefault="006D6DA0" w:rsidP="00CA45C2">
      <w:pPr>
        <w:spacing w:after="0" w:line="480" w:lineRule="auto"/>
        <w:contextualSpacing/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</w:pPr>
      <w:r w:rsidRPr="008F517F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 xml:space="preserve">Fixed Effects </w:t>
      </w:r>
      <w:r w:rsidRPr="008F517F"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  <w:t xml:space="preserve">Estimates for Multilevel Logistic Regression Models </w:t>
      </w:r>
      <w:r w:rsidR="00701D3F">
        <w:rPr>
          <w:rFonts w:ascii="Times New Roman" w:hAnsi="Times New Roman" w:cs="Times New Roman" w:hint="eastAsia"/>
          <w:i/>
          <w:kern w:val="24"/>
          <w:sz w:val="24"/>
          <w:szCs w:val="24"/>
          <w:lang w:eastAsia="zh-TW"/>
        </w:rPr>
        <w:t>Testing</w:t>
      </w:r>
      <w:r w:rsidRPr="008F517F"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  <w:t xml:space="preserve"> the </w:t>
      </w:r>
      <w:r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  <w:t xml:space="preserve">Consistency and </w:t>
      </w:r>
      <w:r w:rsidR="00701D3F"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  <w:t xml:space="preserve">Reciprocity Dynamics </w:t>
      </w:r>
      <w:r w:rsidR="00996071"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  <w:t>Separately</w:t>
      </w:r>
    </w:p>
    <w:tbl>
      <w:tblPr>
        <w:tblStyle w:val="TableGrid"/>
        <w:tblW w:w="12685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09"/>
        <w:gridCol w:w="731"/>
        <w:gridCol w:w="288"/>
        <w:gridCol w:w="749"/>
        <w:gridCol w:w="1438"/>
        <w:gridCol w:w="269"/>
        <w:gridCol w:w="719"/>
        <w:gridCol w:w="289"/>
        <w:gridCol w:w="749"/>
        <w:gridCol w:w="1444"/>
      </w:tblGrid>
      <w:tr w:rsidR="006D6DA0" w:rsidRPr="008F517F" w14:paraId="550ABE84" w14:textId="77777777" w:rsidTr="00456941">
        <w:trPr>
          <w:trHeight w:val="254"/>
        </w:trPr>
        <w:tc>
          <w:tcPr>
            <w:tcW w:w="6009" w:type="dxa"/>
            <w:tcBorders>
              <w:top w:val="single" w:sz="4" w:space="0" w:color="auto"/>
            </w:tcBorders>
            <w:vAlign w:val="bottom"/>
          </w:tcPr>
          <w:p w14:paraId="2EFB6F56" w14:textId="77777777" w:rsidR="006D6DA0" w:rsidRPr="008F517F" w:rsidRDefault="006D6DA0" w:rsidP="00456941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320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EB0823" w14:textId="79BAB27A" w:rsidR="006D6DA0" w:rsidRPr="008F517F" w:rsidRDefault="006D6DA0" w:rsidP="0045694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Model for 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r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eciprocity</w:t>
            </w:r>
          </w:p>
        </w:tc>
        <w:tc>
          <w:tcPr>
            <w:tcW w:w="269" w:type="dxa"/>
            <w:tcBorders>
              <w:top w:val="single" w:sz="4" w:space="0" w:color="auto"/>
            </w:tcBorders>
            <w:vAlign w:val="bottom"/>
          </w:tcPr>
          <w:p w14:paraId="19A41503" w14:textId="77777777" w:rsidR="006D6DA0" w:rsidRPr="008F517F" w:rsidRDefault="006D6DA0" w:rsidP="00456941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320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C6D5F4" w14:textId="77777777" w:rsidR="006D6DA0" w:rsidRPr="008F517F" w:rsidRDefault="006D6DA0" w:rsidP="0045694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Model for 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c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onsistency</w:t>
            </w:r>
          </w:p>
        </w:tc>
      </w:tr>
      <w:tr w:rsidR="006D6DA0" w:rsidRPr="008F517F" w14:paraId="2637793E" w14:textId="77777777" w:rsidTr="00456941">
        <w:trPr>
          <w:trHeight w:val="254"/>
        </w:trPr>
        <w:tc>
          <w:tcPr>
            <w:tcW w:w="6009" w:type="dxa"/>
            <w:tcBorders>
              <w:bottom w:val="single" w:sz="4" w:space="0" w:color="auto"/>
            </w:tcBorders>
            <w:vAlign w:val="bottom"/>
          </w:tcPr>
          <w:p w14:paraId="183BB5BB" w14:textId="77777777" w:rsidR="006D6DA0" w:rsidRPr="008F517F" w:rsidRDefault="006D6DA0" w:rsidP="00456941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Variables</w:t>
            </w:r>
          </w:p>
        </w:tc>
        <w:tc>
          <w:tcPr>
            <w:tcW w:w="73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B7905D" w14:textId="77777777" w:rsidR="006D6DA0" w:rsidRPr="008F517F" w:rsidRDefault="006D6DA0" w:rsidP="00456941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  <w:t>B</w:t>
            </w:r>
          </w:p>
        </w:tc>
        <w:tc>
          <w:tcPr>
            <w:tcW w:w="288" w:type="dxa"/>
            <w:tcBorders>
              <w:top w:val="single" w:sz="4" w:space="0" w:color="auto"/>
              <w:bottom w:val="single" w:sz="4" w:space="0" w:color="auto"/>
            </w:tcBorders>
          </w:tcPr>
          <w:p w14:paraId="2E2A19ED" w14:textId="77777777" w:rsidR="006D6DA0" w:rsidRPr="008F517F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</w:pPr>
          </w:p>
        </w:tc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316048" w14:textId="77777777" w:rsidR="006D6DA0" w:rsidRPr="008F517F" w:rsidRDefault="006D6DA0" w:rsidP="00456941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  <w:t>SE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477310" w14:textId="77777777" w:rsidR="006D6DA0" w:rsidRPr="008F517F" w:rsidRDefault="006D6DA0" w:rsidP="00456941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95% CI</w:t>
            </w:r>
          </w:p>
        </w:tc>
        <w:tc>
          <w:tcPr>
            <w:tcW w:w="269" w:type="dxa"/>
            <w:tcBorders>
              <w:bottom w:val="single" w:sz="4" w:space="0" w:color="auto"/>
            </w:tcBorders>
          </w:tcPr>
          <w:p w14:paraId="4D15FC89" w14:textId="77777777" w:rsidR="006D6DA0" w:rsidRPr="008F517F" w:rsidRDefault="006D6DA0" w:rsidP="00123E65">
            <w:pPr>
              <w:contextualSpacing/>
              <w:jc w:val="center"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71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85F7CC" w14:textId="77777777" w:rsidR="006D6DA0" w:rsidRPr="008F517F" w:rsidRDefault="006D6DA0" w:rsidP="00456941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  <w:t>B</w:t>
            </w:r>
          </w:p>
        </w:tc>
        <w:tc>
          <w:tcPr>
            <w:tcW w:w="289" w:type="dxa"/>
            <w:tcBorders>
              <w:top w:val="single" w:sz="4" w:space="0" w:color="auto"/>
              <w:bottom w:val="single" w:sz="4" w:space="0" w:color="auto"/>
            </w:tcBorders>
          </w:tcPr>
          <w:p w14:paraId="318039C2" w14:textId="77777777" w:rsidR="006D6DA0" w:rsidRPr="008F517F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</w:pPr>
          </w:p>
        </w:tc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34897E" w14:textId="77777777" w:rsidR="006D6DA0" w:rsidRPr="008F517F" w:rsidRDefault="006D6DA0" w:rsidP="00456941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  <w:t>SE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8B5B39" w14:textId="77777777" w:rsidR="006D6DA0" w:rsidRPr="008F517F" w:rsidRDefault="006D6DA0" w:rsidP="00456941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95% CI</w:t>
            </w:r>
          </w:p>
        </w:tc>
      </w:tr>
      <w:tr w:rsidR="006D6DA0" w:rsidRPr="008F517F" w14:paraId="6DC4D482" w14:textId="77777777" w:rsidTr="00612570">
        <w:trPr>
          <w:trHeight w:val="261"/>
        </w:trPr>
        <w:tc>
          <w:tcPr>
            <w:tcW w:w="6009" w:type="dxa"/>
            <w:tcBorders>
              <w:top w:val="single" w:sz="4" w:space="0" w:color="auto"/>
            </w:tcBorders>
          </w:tcPr>
          <w:p w14:paraId="393309B4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Block 1</w:t>
            </w:r>
          </w:p>
        </w:tc>
        <w:tc>
          <w:tcPr>
            <w:tcW w:w="731" w:type="dxa"/>
            <w:tcBorders>
              <w:top w:val="single" w:sz="4" w:space="0" w:color="auto"/>
            </w:tcBorders>
          </w:tcPr>
          <w:p w14:paraId="7608117C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single" w:sz="4" w:space="0" w:color="auto"/>
            </w:tcBorders>
          </w:tcPr>
          <w:p w14:paraId="2E93ACBF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749" w:type="dxa"/>
            <w:tcBorders>
              <w:top w:val="single" w:sz="4" w:space="0" w:color="auto"/>
            </w:tcBorders>
          </w:tcPr>
          <w:p w14:paraId="7256E809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1438" w:type="dxa"/>
            <w:tcBorders>
              <w:top w:val="single" w:sz="4" w:space="0" w:color="auto"/>
            </w:tcBorders>
          </w:tcPr>
          <w:p w14:paraId="0B109A82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269" w:type="dxa"/>
            <w:tcBorders>
              <w:top w:val="single" w:sz="4" w:space="0" w:color="auto"/>
            </w:tcBorders>
          </w:tcPr>
          <w:p w14:paraId="17041CCF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719" w:type="dxa"/>
            <w:tcBorders>
              <w:top w:val="single" w:sz="4" w:space="0" w:color="auto"/>
            </w:tcBorders>
          </w:tcPr>
          <w:p w14:paraId="13D1F1CA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289" w:type="dxa"/>
            <w:tcBorders>
              <w:top w:val="single" w:sz="4" w:space="0" w:color="auto"/>
            </w:tcBorders>
          </w:tcPr>
          <w:p w14:paraId="78359BE2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749" w:type="dxa"/>
            <w:tcBorders>
              <w:top w:val="single" w:sz="4" w:space="0" w:color="auto"/>
            </w:tcBorders>
          </w:tcPr>
          <w:p w14:paraId="3BAA3493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single" w:sz="4" w:space="0" w:color="auto"/>
            </w:tcBorders>
          </w:tcPr>
          <w:p w14:paraId="0BAFAE77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</w:pPr>
          </w:p>
        </w:tc>
      </w:tr>
      <w:tr w:rsidR="006D6DA0" w:rsidRPr="008F517F" w14:paraId="16B87E50" w14:textId="77777777" w:rsidTr="00456941">
        <w:trPr>
          <w:trHeight w:val="259"/>
        </w:trPr>
        <w:tc>
          <w:tcPr>
            <w:tcW w:w="6009" w:type="dxa"/>
          </w:tcPr>
          <w:p w14:paraId="331971CB" w14:textId="77777777" w:rsidR="006D6DA0" w:rsidRPr="008F517F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kern w:val="24"/>
                <w:sz w:val="24"/>
                <w:szCs w:val="24"/>
              </w:rPr>
              <w:t>(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Intercept</w:t>
            </w:r>
            <w:r>
              <w:rPr>
                <w:rFonts w:ascii="Times New Roman" w:eastAsia="Times New Roman" w:hAnsi="Times New Roman" w:cs="Times New Roman" w:hint="eastAsia"/>
                <w:kern w:val="24"/>
                <w:sz w:val="24"/>
                <w:szCs w:val="24"/>
              </w:rPr>
              <w:t>)</w:t>
            </w:r>
          </w:p>
        </w:tc>
        <w:tc>
          <w:tcPr>
            <w:tcW w:w="731" w:type="dxa"/>
          </w:tcPr>
          <w:p w14:paraId="722F483E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</w:t>
            </w:r>
            <w:r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1.25</w:t>
            </w:r>
          </w:p>
        </w:tc>
        <w:tc>
          <w:tcPr>
            <w:tcW w:w="288" w:type="dxa"/>
          </w:tcPr>
          <w:p w14:paraId="1AF36803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06EA0DBD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0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5C1DCC8C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1.45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, -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.05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  <w:tc>
          <w:tcPr>
            <w:tcW w:w="269" w:type="dxa"/>
          </w:tcPr>
          <w:p w14:paraId="7E3CFC3C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04A580C9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</w:t>
            </w:r>
            <w:r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2.03</w:t>
            </w:r>
          </w:p>
        </w:tc>
        <w:tc>
          <w:tcPr>
            <w:tcW w:w="289" w:type="dxa"/>
          </w:tcPr>
          <w:p w14:paraId="5C4A6394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2CDB0653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5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698E64A8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2.31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, -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.74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</w:tr>
      <w:tr w:rsidR="006D6DA0" w:rsidRPr="00FB7457" w14:paraId="733D738C" w14:textId="77777777" w:rsidTr="00456941">
        <w:trPr>
          <w:trHeight w:val="259"/>
        </w:trPr>
        <w:tc>
          <w:tcPr>
            <w:tcW w:w="6009" w:type="dxa"/>
          </w:tcPr>
          <w:p w14:paraId="3ED29183" w14:textId="35C35953" w:rsidR="006D6DA0" w:rsidRPr="00AF0755" w:rsidRDefault="006D6DA0" w:rsidP="00123E65">
            <w:pPr>
              <w:ind w:left="450" w:hanging="270"/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Day</w:t>
            </w:r>
            <w:r w:rsidR="004837B0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</w:t>
            </w:r>
            <w:r w:rsidR="004837B0" w:rsidRPr="004837B0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731" w:type="dxa"/>
          </w:tcPr>
          <w:p w14:paraId="2F252F40" w14:textId="77777777" w:rsidR="006D6DA0" w:rsidRPr="00AF0755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-0.16</w:t>
            </w:r>
          </w:p>
        </w:tc>
        <w:tc>
          <w:tcPr>
            <w:tcW w:w="288" w:type="dxa"/>
          </w:tcPr>
          <w:p w14:paraId="409269DD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</w:p>
        </w:tc>
        <w:tc>
          <w:tcPr>
            <w:tcW w:w="749" w:type="dxa"/>
          </w:tcPr>
          <w:p w14:paraId="4BF4254A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0.03)</w:t>
            </w:r>
          </w:p>
        </w:tc>
        <w:tc>
          <w:tcPr>
            <w:tcW w:w="1438" w:type="dxa"/>
          </w:tcPr>
          <w:p w14:paraId="70477833" w14:textId="77777777" w:rsidR="006D6DA0" w:rsidRPr="00AF0755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22, -0.09]</w:t>
            </w:r>
          </w:p>
        </w:tc>
        <w:tc>
          <w:tcPr>
            <w:tcW w:w="269" w:type="dxa"/>
          </w:tcPr>
          <w:p w14:paraId="00DB2116" w14:textId="77777777" w:rsidR="006D6DA0" w:rsidRPr="00AF0755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7190F379" w14:textId="77777777" w:rsidR="006D6DA0" w:rsidRPr="00AF0755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-0.14</w:t>
            </w:r>
          </w:p>
        </w:tc>
        <w:tc>
          <w:tcPr>
            <w:tcW w:w="289" w:type="dxa"/>
          </w:tcPr>
          <w:p w14:paraId="60D968C9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0F95C7C1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0.03)</w:t>
            </w:r>
          </w:p>
        </w:tc>
        <w:tc>
          <w:tcPr>
            <w:tcW w:w="1444" w:type="dxa"/>
          </w:tcPr>
          <w:p w14:paraId="001CFDB3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20, -0.07]</w:t>
            </w:r>
          </w:p>
        </w:tc>
      </w:tr>
      <w:tr w:rsidR="006D6DA0" w:rsidRPr="00FB7457" w14:paraId="37A8970C" w14:textId="77777777" w:rsidTr="00456941">
        <w:trPr>
          <w:trHeight w:val="259"/>
        </w:trPr>
        <w:tc>
          <w:tcPr>
            <w:tcW w:w="6009" w:type="dxa"/>
          </w:tcPr>
          <w:p w14:paraId="1786B28E" w14:textId="3BA84F3D" w:rsidR="006D6DA0" w:rsidRPr="00FB7457" w:rsidRDefault="006D6DA0" w:rsidP="004837B0">
            <w:pPr>
              <w:ind w:left="450" w:hanging="270"/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lang w:eastAsia="zh-TW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Partne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p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resence</w:t>
            </w:r>
            <w:r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 xml:space="preserve"> </w:t>
            </w:r>
            <w:r w:rsidR="004837B0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b</w:t>
            </w:r>
          </w:p>
        </w:tc>
        <w:tc>
          <w:tcPr>
            <w:tcW w:w="731" w:type="dxa"/>
          </w:tcPr>
          <w:p w14:paraId="257CBAA5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36</w:t>
            </w:r>
          </w:p>
        </w:tc>
        <w:tc>
          <w:tcPr>
            <w:tcW w:w="288" w:type="dxa"/>
          </w:tcPr>
          <w:p w14:paraId="3D11033D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50B616F2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4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749B2F4E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0.45, 1.01]</w:t>
            </w:r>
          </w:p>
        </w:tc>
        <w:tc>
          <w:tcPr>
            <w:tcW w:w="269" w:type="dxa"/>
          </w:tcPr>
          <w:p w14:paraId="0072CB09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4EE3C9F2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74</w:t>
            </w:r>
          </w:p>
        </w:tc>
        <w:tc>
          <w:tcPr>
            <w:tcW w:w="289" w:type="dxa"/>
          </w:tcPr>
          <w:p w14:paraId="13C7332B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5C02A6E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6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6CCAB5A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0.43, 1.04]</w:t>
            </w:r>
          </w:p>
        </w:tc>
      </w:tr>
      <w:tr w:rsidR="006D6DA0" w:rsidRPr="00FB7457" w14:paraId="254A8AC1" w14:textId="77777777" w:rsidTr="00456941">
        <w:trPr>
          <w:trHeight w:val="259"/>
        </w:trPr>
        <w:tc>
          <w:tcPr>
            <w:tcW w:w="6009" w:type="dxa"/>
          </w:tcPr>
          <w:p w14:paraId="59B78219" w14:textId="42F4B57F" w:rsidR="006D6DA0" w:rsidRPr="00FB7457" w:rsidRDefault="006D6DA0" w:rsidP="004837B0">
            <w:pPr>
              <w:ind w:firstLine="180"/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lang w:eastAsia="zh-TW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Acto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g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ender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 xml:space="preserve"> </w:t>
            </w:r>
            <w:r w:rsidR="004837B0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c</w:t>
            </w:r>
          </w:p>
        </w:tc>
        <w:tc>
          <w:tcPr>
            <w:tcW w:w="731" w:type="dxa"/>
          </w:tcPr>
          <w:p w14:paraId="7006D1A5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0.82</w:t>
            </w:r>
          </w:p>
        </w:tc>
        <w:tc>
          <w:tcPr>
            <w:tcW w:w="288" w:type="dxa"/>
          </w:tcPr>
          <w:p w14:paraId="50A59B9B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7C4F5C1A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2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0B8D46A3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1.04, -0.59]</w:t>
            </w:r>
          </w:p>
        </w:tc>
        <w:tc>
          <w:tcPr>
            <w:tcW w:w="269" w:type="dxa"/>
          </w:tcPr>
          <w:p w14:paraId="45DB91F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137C6849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30</w:t>
            </w:r>
          </w:p>
        </w:tc>
        <w:tc>
          <w:tcPr>
            <w:tcW w:w="289" w:type="dxa"/>
          </w:tcPr>
          <w:p w14:paraId="26B9760A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33F215FB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2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6942086F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53, -0.08]</w:t>
            </w:r>
          </w:p>
        </w:tc>
      </w:tr>
      <w:tr w:rsidR="006D6DA0" w:rsidRPr="00FB7457" w14:paraId="4066CEBD" w14:textId="77777777" w:rsidTr="00456941">
        <w:trPr>
          <w:trHeight w:val="259"/>
        </w:trPr>
        <w:tc>
          <w:tcPr>
            <w:tcW w:w="6009" w:type="dxa"/>
          </w:tcPr>
          <w:p w14:paraId="37B9CE54" w14:textId="40E396EA" w:rsidR="006D6DA0" w:rsidRPr="005C4221" w:rsidRDefault="006D6DA0" w:rsidP="004837B0">
            <w:pPr>
              <w:ind w:left="270" w:hanging="90"/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sz w:val="24"/>
                <w:szCs w:val="24"/>
                <w:lang w:eastAsia="zh-TW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Partner’s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 xml:space="preserve"> 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  <w:r w:rsidRPr="000E154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4837B0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zh-TW"/>
              </w:rPr>
              <w:t>d</w:t>
            </w:r>
          </w:p>
        </w:tc>
        <w:tc>
          <w:tcPr>
            <w:tcW w:w="731" w:type="dxa"/>
          </w:tcPr>
          <w:p w14:paraId="6E2D398A" w14:textId="77777777" w:rsidR="006D6DA0" w:rsidRPr="00583D86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583D86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.20</w:t>
            </w:r>
          </w:p>
        </w:tc>
        <w:tc>
          <w:tcPr>
            <w:tcW w:w="288" w:type="dxa"/>
          </w:tcPr>
          <w:p w14:paraId="580558D8" w14:textId="77777777" w:rsidR="006D6DA0" w:rsidRPr="00965DAA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965DAA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602E3E18" w14:textId="77777777" w:rsidR="006D6DA0" w:rsidRPr="009452F9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9452F9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9452F9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2</w:t>
            </w:r>
            <w:r w:rsidRPr="009452F9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69110093" w14:textId="77777777" w:rsidR="006D6DA0" w:rsidRPr="00B77C8E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B77C8E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0.96, 1.45]</w:t>
            </w:r>
          </w:p>
        </w:tc>
        <w:tc>
          <w:tcPr>
            <w:tcW w:w="269" w:type="dxa"/>
          </w:tcPr>
          <w:p w14:paraId="4C4FE9C8" w14:textId="77777777" w:rsidR="006D6DA0" w:rsidRPr="0023520D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30C88A74" w14:textId="77777777" w:rsidR="006D6DA0" w:rsidRPr="00615412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9" w:type="dxa"/>
          </w:tcPr>
          <w:p w14:paraId="18745418" w14:textId="77777777" w:rsidR="006D6DA0" w:rsidRPr="00615412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41CAC8ED" w14:textId="77777777" w:rsidR="006D6DA0" w:rsidRPr="00B35B58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lang w:eastAsia="zh-TW"/>
              </w:rPr>
            </w:pPr>
            <w:r w:rsidRPr="00B35B58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44" w:type="dxa"/>
          </w:tcPr>
          <w:p w14:paraId="1B8B0C62" w14:textId="77777777" w:rsidR="006D6DA0" w:rsidRPr="00B35B58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</w:tr>
      <w:tr w:rsidR="006D6DA0" w:rsidRPr="00FB7457" w14:paraId="349EFF4A" w14:textId="77777777" w:rsidTr="00456941">
        <w:trPr>
          <w:trHeight w:val="259"/>
        </w:trPr>
        <w:tc>
          <w:tcPr>
            <w:tcW w:w="6009" w:type="dxa"/>
          </w:tcPr>
          <w:p w14:paraId="4315F8E9" w14:textId="76215750" w:rsidR="006D6DA0" w:rsidRPr="0046388D" w:rsidRDefault="006D6DA0" w:rsidP="004837B0">
            <w:pPr>
              <w:ind w:firstLine="180"/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sz w:val="24"/>
                <w:szCs w:val="24"/>
                <w:lang w:eastAsia="zh-TW"/>
              </w:rPr>
            </w:pP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tor’s 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  <w:r w:rsidRPr="0046388D">
              <w:rPr>
                <w:rFonts w:ascii="Times New Roman" w:eastAsiaTheme="majorEastAsia" w:hAnsi="Times New Roman" w:cs="Times New Roman"/>
                <w:b/>
                <w:bCs/>
                <w:iCs/>
                <w:color w:val="404040" w:themeColor="text1" w:themeTint="BF"/>
                <w:sz w:val="24"/>
                <w:szCs w:val="24"/>
                <w:lang w:eastAsia="zh-TW"/>
              </w:rPr>
              <w:t xml:space="preserve"> </w:t>
            </w:r>
            <w:r w:rsidR="004837B0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zh-TW"/>
              </w:rPr>
              <w:t>e</w:t>
            </w:r>
          </w:p>
        </w:tc>
        <w:tc>
          <w:tcPr>
            <w:tcW w:w="731" w:type="dxa"/>
          </w:tcPr>
          <w:p w14:paraId="3CFACABA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8" w:type="dxa"/>
          </w:tcPr>
          <w:p w14:paraId="7C40115E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40E72E25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38" w:type="dxa"/>
          </w:tcPr>
          <w:p w14:paraId="7FE229F6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69" w:type="dxa"/>
          </w:tcPr>
          <w:p w14:paraId="2270D17B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5D213320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Cs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bCs/>
                <w:iCs/>
                <w:color w:val="404040" w:themeColor="text1" w:themeTint="BF"/>
                <w:kern w:val="24"/>
                <w:sz w:val="24"/>
                <w:szCs w:val="24"/>
              </w:rPr>
              <w:t>2.47</w:t>
            </w:r>
          </w:p>
        </w:tc>
        <w:tc>
          <w:tcPr>
            <w:tcW w:w="289" w:type="dxa"/>
          </w:tcPr>
          <w:p w14:paraId="5DB32B7D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3D984496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8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158BF0BB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2.12, 2.82]</w:t>
            </w:r>
          </w:p>
        </w:tc>
      </w:tr>
      <w:tr w:rsidR="006D6DA0" w:rsidRPr="00FB7457" w14:paraId="04EA8B2C" w14:textId="77777777" w:rsidTr="00456941">
        <w:trPr>
          <w:trHeight w:val="259"/>
        </w:trPr>
        <w:tc>
          <w:tcPr>
            <w:tcW w:w="6009" w:type="dxa"/>
          </w:tcPr>
          <w:p w14:paraId="52B48D0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Block 2</w:t>
            </w:r>
          </w:p>
        </w:tc>
        <w:tc>
          <w:tcPr>
            <w:tcW w:w="731" w:type="dxa"/>
          </w:tcPr>
          <w:p w14:paraId="73941D63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8" w:type="dxa"/>
          </w:tcPr>
          <w:p w14:paraId="14384DD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4F0FC42B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AE577E5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69" w:type="dxa"/>
          </w:tcPr>
          <w:p w14:paraId="4035509A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5861F790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9" w:type="dxa"/>
          </w:tcPr>
          <w:p w14:paraId="4163446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1844DFC5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444" w:type="dxa"/>
          </w:tcPr>
          <w:p w14:paraId="254937B3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</w:tr>
      <w:tr w:rsidR="006D6DA0" w:rsidRPr="00FB7457" w14:paraId="323C47ED" w14:textId="77777777" w:rsidTr="00456941">
        <w:trPr>
          <w:trHeight w:val="259"/>
        </w:trPr>
        <w:tc>
          <w:tcPr>
            <w:tcW w:w="6009" w:type="dxa"/>
          </w:tcPr>
          <w:p w14:paraId="34E9D2DA" w14:textId="77777777" w:rsidR="006D6DA0" w:rsidRPr="00FB7457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(Intercept)</w:t>
            </w:r>
          </w:p>
        </w:tc>
        <w:tc>
          <w:tcPr>
            <w:tcW w:w="731" w:type="dxa"/>
          </w:tcPr>
          <w:p w14:paraId="094AD40F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.29</w:t>
            </w:r>
          </w:p>
        </w:tc>
        <w:tc>
          <w:tcPr>
            <w:tcW w:w="288" w:type="dxa"/>
          </w:tcPr>
          <w:p w14:paraId="16B5F548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5D8F769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1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63C64C5C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1.50, -1.08]</w:t>
            </w:r>
          </w:p>
        </w:tc>
        <w:tc>
          <w:tcPr>
            <w:tcW w:w="269" w:type="dxa"/>
          </w:tcPr>
          <w:p w14:paraId="496C51C5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5B89BF11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2.04</w:t>
            </w:r>
          </w:p>
        </w:tc>
        <w:tc>
          <w:tcPr>
            <w:tcW w:w="289" w:type="dxa"/>
          </w:tcPr>
          <w:p w14:paraId="4E73DA79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4D9131FE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5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5637B58A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2.34, -1.75]</w:t>
            </w:r>
          </w:p>
        </w:tc>
      </w:tr>
      <w:tr w:rsidR="006D6DA0" w:rsidRPr="008F517F" w14:paraId="4775A3F8" w14:textId="77777777" w:rsidTr="00456941">
        <w:trPr>
          <w:trHeight w:val="259"/>
        </w:trPr>
        <w:tc>
          <w:tcPr>
            <w:tcW w:w="6009" w:type="dxa"/>
          </w:tcPr>
          <w:p w14:paraId="4DA00BF0" w14:textId="77777777" w:rsidR="006D6DA0" w:rsidRPr="00AF0755" w:rsidRDefault="006D6DA0" w:rsidP="00123E65">
            <w:pPr>
              <w:ind w:left="450" w:hanging="270"/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Day</w:t>
            </w:r>
          </w:p>
        </w:tc>
        <w:tc>
          <w:tcPr>
            <w:tcW w:w="731" w:type="dxa"/>
          </w:tcPr>
          <w:p w14:paraId="0FF6E2E9" w14:textId="77777777" w:rsidR="006D6DA0" w:rsidRPr="00AF0755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-0.16</w:t>
            </w:r>
          </w:p>
        </w:tc>
        <w:tc>
          <w:tcPr>
            <w:tcW w:w="288" w:type="dxa"/>
          </w:tcPr>
          <w:p w14:paraId="0D6BCDA1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7BBC49D0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0.03)</w:t>
            </w:r>
          </w:p>
        </w:tc>
        <w:tc>
          <w:tcPr>
            <w:tcW w:w="1438" w:type="dxa"/>
          </w:tcPr>
          <w:p w14:paraId="0168B6D7" w14:textId="77777777" w:rsidR="006D6DA0" w:rsidRPr="00AF0755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23, -0.10]</w:t>
            </w:r>
          </w:p>
        </w:tc>
        <w:tc>
          <w:tcPr>
            <w:tcW w:w="269" w:type="dxa"/>
          </w:tcPr>
          <w:p w14:paraId="293AF667" w14:textId="77777777" w:rsidR="006D6DA0" w:rsidRPr="00AF0755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560B8BE9" w14:textId="77777777" w:rsidR="006D6DA0" w:rsidRPr="00AF0755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-0.15</w:t>
            </w:r>
          </w:p>
        </w:tc>
        <w:tc>
          <w:tcPr>
            <w:tcW w:w="289" w:type="dxa"/>
          </w:tcPr>
          <w:p w14:paraId="14033B5B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5B08DBC9" w14:textId="77777777" w:rsidR="006D6DA0" w:rsidRPr="00AF0755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0.03)</w:t>
            </w:r>
          </w:p>
        </w:tc>
        <w:tc>
          <w:tcPr>
            <w:tcW w:w="1444" w:type="dxa"/>
          </w:tcPr>
          <w:p w14:paraId="7DE4A407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21, -0.08]</w:t>
            </w:r>
          </w:p>
        </w:tc>
      </w:tr>
      <w:tr w:rsidR="006D6DA0" w:rsidRPr="008F517F" w14:paraId="1D7AA79F" w14:textId="77777777" w:rsidTr="00456941">
        <w:trPr>
          <w:trHeight w:val="259"/>
        </w:trPr>
        <w:tc>
          <w:tcPr>
            <w:tcW w:w="6009" w:type="dxa"/>
          </w:tcPr>
          <w:p w14:paraId="07202BA7" w14:textId="77777777" w:rsidR="006D6DA0" w:rsidRPr="008F517F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Partner’s 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p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resence</w:t>
            </w:r>
          </w:p>
        </w:tc>
        <w:tc>
          <w:tcPr>
            <w:tcW w:w="731" w:type="dxa"/>
          </w:tcPr>
          <w:p w14:paraId="78374EE0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6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6</w:t>
            </w:r>
          </w:p>
        </w:tc>
        <w:tc>
          <w:tcPr>
            <w:tcW w:w="288" w:type="dxa"/>
          </w:tcPr>
          <w:p w14:paraId="7CD9E3D4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4E0630FA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5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5E91D57D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color w:val="5B9BD5" w:themeColor="accent1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0.39, 0.97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  <w:tc>
          <w:tcPr>
            <w:tcW w:w="269" w:type="dxa"/>
          </w:tcPr>
          <w:p w14:paraId="1BB8011E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7D0F942B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66</w:t>
            </w:r>
          </w:p>
        </w:tc>
        <w:tc>
          <w:tcPr>
            <w:tcW w:w="289" w:type="dxa"/>
          </w:tcPr>
          <w:p w14:paraId="59B41F45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6E207866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6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6EB7D531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35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98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</w:tr>
      <w:tr w:rsidR="006D6DA0" w:rsidRPr="008F517F" w14:paraId="397C3B0C" w14:textId="77777777" w:rsidTr="00456941">
        <w:trPr>
          <w:trHeight w:val="259"/>
        </w:trPr>
        <w:tc>
          <w:tcPr>
            <w:tcW w:w="6009" w:type="dxa"/>
          </w:tcPr>
          <w:p w14:paraId="057D4B1E" w14:textId="77777777" w:rsidR="006D6DA0" w:rsidRPr="008F517F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Actor’s 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g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ender</w:t>
            </w:r>
          </w:p>
        </w:tc>
        <w:tc>
          <w:tcPr>
            <w:tcW w:w="731" w:type="dxa"/>
          </w:tcPr>
          <w:p w14:paraId="32B774E6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79</w:t>
            </w:r>
          </w:p>
        </w:tc>
        <w:tc>
          <w:tcPr>
            <w:tcW w:w="288" w:type="dxa"/>
          </w:tcPr>
          <w:p w14:paraId="430C5B78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4C1DE21C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2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31782C02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1.02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, -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56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  <w:tc>
          <w:tcPr>
            <w:tcW w:w="269" w:type="dxa"/>
          </w:tcPr>
          <w:p w14:paraId="6A3D086A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4278B37C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-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30</w:t>
            </w:r>
          </w:p>
        </w:tc>
        <w:tc>
          <w:tcPr>
            <w:tcW w:w="289" w:type="dxa"/>
          </w:tcPr>
          <w:p w14:paraId="2B8A61E2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</w:t>
            </w:r>
          </w:p>
        </w:tc>
        <w:tc>
          <w:tcPr>
            <w:tcW w:w="749" w:type="dxa"/>
          </w:tcPr>
          <w:p w14:paraId="76D9D9AA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2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1E80424D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-0.53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, -0.0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7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</w:tr>
      <w:tr w:rsidR="006D6DA0" w:rsidRPr="008F517F" w14:paraId="700301EB" w14:textId="77777777" w:rsidTr="00456941">
        <w:trPr>
          <w:trHeight w:val="259"/>
        </w:trPr>
        <w:tc>
          <w:tcPr>
            <w:tcW w:w="6009" w:type="dxa"/>
          </w:tcPr>
          <w:p w14:paraId="6DF2023D" w14:textId="77777777" w:rsidR="006D6DA0" w:rsidRPr="008F517F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Partner’s </w:t>
            </w:r>
            <w:r w:rsidRPr="008F517F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8F51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8F517F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</w:p>
        </w:tc>
        <w:tc>
          <w:tcPr>
            <w:tcW w:w="731" w:type="dxa"/>
          </w:tcPr>
          <w:p w14:paraId="784CD7EA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.15</w:t>
            </w:r>
          </w:p>
        </w:tc>
        <w:tc>
          <w:tcPr>
            <w:tcW w:w="288" w:type="dxa"/>
          </w:tcPr>
          <w:p w14:paraId="370432A8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37181A3E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3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32B393BE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0.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, 1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41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  <w:tc>
          <w:tcPr>
            <w:tcW w:w="269" w:type="dxa"/>
          </w:tcPr>
          <w:p w14:paraId="2E37A3FC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279ACAB9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9" w:type="dxa"/>
          </w:tcPr>
          <w:p w14:paraId="785FDC51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109409B6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44" w:type="dxa"/>
          </w:tcPr>
          <w:p w14:paraId="1A454F61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</w:tr>
      <w:tr w:rsidR="006D6DA0" w:rsidRPr="008F517F" w14:paraId="2AEDE030" w14:textId="77777777" w:rsidTr="00456941">
        <w:trPr>
          <w:trHeight w:val="259"/>
        </w:trPr>
        <w:tc>
          <w:tcPr>
            <w:tcW w:w="6009" w:type="dxa"/>
          </w:tcPr>
          <w:p w14:paraId="3E6D91BA" w14:textId="77777777" w:rsidR="006D6DA0" w:rsidRPr="008F517F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F51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tor’s </w:t>
            </w:r>
            <w:r w:rsidRPr="008F517F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8F517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8F517F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</w:p>
        </w:tc>
        <w:tc>
          <w:tcPr>
            <w:tcW w:w="731" w:type="dxa"/>
          </w:tcPr>
          <w:p w14:paraId="0C7C6211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8" w:type="dxa"/>
          </w:tcPr>
          <w:p w14:paraId="1ACAE352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747F7CA7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38" w:type="dxa"/>
          </w:tcPr>
          <w:p w14:paraId="59DE17E4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69" w:type="dxa"/>
          </w:tcPr>
          <w:p w14:paraId="38475E2B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24F47762" w14:textId="77777777" w:rsidR="006D6DA0" w:rsidRPr="00204C3B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Cs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204C3B">
              <w:rPr>
                <w:rFonts w:ascii="Times New Roman" w:eastAsia="Times New Roman" w:hAnsi="Times New Roman" w:cs="Times New Roman"/>
                <w:bCs/>
                <w:iCs/>
                <w:color w:val="404040" w:themeColor="text1" w:themeTint="BF"/>
                <w:kern w:val="24"/>
                <w:sz w:val="24"/>
                <w:szCs w:val="24"/>
              </w:rPr>
              <w:t>2.36</w:t>
            </w:r>
          </w:p>
        </w:tc>
        <w:tc>
          <w:tcPr>
            <w:tcW w:w="289" w:type="dxa"/>
          </w:tcPr>
          <w:p w14:paraId="5194A352" w14:textId="77777777" w:rsidR="006D6DA0" w:rsidRPr="008F517F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4E4A6DE2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8</w:t>
            </w:r>
            <w:r w:rsidRPr="008F517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186662ED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2.01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2.71</w:t>
            </w: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]</w:t>
            </w:r>
          </w:p>
        </w:tc>
      </w:tr>
      <w:tr w:rsidR="006D6DA0" w:rsidRPr="00FB7457" w14:paraId="0816E6DC" w14:textId="77777777" w:rsidTr="00456941">
        <w:trPr>
          <w:trHeight w:val="259"/>
        </w:trPr>
        <w:tc>
          <w:tcPr>
            <w:tcW w:w="6009" w:type="dxa"/>
          </w:tcPr>
          <w:p w14:paraId="02BE4CDC" w14:textId="560915E2" w:rsidR="006D6DA0" w:rsidRPr="000E154B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to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c</w:t>
            </w:r>
            <w:r w:rsidRPr="000E154B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ommunal </w:t>
            </w:r>
            <w:r w:rsidRPr="000E154B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m</w:t>
            </w:r>
            <w:r w:rsidRPr="000E154B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otivation</w:t>
            </w:r>
            <w:r w:rsidR="004837B0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</w:t>
            </w:r>
            <w:r w:rsidR="004837B0" w:rsidRPr="004837B0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731" w:type="dxa"/>
          </w:tcPr>
          <w:p w14:paraId="599748F8" w14:textId="77777777" w:rsidR="006D6DA0" w:rsidRPr="000E154B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0E154B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6</w:t>
            </w:r>
          </w:p>
        </w:tc>
        <w:tc>
          <w:tcPr>
            <w:tcW w:w="288" w:type="dxa"/>
          </w:tcPr>
          <w:p w14:paraId="1BD74304" w14:textId="77777777" w:rsidR="006D6DA0" w:rsidRPr="000E154B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</w:p>
        </w:tc>
        <w:tc>
          <w:tcPr>
            <w:tcW w:w="749" w:type="dxa"/>
          </w:tcPr>
          <w:p w14:paraId="2C32B0AB" w14:textId="77777777" w:rsidR="006D6DA0" w:rsidRPr="006E0ABC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0E154B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0E154B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8</w:t>
            </w:r>
            <w:r w:rsidRPr="006E0ABC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2FB05D26" w14:textId="77777777" w:rsidR="006D6DA0" w:rsidRPr="005C4221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5C4221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08, 0.21]</w:t>
            </w:r>
          </w:p>
        </w:tc>
        <w:tc>
          <w:tcPr>
            <w:tcW w:w="269" w:type="dxa"/>
          </w:tcPr>
          <w:p w14:paraId="1BF24A28" w14:textId="77777777" w:rsidR="006D6DA0" w:rsidRPr="005C4221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3913A1B8" w14:textId="77777777" w:rsidR="006D6DA0" w:rsidRPr="005C4221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5C4221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2</w:t>
            </w:r>
          </w:p>
        </w:tc>
        <w:tc>
          <w:tcPr>
            <w:tcW w:w="289" w:type="dxa"/>
          </w:tcPr>
          <w:p w14:paraId="412FEABB" w14:textId="77777777" w:rsidR="006D6DA0" w:rsidRPr="00B11D24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</w:p>
        </w:tc>
        <w:tc>
          <w:tcPr>
            <w:tcW w:w="749" w:type="dxa"/>
          </w:tcPr>
          <w:p w14:paraId="664CEE6F" w14:textId="77777777" w:rsidR="006D6DA0" w:rsidRPr="00C631B1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0A6FCF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0A6FC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8</w:t>
            </w:r>
            <w:r w:rsidRPr="00C631B1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306404BF" w14:textId="77777777" w:rsidR="006D6DA0" w:rsidRPr="00583D86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583D86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14, 0.18]</w:t>
            </w:r>
          </w:p>
        </w:tc>
      </w:tr>
      <w:tr w:rsidR="006D6DA0" w:rsidRPr="00FB7457" w14:paraId="70BBCDAB" w14:textId="77777777" w:rsidTr="00456941">
        <w:trPr>
          <w:trHeight w:val="259"/>
        </w:trPr>
        <w:tc>
          <w:tcPr>
            <w:tcW w:w="6009" w:type="dxa"/>
          </w:tcPr>
          <w:p w14:paraId="71A346BB" w14:textId="359950ED" w:rsidR="006D6DA0" w:rsidRPr="00FB7457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Partne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c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ommunal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m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otivation</w:t>
            </w:r>
            <w:r w:rsidR="004837B0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</w:t>
            </w:r>
            <w:r w:rsidR="004837B0" w:rsidRPr="004837B0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731" w:type="dxa"/>
          </w:tcPr>
          <w:p w14:paraId="1FDD78B5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28</w:t>
            </w:r>
          </w:p>
        </w:tc>
        <w:tc>
          <w:tcPr>
            <w:tcW w:w="288" w:type="dxa"/>
          </w:tcPr>
          <w:p w14:paraId="0E6C8C80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*</w:t>
            </w:r>
          </w:p>
        </w:tc>
        <w:tc>
          <w:tcPr>
            <w:tcW w:w="749" w:type="dxa"/>
          </w:tcPr>
          <w:p w14:paraId="7556CEAF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8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1E43F4A8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0.12, 0.43]</w:t>
            </w:r>
          </w:p>
        </w:tc>
        <w:tc>
          <w:tcPr>
            <w:tcW w:w="269" w:type="dxa"/>
          </w:tcPr>
          <w:p w14:paraId="300D85DB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11D4FE93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2</w:t>
            </w:r>
          </w:p>
        </w:tc>
        <w:tc>
          <w:tcPr>
            <w:tcW w:w="289" w:type="dxa"/>
          </w:tcPr>
          <w:p w14:paraId="333702FA" w14:textId="77777777" w:rsidR="006D6DA0" w:rsidRPr="00FB7457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</w:p>
        </w:tc>
        <w:tc>
          <w:tcPr>
            <w:tcW w:w="749" w:type="dxa"/>
          </w:tcPr>
          <w:p w14:paraId="607A05CA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8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443CEF79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03, 0.27]</w:t>
            </w:r>
          </w:p>
        </w:tc>
      </w:tr>
      <w:tr w:rsidR="006D6DA0" w:rsidRPr="00FB7457" w14:paraId="5B214959" w14:textId="77777777" w:rsidTr="00456941">
        <w:trPr>
          <w:trHeight w:val="259"/>
        </w:trPr>
        <w:tc>
          <w:tcPr>
            <w:tcW w:w="6009" w:type="dxa"/>
          </w:tcPr>
          <w:p w14:paraId="6FCE1BB8" w14:textId="77777777" w:rsidR="006D6DA0" w:rsidRPr="00FB7457" w:rsidRDefault="006D6DA0" w:rsidP="00123E65">
            <w:pPr>
              <w:ind w:left="450" w:hanging="27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Partner’s 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×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cto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c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ommunal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m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otivation</w:t>
            </w:r>
          </w:p>
        </w:tc>
        <w:tc>
          <w:tcPr>
            <w:tcW w:w="731" w:type="dxa"/>
          </w:tcPr>
          <w:p w14:paraId="510A52C3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5</w:t>
            </w:r>
          </w:p>
        </w:tc>
        <w:tc>
          <w:tcPr>
            <w:tcW w:w="288" w:type="dxa"/>
          </w:tcPr>
          <w:p w14:paraId="1415D27E" w14:textId="77777777" w:rsidR="006D6DA0" w:rsidRPr="00FB7457" w:rsidRDefault="006D6DA0" w:rsidP="00123E65">
            <w:pPr>
              <w:contextualSpacing/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</w:pPr>
          </w:p>
        </w:tc>
        <w:tc>
          <w:tcPr>
            <w:tcW w:w="749" w:type="dxa"/>
          </w:tcPr>
          <w:p w14:paraId="2438E279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3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3555065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21, 0.31]</w:t>
            </w:r>
          </w:p>
        </w:tc>
        <w:tc>
          <w:tcPr>
            <w:tcW w:w="269" w:type="dxa"/>
          </w:tcPr>
          <w:p w14:paraId="19E1DF6D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09451093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9" w:type="dxa"/>
          </w:tcPr>
          <w:p w14:paraId="39997ED1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50A2E03B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44" w:type="dxa"/>
          </w:tcPr>
          <w:p w14:paraId="13811C24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</w:tr>
      <w:tr w:rsidR="006D6DA0" w:rsidRPr="00FB7457" w14:paraId="053D79ED" w14:textId="77777777" w:rsidTr="00456941">
        <w:trPr>
          <w:trHeight w:val="259"/>
        </w:trPr>
        <w:tc>
          <w:tcPr>
            <w:tcW w:w="6009" w:type="dxa"/>
          </w:tcPr>
          <w:p w14:paraId="2707C4FC" w14:textId="77777777" w:rsidR="006D6DA0" w:rsidRPr="00FB7457" w:rsidRDefault="006D6DA0" w:rsidP="00123E65">
            <w:pPr>
              <w:ind w:left="450" w:hanging="27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Partner’s 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× Partne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c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ommunal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m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otivation</w:t>
            </w:r>
          </w:p>
        </w:tc>
        <w:tc>
          <w:tcPr>
            <w:tcW w:w="731" w:type="dxa"/>
          </w:tcPr>
          <w:p w14:paraId="701CAF5E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01</w:t>
            </w:r>
          </w:p>
        </w:tc>
        <w:tc>
          <w:tcPr>
            <w:tcW w:w="288" w:type="dxa"/>
          </w:tcPr>
          <w:p w14:paraId="17808F5A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3A08403E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3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38" w:type="dxa"/>
          </w:tcPr>
          <w:p w14:paraId="69956E7A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25, 0.27]</w:t>
            </w:r>
          </w:p>
        </w:tc>
        <w:tc>
          <w:tcPr>
            <w:tcW w:w="269" w:type="dxa"/>
          </w:tcPr>
          <w:p w14:paraId="24BC2400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60BDDA22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9" w:type="dxa"/>
          </w:tcPr>
          <w:p w14:paraId="6E6624CA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vertAlign w:val="superscript"/>
              </w:rPr>
            </w:pPr>
          </w:p>
        </w:tc>
        <w:tc>
          <w:tcPr>
            <w:tcW w:w="749" w:type="dxa"/>
          </w:tcPr>
          <w:p w14:paraId="5F9E3C70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44" w:type="dxa"/>
          </w:tcPr>
          <w:p w14:paraId="5481739F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</w:tr>
      <w:tr w:rsidR="006D6DA0" w:rsidRPr="00FB7457" w14:paraId="2A41C923" w14:textId="77777777" w:rsidTr="00456941">
        <w:trPr>
          <w:trHeight w:val="259"/>
        </w:trPr>
        <w:tc>
          <w:tcPr>
            <w:tcW w:w="6009" w:type="dxa"/>
          </w:tcPr>
          <w:p w14:paraId="227B2070" w14:textId="77777777" w:rsidR="006D6DA0" w:rsidRPr="00FB7457" w:rsidRDefault="006D6DA0" w:rsidP="00123E65">
            <w:pPr>
              <w:ind w:left="450" w:hanging="27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tor’s 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×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cto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c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ommunal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m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otivation</w:t>
            </w:r>
          </w:p>
        </w:tc>
        <w:tc>
          <w:tcPr>
            <w:tcW w:w="731" w:type="dxa"/>
          </w:tcPr>
          <w:p w14:paraId="68982A06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8" w:type="dxa"/>
          </w:tcPr>
          <w:p w14:paraId="30911101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49" w:type="dxa"/>
          </w:tcPr>
          <w:p w14:paraId="4846319F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38" w:type="dxa"/>
          </w:tcPr>
          <w:p w14:paraId="47EA8DEF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69" w:type="dxa"/>
          </w:tcPr>
          <w:p w14:paraId="0C53D641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074F3995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34</w:t>
            </w:r>
          </w:p>
        </w:tc>
        <w:tc>
          <w:tcPr>
            <w:tcW w:w="289" w:type="dxa"/>
          </w:tcPr>
          <w:p w14:paraId="0560C4ED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**</w:t>
            </w:r>
          </w:p>
        </w:tc>
        <w:tc>
          <w:tcPr>
            <w:tcW w:w="749" w:type="dxa"/>
          </w:tcPr>
          <w:p w14:paraId="6C6F699F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lang w:eastAsia="zh-TW"/>
              </w:rPr>
            </w:pP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4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0933FB71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0.07, 0.62]</w:t>
            </w:r>
          </w:p>
        </w:tc>
      </w:tr>
      <w:tr w:rsidR="006D6DA0" w:rsidRPr="008F517F" w14:paraId="39611D54" w14:textId="77777777" w:rsidTr="00456941">
        <w:trPr>
          <w:trHeight w:val="259"/>
        </w:trPr>
        <w:tc>
          <w:tcPr>
            <w:tcW w:w="6009" w:type="dxa"/>
          </w:tcPr>
          <w:p w14:paraId="38CE0833" w14:textId="77777777" w:rsidR="006D6DA0" w:rsidRPr="00FB7457" w:rsidRDefault="006D6DA0" w:rsidP="00123E65">
            <w:pPr>
              <w:ind w:left="450" w:hanging="27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tor’s 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 xml:space="preserve">PB at </w:t>
            </w:r>
            <w:r w:rsidRPr="00FB745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</w:t>
            </w:r>
            <w:r w:rsidRPr="00FB7457">
              <w:rPr>
                <w:rFonts w:ascii="Times New Roman" w:hAnsi="Times New Roman" w:cs="Times New Roman"/>
                <w:sz w:val="24"/>
                <w:szCs w:val="24"/>
              </w:rPr>
              <w:t>ignal T-1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× Partner’s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c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ommunal </w:t>
            </w:r>
            <w:r w:rsidRPr="00FB7457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m</w:t>
            </w: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otivation</w:t>
            </w:r>
          </w:p>
        </w:tc>
        <w:tc>
          <w:tcPr>
            <w:tcW w:w="731" w:type="dxa"/>
          </w:tcPr>
          <w:p w14:paraId="531D671D" w14:textId="77777777" w:rsidR="006D6DA0" w:rsidRPr="00FB7457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88" w:type="dxa"/>
          </w:tcPr>
          <w:p w14:paraId="2A09B487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49" w:type="dxa"/>
          </w:tcPr>
          <w:p w14:paraId="515F7596" w14:textId="77777777" w:rsidR="006D6DA0" w:rsidRPr="00FB7457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lang w:eastAsia="zh-TW"/>
              </w:rPr>
            </w:pPr>
            <w:r w:rsidRPr="00FB7457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—</w:t>
            </w:r>
          </w:p>
        </w:tc>
        <w:tc>
          <w:tcPr>
            <w:tcW w:w="1438" w:type="dxa"/>
          </w:tcPr>
          <w:p w14:paraId="562ECD76" w14:textId="77777777" w:rsidR="006D6DA0" w:rsidRPr="00FB7457" w:rsidRDefault="006D6DA0" w:rsidP="00123E65">
            <w:pPr>
              <w:contextualSpacing/>
              <w:jc w:val="center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69" w:type="dxa"/>
          </w:tcPr>
          <w:p w14:paraId="5C8D1D21" w14:textId="77777777" w:rsidR="006D6DA0" w:rsidRPr="00FB7457" w:rsidRDefault="006D6DA0" w:rsidP="00123E65">
            <w:pPr>
              <w:contextualSpacing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</w:tcPr>
          <w:p w14:paraId="2CA35F18" w14:textId="02D929C3" w:rsidR="006D6DA0" w:rsidRPr="00AF0755" w:rsidRDefault="006D6DA0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2</w:t>
            </w:r>
            <w:r w:rsidR="000624CC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5</w:t>
            </w:r>
          </w:p>
        </w:tc>
        <w:tc>
          <w:tcPr>
            <w:tcW w:w="289" w:type="dxa"/>
          </w:tcPr>
          <w:p w14:paraId="1283E8F9" w14:textId="77777777" w:rsidR="006D6DA0" w:rsidRPr="00AF0755" w:rsidRDefault="006D6DA0" w:rsidP="00123E65">
            <w:pPr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  <w:vertAlign w:val="superscript"/>
                <w:lang w:eastAsia="zh-TW"/>
              </w:rPr>
            </w:pPr>
            <w:r w:rsidRPr="00AF075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749" w:type="dxa"/>
          </w:tcPr>
          <w:p w14:paraId="698D5658" w14:textId="77777777" w:rsidR="006D6DA0" w:rsidRPr="00AF0755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(</w:t>
            </w: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0.14</w:t>
            </w:r>
            <w:r w:rsidRPr="00AF0755">
              <w:rPr>
                <w:rFonts w:ascii="Times New Roman" w:hAnsi="Times New Roman" w:cs="Times New Roman"/>
                <w:kern w:val="24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44" w:type="dxa"/>
          </w:tcPr>
          <w:p w14:paraId="6E366F84" w14:textId="77777777" w:rsidR="006D6DA0" w:rsidRPr="00AF0755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AF0755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[-0.01, 0.51]</w:t>
            </w:r>
          </w:p>
        </w:tc>
      </w:tr>
      <w:tr w:rsidR="006D6DA0" w:rsidRPr="008F517F" w14:paraId="5B4680FF" w14:textId="77777777" w:rsidTr="00456941">
        <w:trPr>
          <w:trHeight w:val="259"/>
        </w:trPr>
        <w:tc>
          <w:tcPr>
            <w:tcW w:w="6009" w:type="dxa"/>
            <w:tcBorders>
              <w:bottom w:val="single" w:sz="4" w:space="0" w:color="auto"/>
            </w:tcBorders>
          </w:tcPr>
          <w:p w14:paraId="5DAEFB73" w14:textId="77777777" w:rsidR="006D6DA0" w:rsidRPr="008F517F" w:rsidRDefault="006D6DA0" w:rsidP="00123E65">
            <w:pPr>
              <w:ind w:firstLine="180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  <w:t>n</w:t>
            </w: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  <w:vertAlign w:val="subscript"/>
              </w:rPr>
              <w:t xml:space="preserve">individual </w:t>
            </w: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  <w:t>(n</w:t>
            </w: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  <w:vertAlign w:val="subscript"/>
              </w:rPr>
              <w:t>observation</w:t>
            </w:r>
            <w:r w:rsidRPr="008F517F">
              <w:rPr>
                <w:rFonts w:ascii="Times New Roman" w:eastAsia="Times New Roman" w:hAnsi="Times New Roman" w:cs="Times New Roman"/>
                <w:i/>
                <w:kern w:val="24"/>
                <w:sz w:val="24"/>
                <w:szCs w:val="24"/>
              </w:rPr>
              <w:t>)</w:t>
            </w:r>
          </w:p>
        </w:tc>
        <w:tc>
          <w:tcPr>
            <w:tcW w:w="731" w:type="dxa"/>
            <w:tcBorders>
              <w:bottom w:val="single" w:sz="4" w:space="0" w:color="auto"/>
            </w:tcBorders>
          </w:tcPr>
          <w:p w14:paraId="1CF1661D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16</w:t>
            </w:r>
          </w:p>
        </w:tc>
        <w:tc>
          <w:tcPr>
            <w:tcW w:w="1037" w:type="dxa"/>
            <w:gridSpan w:val="2"/>
            <w:tcBorders>
              <w:bottom w:val="single" w:sz="4" w:space="0" w:color="auto"/>
            </w:tcBorders>
          </w:tcPr>
          <w:p w14:paraId="73E71942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(2226)</w:t>
            </w:r>
          </w:p>
        </w:tc>
        <w:tc>
          <w:tcPr>
            <w:tcW w:w="1438" w:type="dxa"/>
            <w:tcBorders>
              <w:bottom w:val="single" w:sz="4" w:space="0" w:color="auto"/>
            </w:tcBorders>
          </w:tcPr>
          <w:p w14:paraId="03C0F80F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69" w:type="dxa"/>
            <w:tcBorders>
              <w:bottom w:val="single" w:sz="4" w:space="0" w:color="auto"/>
            </w:tcBorders>
          </w:tcPr>
          <w:p w14:paraId="1CF90D53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719" w:type="dxa"/>
            <w:tcBorders>
              <w:bottom w:val="single" w:sz="4" w:space="0" w:color="auto"/>
            </w:tcBorders>
          </w:tcPr>
          <w:p w14:paraId="1980F3A2" w14:textId="77777777" w:rsidR="006D6DA0" w:rsidRPr="008F517F" w:rsidRDefault="006D6DA0" w:rsidP="00123E65">
            <w:pPr>
              <w:contextualSpacing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130</w:t>
            </w:r>
          </w:p>
        </w:tc>
        <w:tc>
          <w:tcPr>
            <w:tcW w:w="1038" w:type="dxa"/>
            <w:gridSpan w:val="2"/>
            <w:tcBorders>
              <w:bottom w:val="single" w:sz="4" w:space="0" w:color="auto"/>
            </w:tcBorders>
          </w:tcPr>
          <w:p w14:paraId="030F5676" w14:textId="77777777" w:rsidR="006D6DA0" w:rsidRPr="008F517F" w:rsidRDefault="006D6DA0" w:rsidP="00123E65">
            <w:pPr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404040" w:themeColor="text1" w:themeTint="BF"/>
                <w:kern w:val="24"/>
                <w:sz w:val="24"/>
                <w:szCs w:val="24"/>
              </w:rPr>
            </w:pPr>
            <w:r w:rsidRPr="008F517F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 xml:space="preserve"> (2607)</w:t>
            </w:r>
          </w:p>
        </w:tc>
        <w:tc>
          <w:tcPr>
            <w:tcW w:w="1444" w:type="dxa"/>
            <w:tcBorders>
              <w:bottom w:val="single" w:sz="4" w:space="0" w:color="auto"/>
            </w:tcBorders>
          </w:tcPr>
          <w:p w14:paraId="7E74A0B7" w14:textId="77777777" w:rsidR="006D6DA0" w:rsidRPr="008F517F" w:rsidRDefault="006D6DA0" w:rsidP="00123E65">
            <w:pPr>
              <w:contextualSpacing/>
              <w:jc w:val="center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</w:pPr>
          </w:p>
        </w:tc>
      </w:tr>
    </w:tbl>
    <w:p w14:paraId="07C1DBB6" w14:textId="7D26BDCB" w:rsidR="00A82879" w:rsidRDefault="006D6DA0" w:rsidP="006D6DA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F517F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>Note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>.</w:t>
      </w:r>
      <w:r w:rsidRPr="008F517F">
        <w:rPr>
          <w:rFonts w:ascii="Times New Roman" w:hAnsi="Times New Roman" w:cs="Times New Roman"/>
          <w:kern w:val="24"/>
          <w:sz w:val="24"/>
          <w:szCs w:val="24"/>
          <w:lang w:eastAsia="zh-TW"/>
        </w:rPr>
        <w:t xml:space="preserve"> 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PB </w:t>
      </w:r>
      <w:r w:rsidRPr="008F517F">
        <w:rPr>
          <w:rFonts w:ascii="Times New Roman" w:hAnsi="Times New Roman" w:cs="Times New Roman"/>
          <w:kern w:val="24"/>
          <w:sz w:val="24"/>
          <w:szCs w:val="24"/>
          <w:lang w:eastAsia="zh-TW"/>
        </w:rPr>
        <w:t>= p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rosocial </w:t>
      </w:r>
      <w:r w:rsidRPr="008F517F">
        <w:rPr>
          <w:rFonts w:ascii="Times New Roman" w:hAnsi="Times New Roman" w:cs="Times New Roman"/>
          <w:kern w:val="24"/>
          <w:sz w:val="24"/>
          <w:szCs w:val="24"/>
          <w:lang w:eastAsia="zh-TW"/>
        </w:rPr>
        <w:t>b</w:t>
      </w:r>
      <w:r>
        <w:rPr>
          <w:rFonts w:ascii="Times New Roman" w:eastAsia="Times New Roman" w:hAnsi="Times New Roman" w:cs="Times New Roman"/>
          <w:kern w:val="24"/>
          <w:sz w:val="24"/>
          <w:szCs w:val="24"/>
        </w:rPr>
        <w:t>ehavior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I = confidence interval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82879" w:rsidRPr="00A8287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A8287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51177">
        <w:rPr>
          <w:rFonts w:ascii="Times New Roman" w:hAnsi="Times New Roman" w:cs="Times New Roman"/>
          <w:sz w:val="24"/>
          <w:szCs w:val="24"/>
        </w:rPr>
        <w:t>Centered at Day 4 (</w:t>
      </w:r>
      <w:r w:rsidR="004837B0">
        <w:rPr>
          <w:rFonts w:ascii="Times New Roman" w:hAnsi="Times New Roman" w:cs="Times New Roman"/>
          <w:sz w:val="24"/>
          <w:szCs w:val="24"/>
        </w:rPr>
        <w:t>i.e., the middle day of the experience-sampling phase</w:t>
      </w:r>
      <w:r w:rsidR="00451177">
        <w:rPr>
          <w:rFonts w:ascii="Times New Roman" w:hAnsi="Times New Roman" w:cs="Times New Roman"/>
          <w:sz w:val="24"/>
          <w:szCs w:val="24"/>
        </w:rPr>
        <w:t>)</w:t>
      </w:r>
      <w:r w:rsidR="004837B0">
        <w:rPr>
          <w:rFonts w:ascii="Times New Roman" w:hAnsi="Times New Roman" w:cs="Times New Roman"/>
          <w:sz w:val="24"/>
          <w:szCs w:val="24"/>
        </w:rPr>
        <w:t xml:space="preserve">. </w:t>
      </w:r>
      <w:r w:rsidR="004837B0" w:rsidRPr="004837B0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4837B0">
        <w:rPr>
          <w:rFonts w:ascii="Times New Roman" w:hAnsi="Times New Roman" w:cs="Times New Roman"/>
          <w:sz w:val="24"/>
          <w:szCs w:val="24"/>
        </w:rPr>
        <w:t xml:space="preserve"> </w:t>
      </w:r>
      <w:r w:rsidR="00A82879" w:rsidRPr="00FB7457">
        <w:rPr>
          <w:rFonts w:ascii="Times New Roman" w:hAnsi="Times New Roman" w:cs="Times New Roman"/>
          <w:sz w:val="24"/>
          <w:szCs w:val="24"/>
        </w:rPr>
        <w:t xml:space="preserve">-1 = </w:t>
      </w:r>
      <w:r w:rsidR="00A82879" w:rsidRPr="00FB7457">
        <w:rPr>
          <w:rFonts w:ascii="Times New Roman" w:hAnsi="Times New Roman" w:cs="Times New Roman"/>
          <w:i/>
          <w:sz w:val="24"/>
          <w:szCs w:val="24"/>
        </w:rPr>
        <w:t>absence</w:t>
      </w:r>
      <w:r w:rsidR="00A82879" w:rsidRPr="00FB7457">
        <w:rPr>
          <w:rFonts w:ascii="Times New Roman" w:hAnsi="Times New Roman" w:cs="Times New Roman"/>
          <w:sz w:val="24"/>
          <w:szCs w:val="24"/>
        </w:rPr>
        <w:t xml:space="preserve">, 1 = </w:t>
      </w:r>
      <w:r w:rsidR="00A82879" w:rsidRPr="00FB7457">
        <w:rPr>
          <w:rFonts w:ascii="Times New Roman" w:hAnsi="Times New Roman" w:cs="Times New Roman"/>
          <w:i/>
          <w:sz w:val="24"/>
          <w:szCs w:val="24"/>
        </w:rPr>
        <w:t>presence</w:t>
      </w:r>
      <w:r w:rsidR="00A82879">
        <w:rPr>
          <w:rFonts w:ascii="Times New Roman" w:hAnsi="Times New Roman" w:cs="Times New Roman"/>
          <w:kern w:val="24"/>
          <w:sz w:val="24"/>
          <w:szCs w:val="24"/>
          <w:lang w:eastAsia="zh-TW"/>
        </w:rPr>
        <w:t>.</w:t>
      </w:r>
      <w:r w:rsidR="00A82879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4837B0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>c</w:t>
      </w:r>
      <w:r w:rsidR="004837B0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A82879" w:rsidRPr="00FB7457">
        <w:rPr>
          <w:rFonts w:ascii="Times New Roman" w:hAnsi="Times New Roman" w:cs="Times New Roman"/>
          <w:sz w:val="24"/>
          <w:szCs w:val="24"/>
        </w:rPr>
        <w:t xml:space="preserve">-1 = </w:t>
      </w:r>
      <w:r w:rsidR="00A82879" w:rsidRPr="00FB7457">
        <w:rPr>
          <w:rFonts w:ascii="Times New Roman" w:hAnsi="Times New Roman" w:cs="Times New Roman"/>
          <w:i/>
          <w:sz w:val="24"/>
          <w:szCs w:val="24"/>
          <w:lang w:eastAsia="zh-TW"/>
        </w:rPr>
        <w:t>female</w:t>
      </w:r>
      <w:r w:rsidR="00A82879" w:rsidRPr="00FB7457">
        <w:rPr>
          <w:rFonts w:ascii="Times New Roman" w:hAnsi="Times New Roman" w:cs="Times New Roman"/>
          <w:sz w:val="24"/>
          <w:szCs w:val="24"/>
        </w:rPr>
        <w:t xml:space="preserve">, 1 = </w:t>
      </w:r>
      <w:r w:rsidR="00A82879" w:rsidRPr="00FB7457">
        <w:rPr>
          <w:rFonts w:ascii="Times New Roman" w:hAnsi="Times New Roman" w:cs="Times New Roman"/>
          <w:i/>
          <w:sz w:val="24"/>
          <w:szCs w:val="24"/>
          <w:lang w:eastAsia="zh-TW"/>
        </w:rPr>
        <w:t>male</w:t>
      </w:r>
      <w:r w:rsidR="00A82879">
        <w:rPr>
          <w:rFonts w:ascii="Times New Roman" w:hAnsi="Times New Roman" w:cs="Times New Roman"/>
          <w:kern w:val="24"/>
          <w:sz w:val="24"/>
          <w:szCs w:val="24"/>
          <w:lang w:eastAsia="zh-TW"/>
        </w:rPr>
        <w:t>.</w:t>
      </w:r>
      <w:r w:rsidR="00A82879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4837B0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>d</w:t>
      </w:r>
      <w:r w:rsidR="004837B0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A82879" w:rsidRPr="000E154B">
        <w:rPr>
          <w:rFonts w:ascii="Times New Roman" w:hAnsi="Times New Roman" w:cs="Times New Roman"/>
          <w:sz w:val="24"/>
          <w:szCs w:val="24"/>
          <w:lang w:eastAsia="zh-TW"/>
        </w:rPr>
        <w:t xml:space="preserve">0 = </w:t>
      </w:r>
      <w:r w:rsidR="00A82879" w:rsidRPr="006E0ABC">
        <w:rPr>
          <w:rFonts w:ascii="Times New Roman" w:hAnsi="Times New Roman" w:cs="Times New Roman" w:hint="eastAsia"/>
          <w:i/>
          <w:sz w:val="24"/>
          <w:szCs w:val="24"/>
        </w:rPr>
        <w:t>no</w:t>
      </w:r>
      <w:r w:rsidR="00A82879" w:rsidRPr="006E0ABC">
        <w:rPr>
          <w:rFonts w:ascii="Times New Roman" w:hAnsi="Times New Roman" w:cs="Times New Roman"/>
          <w:sz w:val="24"/>
          <w:szCs w:val="24"/>
          <w:lang w:eastAsia="zh-TW"/>
        </w:rPr>
        <w:t xml:space="preserve">, 1 = </w:t>
      </w:r>
      <w:r w:rsidR="00A82879" w:rsidRPr="005C4221">
        <w:rPr>
          <w:rFonts w:ascii="Times New Roman" w:hAnsi="Times New Roman" w:cs="Times New Roman" w:hint="eastAsia"/>
          <w:i/>
          <w:sz w:val="24"/>
          <w:szCs w:val="24"/>
        </w:rPr>
        <w:t>yes</w:t>
      </w:r>
      <w:r w:rsidR="00A82879">
        <w:rPr>
          <w:rFonts w:ascii="Times New Roman" w:hAnsi="Times New Roman" w:cs="Times New Roman"/>
          <w:sz w:val="24"/>
          <w:szCs w:val="24"/>
          <w:lang w:eastAsia="zh-TW"/>
        </w:rPr>
        <w:t>.</w:t>
      </w:r>
      <w:r w:rsidR="00A82879" w:rsidRPr="00A82879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 xml:space="preserve"> </w:t>
      </w:r>
      <w:r w:rsidR="004837B0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>e</w:t>
      </w:r>
      <w:r w:rsidR="004837B0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A82879" w:rsidRPr="000E154B">
        <w:rPr>
          <w:rFonts w:ascii="Times New Roman" w:hAnsi="Times New Roman" w:cs="Times New Roman"/>
          <w:sz w:val="24"/>
          <w:szCs w:val="24"/>
          <w:lang w:eastAsia="zh-TW"/>
        </w:rPr>
        <w:t xml:space="preserve">0 = </w:t>
      </w:r>
      <w:r w:rsidR="00A82879" w:rsidRPr="006E0ABC">
        <w:rPr>
          <w:rFonts w:ascii="Times New Roman" w:hAnsi="Times New Roman" w:cs="Times New Roman" w:hint="eastAsia"/>
          <w:i/>
          <w:sz w:val="24"/>
          <w:szCs w:val="24"/>
        </w:rPr>
        <w:t>no</w:t>
      </w:r>
      <w:r w:rsidR="00A82879" w:rsidRPr="006E0ABC">
        <w:rPr>
          <w:rFonts w:ascii="Times New Roman" w:hAnsi="Times New Roman" w:cs="Times New Roman"/>
          <w:sz w:val="24"/>
          <w:szCs w:val="24"/>
          <w:lang w:eastAsia="zh-TW"/>
        </w:rPr>
        <w:t xml:space="preserve">, 1 = </w:t>
      </w:r>
      <w:r w:rsidR="00A82879" w:rsidRPr="005C4221">
        <w:rPr>
          <w:rFonts w:ascii="Times New Roman" w:hAnsi="Times New Roman" w:cs="Times New Roman" w:hint="eastAsia"/>
          <w:i/>
          <w:sz w:val="24"/>
          <w:szCs w:val="24"/>
        </w:rPr>
        <w:t>yes</w:t>
      </w:r>
      <w:r w:rsidR="00A82879">
        <w:rPr>
          <w:rFonts w:ascii="Times New Roman" w:hAnsi="Times New Roman" w:cs="Times New Roman"/>
          <w:sz w:val="24"/>
          <w:szCs w:val="24"/>
          <w:lang w:eastAsia="zh-TW"/>
        </w:rPr>
        <w:t>.</w:t>
      </w:r>
      <w:r w:rsidR="004837B0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4837B0" w:rsidRPr="004837B0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f</w:t>
      </w:r>
      <w:r w:rsidR="004837B0">
        <w:rPr>
          <w:rFonts w:ascii="Times New Roman" w:hAnsi="Times New Roman" w:cs="Times New Roman"/>
          <w:sz w:val="24"/>
          <w:szCs w:val="24"/>
          <w:lang w:eastAsia="zh-TW"/>
        </w:rPr>
        <w:t xml:space="preserve"> Standardized score. </w:t>
      </w:r>
      <w:r w:rsidR="004837B0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g</w:t>
      </w:r>
      <w:r w:rsidR="004837B0">
        <w:rPr>
          <w:rFonts w:ascii="Times New Roman" w:hAnsi="Times New Roman" w:cs="Times New Roman"/>
          <w:sz w:val="24"/>
          <w:szCs w:val="24"/>
          <w:lang w:eastAsia="zh-TW"/>
        </w:rPr>
        <w:t xml:space="preserve"> Standardized score. In this table, reciprocity and consistency dynamics were tested in two separate models to maximize the data points included.</w:t>
      </w:r>
    </w:p>
    <w:p w14:paraId="3ACF926D" w14:textId="33168C7E" w:rsidR="006D6DA0" w:rsidRPr="008F517F" w:rsidRDefault="006D6DA0" w:rsidP="006D6DA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6D6DA0" w:rsidRPr="008F517F" w:rsidSect="0065503F">
          <w:pgSz w:w="15840" w:h="12240" w:orient="landscape" w:code="1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eastAsia="Times New Roman" w:hAnsi="Times New Roman" w:cs="Times New Roman"/>
          <w:kern w:val="24"/>
          <w:sz w:val="24"/>
          <w:szCs w:val="24"/>
        </w:rPr>
        <w:t>†</w:t>
      </w:r>
      <w:r w:rsidRPr="00555D72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 </w:t>
      </w:r>
      <w:r w:rsidRPr="00555D72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 &lt; </w:t>
      </w:r>
      <w:r w:rsidRPr="00555D72">
        <w:rPr>
          <w:rFonts w:ascii="Times New Roman" w:eastAsia="Times New Roman" w:hAnsi="Times New Roman" w:cs="Times New Roman"/>
          <w:kern w:val="24"/>
          <w:sz w:val="24"/>
          <w:szCs w:val="24"/>
        </w:rPr>
        <w:t>.1</w:t>
      </w:r>
      <w:r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0. 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>*</w:t>
      </w:r>
      <w:r w:rsidRPr="008F517F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 xml:space="preserve">p 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&lt; .05. ** </w:t>
      </w:r>
      <w:r w:rsidRPr="008F517F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 xml:space="preserve">p 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&lt; .01. *** </w:t>
      </w:r>
      <w:r w:rsidRPr="008F517F">
        <w:rPr>
          <w:rFonts w:ascii="Times New Roman" w:eastAsia="Times New Roman" w:hAnsi="Times New Roman" w:cs="Times New Roman"/>
          <w:i/>
          <w:iCs/>
          <w:kern w:val="24"/>
          <w:sz w:val="24"/>
          <w:szCs w:val="24"/>
        </w:rPr>
        <w:t xml:space="preserve">p &lt; </w:t>
      </w:r>
      <w:r w:rsidRPr="008F517F">
        <w:rPr>
          <w:rFonts w:ascii="Times New Roman" w:eastAsia="Times New Roman" w:hAnsi="Times New Roman" w:cs="Times New Roman"/>
          <w:kern w:val="24"/>
          <w:sz w:val="24"/>
          <w:szCs w:val="24"/>
        </w:rPr>
        <w:t>.001.</w:t>
      </w:r>
      <w:r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 </w:t>
      </w:r>
    </w:p>
    <w:p w14:paraId="56F0FE36" w14:textId="77777777" w:rsidR="00A607B7" w:rsidRPr="00311DA2" w:rsidRDefault="00A607B7" w:rsidP="00CA45C2">
      <w:pPr>
        <w:spacing w:after="0" w:line="480" w:lineRule="auto"/>
        <w:ind w:right="83"/>
        <w:contextualSpacing/>
        <w:rPr>
          <w:rFonts w:ascii="Times New Roman" w:eastAsia="Times New Roman" w:hAnsi="Times New Roman" w:cs="Times New Roman"/>
          <w:b/>
          <w:kern w:val="24"/>
          <w:sz w:val="24"/>
          <w:szCs w:val="24"/>
        </w:rPr>
      </w:pPr>
      <w:r w:rsidRPr="00311DA2">
        <w:rPr>
          <w:rFonts w:ascii="Times New Roman" w:eastAsia="Times New Roman" w:hAnsi="Times New Roman" w:cs="Times New Roman"/>
          <w:b/>
          <w:kern w:val="24"/>
          <w:sz w:val="24"/>
          <w:szCs w:val="24"/>
        </w:rPr>
        <w:lastRenderedPageBreak/>
        <w:t xml:space="preserve">Supplementary Table </w:t>
      </w:r>
      <w:r>
        <w:rPr>
          <w:rFonts w:ascii="Times New Roman" w:eastAsia="Times New Roman" w:hAnsi="Times New Roman" w:cs="Times New Roman"/>
          <w:b/>
          <w:kern w:val="24"/>
          <w:sz w:val="24"/>
          <w:szCs w:val="24"/>
        </w:rPr>
        <w:t>3</w:t>
      </w:r>
    </w:p>
    <w:p w14:paraId="5EDEE4A4" w14:textId="291DABE1" w:rsidR="00BF794A" w:rsidRDefault="00D63FF1" w:rsidP="00CA45C2">
      <w:pPr>
        <w:spacing w:after="0" w:line="480" w:lineRule="auto"/>
        <w:ind w:right="366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63FF1">
        <w:rPr>
          <w:rFonts w:ascii="Times New Roman" w:hAnsi="Times New Roman" w:cs="Times New Roman"/>
          <w:i/>
          <w:sz w:val="24"/>
          <w:szCs w:val="24"/>
        </w:rPr>
        <w:t xml:space="preserve">Fixed Effects Estimates of Communal Motivation and Relationship Commitment as Predictors of the Likelihood of Actor’s Prosocial Behaviors at </w:t>
      </w:r>
      <w:r>
        <w:rPr>
          <w:rFonts w:ascii="Times New Roman" w:hAnsi="Times New Roman" w:cs="Times New Roman"/>
          <w:i/>
          <w:sz w:val="24"/>
          <w:szCs w:val="24"/>
        </w:rPr>
        <w:t>Signal T</w:t>
      </w:r>
    </w:p>
    <w:tbl>
      <w:tblPr>
        <w:tblW w:w="13570" w:type="dxa"/>
        <w:tblInd w:w="1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68"/>
        <w:gridCol w:w="160"/>
        <w:gridCol w:w="448"/>
        <w:gridCol w:w="304"/>
        <w:gridCol w:w="880"/>
        <w:gridCol w:w="1744"/>
        <w:gridCol w:w="306"/>
        <w:gridCol w:w="176"/>
        <w:gridCol w:w="448"/>
        <w:gridCol w:w="304"/>
        <w:gridCol w:w="880"/>
        <w:gridCol w:w="1744"/>
      </w:tblGrid>
      <w:tr w:rsidR="00A01405" w:rsidRPr="00453A3B" w14:paraId="0524C523" w14:textId="77777777" w:rsidTr="00D35C83">
        <w:trPr>
          <w:trHeight w:val="320"/>
        </w:trPr>
        <w:tc>
          <w:tcPr>
            <w:tcW w:w="635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02524D6" w14:textId="77777777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0307D2" w14:textId="77777777" w:rsidR="00A01405" w:rsidRPr="00417472" w:rsidRDefault="00A01405" w:rsidP="00A02792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53A3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Model for base rate</w:t>
            </w:r>
          </w:p>
        </w:tc>
        <w:tc>
          <w:tcPr>
            <w:tcW w:w="29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B4FFAA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7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4F99B5" w14:textId="77777777" w:rsidR="00A01405" w:rsidRDefault="00A01405" w:rsidP="00A02792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53A3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Model for</w:t>
            </w:r>
          </w:p>
          <w:p w14:paraId="76C881B4" w14:textId="77777777" w:rsidR="00A01405" w:rsidRPr="00417472" w:rsidRDefault="00A01405" w:rsidP="00A02792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53A3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reciprocity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and consistency</w:t>
            </w:r>
          </w:p>
        </w:tc>
      </w:tr>
      <w:tr w:rsidR="00A01405" w:rsidRPr="00453A3B" w14:paraId="60B30838" w14:textId="77777777" w:rsidTr="00456941">
        <w:trPr>
          <w:trHeight w:val="320"/>
        </w:trPr>
        <w:tc>
          <w:tcPr>
            <w:tcW w:w="635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EAB9505" w14:textId="77777777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780E1B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5F2D53" w14:textId="77777777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2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C5AA3D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4B5A86" w14:textId="77777777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</w:t>
            </w: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DC992D" w14:textId="77777777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5%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I</w:t>
            </w:r>
          </w:p>
        </w:tc>
        <w:tc>
          <w:tcPr>
            <w:tcW w:w="29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6ED2CA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3D73D05" w14:textId="77777777" w:rsidR="00A01405" w:rsidRPr="00417472" w:rsidRDefault="00A01405" w:rsidP="00456941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34C9266" w14:textId="77777777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2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B994BF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3050932" w14:textId="77777777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</w:t>
            </w: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3E864E" w14:textId="77777777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5%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I</w:t>
            </w:r>
          </w:p>
        </w:tc>
      </w:tr>
      <w:tr w:rsidR="00A01405" w:rsidRPr="00453A3B" w14:paraId="16688B14" w14:textId="77777777" w:rsidTr="00D35C83">
        <w:trPr>
          <w:trHeight w:val="320"/>
        </w:trPr>
        <w:tc>
          <w:tcPr>
            <w:tcW w:w="635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F4F3ACA" w14:textId="0587DA39" w:rsidR="00A01405" w:rsidRPr="00150E41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Block 1</w:t>
            </w:r>
            <w:r w:rsidR="00E448D9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(Commitment Only)</w:t>
            </w:r>
          </w:p>
        </w:tc>
        <w:tc>
          <w:tcPr>
            <w:tcW w:w="14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D8F272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7DEFAB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044DA4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C76BE8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278B1C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B495D5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88D921E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A2B4A6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9D1885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6692DC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C0EFF6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01405" w:rsidRPr="00453A3B" w14:paraId="281670A3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43AC3962" w14:textId="77777777" w:rsidR="00A01405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Intercept)</w:t>
            </w:r>
          </w:p>
        </w:tc>
        <w:tc>
          <w:tcPr>
            <w:tcW w:w="144" w:type="dxa"/>
            <w:shd w:val="clear" w:color="auto" w:fill="auto"/>
            <w:noWrap/>
          </w:tcPr>
          <w:p w14:paraId="41224A8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5B9111E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37</w:t>
            </w:r>
          </w:p>
        </w:tc>
        <w:tc>
          <w:tcPr>
            <w:tcW w:w="288" w:type="dxa"/>
            <w:shd w:val="clear" w:color="auto" w:fill="auto"/>
            <w:noWrap/>
          </w:tcPr>
          <w:p w14:paraId="676898F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32C22C7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0)</w:t>
            </w:r>
          </w:p>
        </w:tc>
        <w:tc>
          <w:tcPr>
            <w:tcW w:w="1728" w:type="dxa"/>
            <w:shd w:val="clear" w:color="auto" w:fill="auto"/>
            <w:noWrap/>
          </w:tcPr>
          <w:p w14:paraId="5E30325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1.56, -1.18]</w:t>
            </w:r>
          </w:p>
        </w:tc>
        <w:tc>
          <w:tcPr>
            <w:tcW w:w="290" w:type="dxa"/>
            <w:shd w:val="clear" w:color="auto" w:fill="auto"/>
            <w:noWrap/>
          </w:tcPr>
          <w:p w14:paraId="7A08D38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3FA8CA26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495FEC4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.23</w:t>
            </w:r>
          </w:p>
        </w:tc>
        <w:tc>
          <w:tcPr>
            <w:tcW w:w="288" w:type="dxa"/>
            <w:shd w:val="clear" w:color="auto" w:fill="auto"/>
            <w:noWrap/>
          </w:tcPr>
          <w:p w14:paraId="7FF8E6F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0AC0826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0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1657244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2.62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 -1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4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20048007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7FEBD854" w14:textId="211A7B36" w:rsidR="00A01405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ay</w:t>
            </w:r>
            <w:r w:rsidR="004837B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837B0" w:rsidRPr="006D3CD3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" w:type="dxa"/>
            <w:shd w:val="clear" w:color="auto" w:fill="auto"/>
            <w:noWrap/>
          </w:tcPr>
          <w:p w14:paraId="15D71AC9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782B45B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288" w:type="dxa"/>
            <w:shd w:val="clear" w:color="auto" w:fill="auto"/>
            <w:noWrap/>
          </w:tcPr>
          <w:p w14:paraId="2F1D8BB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1B86B5D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3)</w:t>
            </w:r>
          </w:p>
        </w:tc>
        <w:tc>
          <w:tcPr>
            <w:tcW w:w="1728" w:type="dxa"/>
            <w:shd w:val="clear" w:color="auto" w:fill="auto"/>
            <w:noWrap/>
          </w:tcPr>
          <w:p w14:paraId="19FACD5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39, -0.27]</w:t>
            </w:r>
          </w:p>
        </w:tc>
        <w:tc>
          <w:tcPr>
            <w:tcW w:w="290" w:type="dxa"/>
            <w:shd w:val="clear" w:color="auto" w:fill="auto"/>
            <w:noWrap/>
          </w:tcPr>
          <w:p w14:paraId="45A3C94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376DD115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0AFAEB1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88" w:type="dxa"/>
            <w:shd w:val="clear" w:color="auto" w:fill="auto"/>
            <w:noWrap/>
          </w:tcPr>
          <w:p w14:paraId="571ACB9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864" w:type="dxa"/>
            <w:shd w:val="clear" w:color="auto" w:fill="auto"/>
            <w:noWrap/>
          </w:tcPr>
          <w:p w14:paraId="3A015D1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4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615BF64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19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 -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2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44BC6533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67B04BC8" w14:textId="2E12DA7B" w:rsidR="00A01405" w:rsidRDefault="00A01405" w:rsidP="004837B0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resence</w:t>
            </w:r>
            <w:r w:rsidR="009716C8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="004837B0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b</w:t>
            </w:r>
          </w:p>
        </w:tc>
        <w:tc>
          <w:tcPr>
            <w:tcW w:w="144" w:type="dxa"/>
            <w:shd w:val="clear" w:color="auto" w:fill="auto"/>
            <w:noWrap/>
          </w:tcPr>
          <w:p w14:paraId="71581D2E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5C6472A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13</w:t>
            </w:r>
          </w:p>
        </w:tc>
        <w:tc>
          <w:tcPr>
            <w:tcW w:w="288" w:type="dxa"/>
            <w:shd w:val="clear" w:color="auto" w:fill="auto"/>
            <w:noWrap/>
          </w:tcPr>
          <w:p w14:paraId="148E938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3CBEAAB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728" w:type="dxa"/>
            <w:shd w:val="clear" w:color="auto" w:fill="auto"/>
            <w:noWrap/>
          </w:tcPr>
          <w:p w14:paraId="79A7EDF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86, 1.41]</w:t>
            </w:r>
          </w:p>
        </w:tc>
        <w:tc>
          <w:tcPr>
            <w:tcW w:w="290" w:type="dxa"/>
            <w:shd w:val="clear" w:color="auto" w:fill="auto"/>
            <w:noWrap/>
          </w:tcPr>
          <w:p w14:paraId="3A6030F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174405B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279D2DD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288" w:type="dxa"/>
            <w:shd w:val="clear" w:color="auto" w:fill="auto"/>
            <w:noWrap/>
          </w:tcPr>
          <w:p w14:paraId="53F3F5C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864" w:type="dxa"/>
            <w:shd w:val="clear" w:color="auto" w:fill="auto"/>
            <w:noWrap/>
          </w:tcPr>
          <w:p w14:paraId="5127E1D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9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021041E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21, 0.96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3EEAA05F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0A83372A" w14:textId="24547A86" w:rsidR="00A01405" w:rsidRDefault="00A01405" w:rsidP="004837B0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gender</w:t>
            </w:r>
            <w:r w:rsidR="009716C8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="004837B0">
              <w:rPr>
                <w:rFonts w:ascii="Times New Roman" w:hAnsi="Times New Roman" w:cs="Times New Roman"/>
                <w:kern w:val="24"/>
                <w:sz w:val="24"/>
                <w:szCs w:val="24"/>
                <w:vertAlign w:val="superscript"/>
                <w:lang w:eastAsia="zh-TW"/>
              </w:rPr>
              <w:t>c</w:t>
            </w:r>
          </w:p>
        </w:tc>
        <w:tc>
          <w:tcPr>
            <w:tcW w:w="144" w:type="dxa"/>
            <w:shd w:val="clear" w:color="auto" w:fill="auto"/>
            <w:noWrap/>
          </w:tcPr>
          <w:p w14:paraId="66E8045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6DFCA09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288" w:type="dxa"/>
            <w:shd w:val="clear" w:color="auto" w:fill="auto"/>
            <w:noWrap/>
          </w:tcPr>
          <w:p w14:paraId="0FAA29F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0E18792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9)</w:t>
            </w:r>
          </w:p>
        </w:tc>
        <w:tc>
          <w:tcPr>
            <w:tcW w:w="1728" w:type="dxa"/>
            <w:shd w:val="clear" w:color="auto" w:fill="auto"/>
            <w:noWrap/>
          </w:tcPr>
          <w:p w14:paraId="5BEC2B7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61, -0.26]</w:t>
            </w:r>
          </w:p>
        </w:tc>
        <w:tc>
          <w:tcPr>
            <w:tcW w:w="290" w:type="dxa"/>
            <w:shd w:val="clear" w:color="auto" w:fill="auto"/>
            <w:noWrap/>
          </w:tcPr>
          <w:p w14:paraId="0E4BBEA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0ADE11B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045B704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8" w:type="dxa"/>
            <w:shd w:val="clear" w:color="auto" w:fill="auto"/>
            <w:noWrap/>
          </w:tcPr>
          <w:p w14:paraId="42EF2DD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6CBF112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4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790138B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95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 -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9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2FE2974C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4A174423" w14:textId="57ED385A" w:rsidR="00A01405" w:rsidRDefault="00A01405" w:rsidP="004837B0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</w:t>
            </w:r>
            <w:r w:rsidR="009716C8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="004837B0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zh-TW"/>
              </w:rPr>
              <w:t>d</w:t>
            </w:r>
          </w:p>
        </w:tc>
        <w:tc>
          <w:tcPr>
            <w:tcW w:w="144" w:type="dxa"/>
            <w:shd w:val="clear" w:color="auto" w:fill="auto"/>
            <w:noWrap/>
          </w:tcPr>
          <w:p w14:paraId="799DD49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36F0C76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4E1F40B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20038FF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</w:tcPr>
          <w:p w14:paraId="43B5DF0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3338E3A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28828A03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32F550B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  <w:tc>
          <w:tcPr>
            <w:tcW w:w="288" w:type="dxa"/>
            <w:shd w:val="clear" w:color="auto" w:fill="auto"/>
            <w:noWrap/>
          </w:tcPr>
          <w:p w14:paraId="0827064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5C27A9C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8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78AA148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65, 1.37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40BAC898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22D31C0C" w14:textId="4297AE16" w:rsidR="00A01405" w:rsidRPr="00584C7C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</w:t>
            </w:r>
            <w:r w:rsidR="009716C8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="004837B0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zh-TW"/>
              </w:rPr>
              <w:t>e</w:t>
            </w:r>
          </w:p>
        </w:tc>
        <w:tc>
          <w:tcPr>
            <w:tcW w:w="144" w:type="dxa"/>
            <w:shd w:val="clear" w:color="auto" w:fill="auto"/>
            <w:noWrap/>
          </w:tcPr>
          <w:p w14:paraId="17E7BF3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30A080E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187E979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4B89EB4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</w:tcPr>
          <w:p w14:paraId="051496F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01F0E2E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113D1827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6FD4430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BB03CA">
              <w:rPr>
                <w:rFonts w:ascii="Times New Roman" w:eastAsia="Times New Roman" w:hAnsi="Times New Roman" w:cs="Times New Roman"/>
                <w:sz w:val="24"/>
                <w:szCs w:val="24"/>
              </w:rPr>
              <w:t>2.44</w:t>
            </w:r>
          </w:p>
        </w:tc>
        <w:tc>
          <w:tcPr>
            <w:tcW w:w="288" w:type="dxa"/>
            <w:shd w:val="clear" w:color="auto" w:fill="auto"/>
            <w:noWrap/>
          </w:tcPr>
          <w:p w14:paraId="3D1CFAA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BB03CA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1BC8A3A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728" w:type="dxa"/>
            <w:shd w:val="clear" w:color="auto" w:fill="auto"/>
            <w:noWrap/>
          </w:tcPr>
          <w:p w14:paraId="7B3BD08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2.00, 2.88]</w:t>
            </w:r>
          </w:p>
        </w:tc>
      </w:tr>
      <w:tr w:rsidR="00A01405" w:rsidRPr="00453A3B" w14:paraId="7F2B4A3F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58AE4011" w14:textId="555747A9" w:rsidR="00A01405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  <w:r w:rsidR="004837B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" w:type="dxa"/>
            <w:shd w:val="clear" w:color="auto" w:fill="auto"/>
            <w:noWrap/>
          </w:tcPr>
          <w:p w14:paraId="2FDCA5A4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3ECB59C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288" w:type="dxa"/>
            <w:shd w:val="clear" w:color="auto" w:fill="auto"/>
            <w:noWrap/>
          </w:tcPr>
          <w:p w14:paraId="1A3FC89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1BFE08A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728" w:type="dxa"/>
            <w:shd w:val="clear" w:color="auto" w:fill="auto"/>
            <w:noWrap/>
          </w:tcPr>
          <w:p w14:paraId="7B9F3F1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18, 0.03]</w:t>
            </w:r>
          </w:p>
        </w:tc>
        <w:tc>
          <w:tcPr>
            <w:tcW w:w="290" w:type="dxa"/>
            <w:shd w:val="clear" w:color="auto" w:fill="auto"/>
            <w:noWrap/>
          </w:tcPr>
          <w:p w14:paraId="2745482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27EEBDF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0CF986F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288" w:type="dxa"/>
            <w:shd w:val="clear" w:color="auto" w:fill="auto"/>
            <w:noWrap/>
          </w:tcPr>
          <w:p w14:paraId="5BBC79D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689B167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20B948D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30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6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17729823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3ACC484D" w14:textId="624D94EE" w:rsidR="00A01405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  <w:r w:rsidR="004837B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" w:type="dxa"/>
            <w:shd w:val="clear" w:color="auto" w:fill="auto"/>
            <w:noWrap/>
          </w:tcPr>
          <w:p w14:paraId="49FE7DBA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432A148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88" w:type="dxa"/>
            <w:shd w:val="clear" w:color="auto" w:fill="auto"/>
            <w:noWrap/>
          </w:tcPr>
          <w:p w14:paraId="40631FB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35C5908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728" w:type="dxa"/>
            <w:shd w:val="clear" w:color="auto" w:fill="auto"/>
            <w:noWrap/>
          </w:tcPr>
          <w:p w14:paraId="7746FA2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11, 0.09]</w:t>
            </w:r>
          </w:p>
        </w:tc>
        <w:tc>
          <w:tcPr>
            <w:tcW w:w="290" w:type="dxa"/>
            <w:shd w:val="clear" w:color="auto" w:fill="auto"/>
            <w:noWrap/>
          </w:tcPr>
          <w:p w14:paraId="78F7022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371A9285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1173D80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88" w:type="dxa"/>
            <w:shd w:val="clear" w:color="auto" w:fill="auto"/>
            <w:noWrap/>
          </w:tcPr>
          <w:p w14:paraId="2432501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472">
              <w:rPr>
                <w:rFonts w:ascii="Times New Roman" w:eastAsia="DengXian" w:hAnsi="Times New Roman" w:cs="Times New Roman"/>
                <w:color w:val="222222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864" w:type="dxa"/>
            <w:shd w:val="clear" w:color="auto" w:fill="auto"/>
            <w:noWrap/>
          </w:tcPr>
          <w:p w14:paraId="393859C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2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41D8063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02, 0.45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5E9022BC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224346BE" w14:textId="77777777" w:rsidR="00A01405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44" w:type="dxa"/>
            <w:shd w:val="clear" w:color="auto" w:fill="auto"/>
            <w:noWrap/>
          </w:tcPr>
          <w:p w14:paraId="09FD9A34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611172B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7569B3C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7323FF4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</w:tcPr>
          <w:p w14:paraId="470593B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3C00F1F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0B4EFE00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7073101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dxa"/>
            <w:shd w:val="clear" w:color="auto" w:fill="auto"/>
            <w:noWrap/>
          </w:tcPr>
          <w:p w14:paraId="093DA7F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1D606AA5" w14:textId="70536C19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</w:t>
            </w:r>
            <w:r w:rsidR="00B36915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20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16E8083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38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5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2260C7A7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5A9170B2" w14:textId="77777777" w:rsidR="00A01405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44" w:type="dxa"/>
            <w:shd w:val="clear" w:color="auto" w:fill="auto"/>
            <w:noWrap/>
          </w:tcPr>
          <w:p w14:paraId="189D33C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61D9493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67D9B11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256BCCD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</w:tcPr>
          <w:p w14:paraId="339D6BB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393ABDC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1D902549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3DF323C2" w14:textId="4B66EE65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</w:t>
            </w:r>
            <w:r w:rsidR="00B36915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88" w:type="dxa"/>
            <w:shd w:val="clear" w:color="auto" w:fill="auto"/>
            <w:noWrap/>
          </w:tcPr>
          <w:p w14:paraId="33AF92D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71A0C88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403A948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41, 0.30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7D50168C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75D80584" w14:textId="77777777" w:rsidR="00A01405" w:rsidRPr="00417472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44" w:type="dxa"/>
            <w:shd w:val="clear" w:color="auto" w:fill="auto"/>
            <w:noWrap/>
          </w:tcPr>
          <w:p w14:paraId="7B588D77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0F37F97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7169AE4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7E4FE38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</w:tcPr>
          <w:p w14:paraId="59D7ECE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4BA7814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74175F33" w14:textId="77777777" w:rsidR="00A01405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3FAC22A3" w14:textId="77777777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88" w:type="dxa"/>
            <w:shd w:val="clear" w:color="auto" w:fill="auto"/>
            <w:noWrap/>
          </w:tcPr>
          <w:p w14:paraId="49B98B7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6E288D00" w14:textId="46D48783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</w:t>
            </w:r>
            <w:r w:rsidR="00B36915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19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24B6365B" w14:textId="77777777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41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7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7EE40CA5" w14:textId="77777777" w:rsidTr="00A01405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047E02BB" w14:textId="77777777" w:rsidR="00A01405" w:rsidRPr="00417472" w:rsidRDefault="00A01405" w:rsidP="00B018B3">
            <w:pPr>
              <w:spacing w:after="0" w:line="240" w:lineRule="auto"/>
              <w:ind w:firstLine="178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44" w:type="dxa"/>
            <w:shd w:val="clear" w:color="auto" w:fill="auto"/>
            <w:noWrap/>
          </w:tcPr>
          <w:p w14:paraId="713B7BCC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1209465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08DC031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7B6E9B5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</w:tcPr>
          <w:p w14:paraId="5D4AFFB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21422EC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030A8EAC" w14:textId="77777777" w:rsidR="00A01405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47101D4C" w14:textId="625F78DD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</w:t>
            </w:r>
            <w:r w:rsidR="00B36915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06</w:t>
            </w:r>
          </w:p>
        </w:tc>
        <w:tc>
          <w:tcPr>
            <w:tcW w:w="288" w:type="dxa"/>
            <w:shd w:val="clear" w:color="auto" w:fill="auto"/>
            <w:noWrap/>
          </w:tcPr>
          <w:p w14:paraId="5040CB0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60B96A9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28" w:type="dxa"/>
            <w:shd w:val="clear" w:color="auto" w:fill="auto"/>
            <w:noWrap/>
          </w:tcPr>
          <w:p w14:paraId="4439F7CB" w14:textId="77777777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56, 0.14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A01405" w:rsidRPr="00453A3B" w14:paraId="70E41C24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0DC61759" w14:textId="4A868C43" w:rsidR="00A01405" w:rsidRPr="00150E41" w:rsidRDefault="00A01405" w:rsidP="00E448D9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Block 2</w:t>
            </w:r>
            <w:r w:rsidR="00E448D9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(Commitment and Communal Motivation)</w:t>
            </w:r>
          </w:p>
        </w:tc>
        <w:tc>
          <w:tcPr>
            <w:tcW w:w="144" w:type="dxa"/>
            <w:shd w:val="clear" w:color="auto" w:fill="auto"/>
            <w:noWrap/>
          </w:tcPr>
          <w:p w14:paraId="037A591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07B9BF0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7BE2FF7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4E6F0C0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auto"/>
            <w:noWrap/>
          </w:tcPr>
          <w:p w14:paraId="152CA72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6D14873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4794F85D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3908F37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2770AA0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2837457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auto"/>
            <w:noWrap/>
          </w:tcPr>
          <w:p w14:paraId="6B7133F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01405" w:rsidRPr="00453A3B" w14:paraId="38628877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  <w:hideMark/>
          </w:tcPr>
          <w:p w14:paraId="7A1889EF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Intercept)</w:t>
            </w:r>
          </w:p>
        </w:tc>
        <w:tc>
          <w:tcPr>
            <w:tcW w:w="144" w:type="dxa"/>
            <w:shd w:val="clear" w:color="auto" w:fill="auto"/>
            <w:noWrap/>
            <w:hideMark/>
          </w:tcPr>
          <w:p w14:paraId="1A709594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  <w:hideMark/>
          </w:tcPr>
          <w:p w14:paraId="6C271D1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288" w:type="dxa"/>
            <w:shd w:val="clear" w:color="auto" w:fill="auto"/>
            <w:noWrap/>
            <w:hideMark/>
          </w:tcPr>
          <w:p w14:paraId="3392E7E6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25D72A6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0)</w:t>
            </w:r>
          </w:p>
        </w:tc>
        <w:tc>
          <w:tcPr>
            <w:tcW w:w="1728" w:type="dxa"/>
            <w:shd w:val="clear" w:color="auto" w:fill="auto"/>
            <w:noWrap/>
            <w:hideMark/>
          </w:tcPr>
          <w:p w14:paraId="4A82DF6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1.58, -1.19]</w:t>
            </w:r>
          </w:p>
        </w:tc>
        <w:tc>
          <w:tcPr>
            <w:tcW w:w="290" w:type="dxa"/>
            <w:shd w:val="clear" w:color="auto" w:fill="auto"/>
            <w:noWrap/>
            <w:hideMark/>
          </w:tcPr>
          <w:p w14:paraId="19C1436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264420E9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1EAF579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.18</w:t>
            </w:r>
          </w:p>
        </w:tc>
        <w:tc>
          <w:tcPr>
            <w:tcW w:w="288" w:type="dxa"/>
            <w:shd w:val="clear" w:color="auto" w:fill="auto"/>
            <w:noWrap/>
          </w:tcPr>
          <w:p w14:paraId="47C050F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37EED90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0)</w:t>
            </w:r>
          </w:p>
        </w:tc>
        <w:tc>
          <w:tcPr>
            <w:tcW w:w="1728" w:type="dxa"/>
            <w:shd w:val="clear" w:color="auto" w:fill="auto"/>
            <w:noWrap/>
          </w:tcPr>
          <w:p w14:paraId="61092F2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2.56, -1.80]</w:t>
            </w:r>
          </w:p>
        </w:tc>
      </w:tr>
      <w:tr w:rsidR="00A01405" w:rsidRPr="00453A3B" w14:paraId="0AEE6A95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  <w:hideMark/>
          </w:tcPr>
          <w:p w14:paraId="371A17E5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ay</w:t>
            </w:r>
          </w:p>
        </w:tc>
        <w:tc>
          <w:tcPr>
            <w:tcW w:w="144" w:type="dxa"/>
            <w:shd w:val="clear" w:color="auto" w:fill="auto"/>
            <w:noWrap/>
            <w:hideMark/>
          </w:tcPr>
          <w:p w14:paraId="7F137DC9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  <w:hideMark/>
          </w:tcPr>
          <w:p w14:paraId="29CD80C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288" w:type="dxa"/>
            <w:shd w:val="clear" w:color="auto" w:fill="auto"/>
            <w:noWrap/>
            <w:hideMark/>
          </w:tcPr>
          <w:p w14:paraId="4BD3312F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0012A37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3)</w:t>
            </w:r>
          </w:p>
        </w:tc>
        <w:tc>
          <w:tcPr>
            <w:tcW w:w="1728" w:type="dxa"/>
            <w:shd w:val="clear" w:color="auto" w:fill="auto"/>
            <w:noWrap/>
            <w:hideMark/>
          </w:tcPr>
          <w:p w14:paraId="661568A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38, -0.26]</w:t>
            </w:r>
          </w:p>
        </w:tc>
        <w:tc>
          <w:tcPr>
            <w:tcW w:w="290" w:type="dxa"/>
            <w:shd w:val="clear" w:color="auto" w:fill="auto"/>
            <w:noWrap/>
            <w:hideMark/>
          </w:tcPr>
          <w:p w14:paraId="5E5C2AB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10DF1BAD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5A357EF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288" w:type="dxa"/>
            <w:shd w:val="clear" w:color="auto" w:fill="auto"/>
            <w:noWrap/>
          </w:tcPr>
          <w:p w14:paraId="515559C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864" w:type="dxa"/>
            <w:shd w:val="clear" w:color="auto" w:fill="auto"/>
            <w:noWrap/>
          </w:tcPr>
          <w:p w14:paraId="5262AF3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728" w:type="dxa"/>
            <w:shd w:val="clear" w:color="auto" w:fill="auto"/>
            <w:noWrap/>
          </w:tcPr>
          <w:p w14:paraId="2EE7BA9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19, -0.03]</w:t>
            </w:r>
          </w:p>
        </w:tc>
      </w:tr>
      <w:tr w:rsidR="00A01405" w:rsidRPr="00453A3B" w14:paraId="1C61B719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  <w:hideMark/>
          </w:tcPr>
          <w:p w14:paraId="777B984A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resence</w:t>
            </w:r>
          </w:p>
        </w:tc>
        <w:tc>
          <w:tcPr>
            <w:tcW w:w="144" w:type="dxa"/>
            <w:shd w:val="clear" w:color="auto" w:fill="auto"/>
            <w:noWrap/>
            <w:hideMark/>
          </w:tcPr>
          <w:p w14:paraId="5B8E37A2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  <w:hideMark/>
          </w:tcPr>
          <w:p w14:paraId="79F9192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10</w:t>
            </w:r>
          </w:p>
        </w:tc>
        <w:tc>
          <w:tcPr>
            <w:tcW w:w="288" w:type="dxa"/>
            <w:shd w:val="clear" w:color="auto" w:fill="auto"/>
            <w:noWrap/>
            <w:hideMark/>
          </w:tcPr>
          <w:p w14:paraId="64466B5E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7C91E79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728" w:type="dxa"/>
            <w:shd w:val="clear" w:color="auto" w:fill="auto"/>
            <w:noWrap/>
            <w:hideMark/>
          </w:tcPr>
          <w:p w14:paraId="046D672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82, 1.37]</w:t>
            </w:r>
          </w:p>
        </w:tc>
        <w:tc>
          <w:tcPr>
            <w:tcW w:w="290" w:type="dxa"/>
            <w:shd w:val="clear" w:color="auto" w:fill="auto"/>
            <w:noWrap/>
            <w:hideMark/>
          </w:tcPr>
          <w:p w14:paraId="741B86A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5F09B10C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11DA074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288" w:type="dxa"/>
            <w:shd w:val="clear" w:color="auto" w:fill="auto"/>
            <w:noWrap/>
          </w:tcPr>
          <w:p w14:paraId="74561A8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864" w:type="dxa"/>
            <w:shd w:val="clear" w:color="auto" w:fill="auto"/>
            <w:noWrap/>
          </w:tcPr>
          <w:p w14:paraId="2645019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9)</w:t>
            </w:r>
          </w:p>
        </w:tc>
        <w:tc>
          <w:tcPr>
            <w:tcW w:w="1728" w:type="dxa"/>
            <w:shd w:val="clear" w:color="auto" w:fill="auto"/>
            <w:noWrap/>
          </w:tcPr>
          <w:p w14:paraId="405BCA0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19, 0.94]</w:t>
            </w:r>
          </w:p>
        </w:tc>
      </w:tr>
      <w:tr w:rsidR="00A01405" w:rsidRPr="00453A3B" w14:paraId="7373F310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  <w:hideMark/>
          </w:tcPr>
          <w:p w14:paraId="6BBA0409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gender</w:t>
            </w:r>
          </w:p>
        </w:tc>
        <w:tc>
          <w:tcPr>
            <w:tcW w:w="144" w:type="dxa"/>
            <w:shd w:val="clear" w:color="auto" w:fill="auto"/>
            <w:noWrap/>
            <w:hideMark/>
          </w:tcPr>
          <w:p w14:paraId="5A39B1D2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  <w:hideMark/>
          </w:tcPr>
          <w:p w14:paraId="7267BC5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288" w:type="dxa"/>
            <w:shd w:val="clear" w:color="auto" w:fill="auto"/>
            <w:noWrap/>
            <w:hideMark/>
          </w:tcPr>
          <w:p w14:paraId="10B1943A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  <w:hideMark/>
          </w:tcPr>
          <w:p w14:paraId="07902C2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9)</w:t>
            </w:r>
          </w:p>
        </w:tc>
        <w:tc>
          <w:tcPr>
            <w:tcW w:w="1728" w:type="dxa"/>
            <w:shd w:val="clear" w:color="auto" w:fill="auto"/>
            <w:noWrap/>
            <w:hideMark/>
          </w:tcPr>
          <w:p w14:paraId="40FA4E5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62, -0.26]</w:t>
            </w:r>
          </w:p>
        </w:tc>
        <w:tc>
          <w:tcPr>
            <w:tcW w:w="290" w:type="dxa"/>
            <w:shd w:val="clear" w:color="auto" w:fill="auto"/>
            <w:noWrap/>
            <w:hideMark/>
          </w:tcPr>
          <w:p w14:paraId="5D9B998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355E701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2" w:type="dxa"/>
            <w:shd w:val="clear" w:color="auto" w:fill="auto"/>
            <w:noWrap/>
          </w:tcPr>
          <w:p w14:paraId="02FE1EB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288" w:type="dxa"/>
            <w:shd w:val="clear" w:color="auto" w:fill="auto"/>
            <w:noWrap/>
          </w:tcPr>
          <w:p w14:paraId="69ECDA1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3E78C55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5)</w:t>
            </w:r>
          </w:p>
        </w:tc>
        <w:tc>
          <w:tcPr>
            <w:tcW w:w="1728" w:type="dxa"/>
            <w:shd w:val="clear" w:color="auto" w:fill="auto"/>
            <w:noWrap/>
          </w:tcPr>
          <w:p w14:paraId="3A37383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97, -0.40]</w:t>
            </w:r>
          </w:p>
        </w:tc>
      </w:tr>
      <w:tr w:rsidR="00A01405" w:rsidRPr="00453A3B" w14:paraId="33EE1CA0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  <w:hideMark/>
          </w:tcPr>
          <w:p w14:paraId="4240944A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</w:t>
            </w:r>
          </w:p>
        </w:tc>
        <w:tc>
          <w:tcPr>
            <w:tcW w:w="144" w:type="dxa"/>
            <w:shd w:val="clear" w:color="auto" w:fill="auto"/>
            <w:noWrap/>
            <w:hideMark/>
          </w:tcPr>
          <w:p w14:paraId="4285AEE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  <w:hideMark/>
          </w:tcPr>
          <w:p w14:paraId="1D92B8F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" w:type="dxa"/>
            <w:shd w:val="clear" w:color="auto" w:fill="auto"/>
            <w:noWrap/>
            <w:hideMark/>
          </w:tcPr>
          <w:p w14:paraId="20CEC3A9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  <w:hideMark/>
          </w:tcPr>
          <w:p w14:paraId="3734DB6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  <w:hideMark/>
          </w:tcPr>
          <w:p w14:paraId="01D1A9F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  <w:hideMark/>
          </w:tcPr>
          <w:p w14:paraId="6371BD9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1D827245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30667E9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  <w:tc>
          <w:tcPr>
            <w:tcW w:w="288" w:type="dxa"/>
            <w:shd w:val="clear" w:color="auto" w:fill="auto"/>
            <w:noWrap/>
          </w:tcPr>
          <w:p w14:paraId="6712F8D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5DE11A5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8)</w:t>
            </w:r>
          </w:p>
        </w:tc>
        <w:tc>
          <w:tcPr>
            <w:tcW w:w="1728" w:type="dxa"/>
            <w:shd w:val="clear" w:color="auto" w:fill="auto"/>
            <w:noWrap/>
          </w:tcPr>
          <w:p w14:paraId="1FBD157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67, 1.39]</w:t>
            </w:r>
          </w:p>
        </w:tc>
      </w:tr>
      <w:tr w:rsidR="00A01405" w:rsidRPr="00417472" w14:paraId="0BBA5E4D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  <w:hideMark/>
          </w:tcPr>
          <w:p w14:paraId="50CCF327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</w:t>
            </w:r>
          </w:p>
        </w:tc>
        <w:tc>
          <w:tcPr>
            <w:tcW w:w="144" w:type="dxa"/>
            <w:shd w:val="clear" w:color="auto" w:fill="auto"/>
            <w:noWrap/>
            <w:hideMark/>
          </w:tcPr>
          <w:p w14:paraId="6198EE84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  <w:hideMark/>
          </w:tcPr>
          <w:p w14:paraId="4303258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" w:type="dxa"/>
            <w:shd w:val="clear" w:color="auto" w:fill="auto"/>
            <w:noWrap/>
            <w:hideMark/>
          </w:tcPr>
          <w:p w14:paraId="6AC2A0C0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  <w:hideMark/>
          </w:tcPr>
          <w:p w14:paraId="479DCC4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28" w:type="dxa"/>
            <w:shd w:val="clear" w:color="auto" w:fill="auto"/>
            <w:noWrap/>
            <w:hideMark/>
          </w:tcPr>
          <w:p w14:paraId="0BB19FA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  <w:hideMark/>
          </w:tcPr>
          <w:p w14:paraId="38475CF5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24C5E3D2" w14:textId="77777777" w:rsidR="00A01405" w:rsidRPr="00BB03CA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56C1A756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21</w:t>
            </w:r>
          </w:p>
        </w:tc>
        <w:tc>
          <w:tcPr>
            <w:tcW w:w="288" w:type="dxa"/>
            <w:shd w:val="clear" w:color="auto" w:fill="auto"/>
            <w:noWrap/>
          </w:tcPr>
          <w:p w14:paraId="5E3D62FC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64" w:type="dxa"/>
            <w:shd w:val="clear" w:color="auto" w:fill="auto"/>
            <w:noWrap/>
          </w:tcPr>
          <w:p w14:paraId="740B481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1)</w:t>
            </w:r>
          </w:p>
        </w:tc>
        <w:tc>
          <w:tcPr>
            <w:tcW w:w="1728" w:type="dxa"/>
            <w:shd w:val="clear" w:color="auto" w:fill="auto"/>
            <w:noWrap/>
          </w:tcPr>
          <w:p w14:paraId="6FD9A5C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1.78, 2.63]</w:t>
            </w:r>
          </w:p>
        </w:tc>
      </w:tr>
      <w:tr w:rsidR="00A01405" w:rsidRPr="00417472" w14:paraId="61F2759F" w14:textId="77777777" w:rsidTr="00D35C83">
        <w:trPr>
          <w:trHeight w:val="320"/>
        </w:trPr>
        <w:tc>
          <w:tcPr>
            <w:tcW w:w="6352" w:type="dxa"/>
            <w:shd w:val="clear" w:color="auto" w:fill="auto"/>
            <w:noWrap/>
          </w:tcPr>
          <w:p w14:paraId="69755C04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" w:type="dxa"/>
            <w:shd w:val="clear" w:color="auto" w:fill="auto"/>
            <w:noWrap/>
          </w:tcPr>
          <w:p w14:paraId="5657E36A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04BC2AC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41C2FDBF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708D6B3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auto"/>
            <w:noWrap/>
          </w:tcPr>
          <w:p w14:paraId="7C570D3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0" w:type="dxa"/>
            <w:shd w:val="clear" w:color="auto" w:fill="auto"/>
            <w:noWrap/>
          </w:tcPr>
          <w:p w14:paraId="32A3214B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" w:type="dxa"/>
            <w:shd w:val="clear" w:color="auto" w:fill="auto"/>
            <w:noWrap/>
          </w:tcPr>
          <w:p w14:paraId="37410F24" w14:textId="77777777" w:rsidR="00A01405" w:rsidRPr="00BB03CA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" w:type="dxa"/>
            <w:shd w:val="clear" w:color="auto" w:fill="auto"/>
            <w:noWrap/>
          </w:tcPr>
          <w:p w14:paraId="55EEAA33" w14:textId="77777777" w:rsidR="00A01405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" w:type="dxa"/>
            <w:shd w:val="clear" w:color="auto" w:fill="auto"/>
            <w:noWrap/>
          </w:tcPr>
          <w:p w14:paraId="4004435D" w14:textId="77777777" w:rsidR="00A01405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864" w:type="dxa"/>
            <w:shd w:val="clear" w:color="auto" w:fill="auto"/>
            <w:noWrap/>
          </w:tcPr>
          <w:p w14:paraId="7E9922A5" w14:textId="77777777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auto"/>
            <w:noWrap/>
          </w:tcPr>
          <w:p w14:paraId="53D3084E" w14:textId="2D973412" w:rsid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Continued)</w:t>
            </w:r>
          </w:p>
        </w:tc>
      </w:tr>
    </w:tbl>
    <w:p w14:paraId="1CB5722E" w14:textId="77777777" w:rsidR="00A01405" w:rsidRDefault="00A01405"/>
    <w:p w14:paraId="417799E2" w14:textId="77777777" w:rsidR="00A01405" w:rsidRDefault="00A01405"/>
    <w:tbl>
      <w:tblPr>
        <w:tblW w:w="13762" w:type="dxa"/>
        <w:tblInd w:w="1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84"/>
        <w:gridCol w:w="176"/>
        <w:gridCol w:w="464"/>
        <w:gridCol w:w="320"/>
        <w:gridCol w:w="896"/>
        <w:gridCol w:w="1760"/>
        <w:gridCol w:w="322"/>
        <w:gridCol w:w="192"/>
        <w:gridCol w:w="464"/>
        <w:gridCol w:w="320"/>
        <w:gridCol w:w="896"/>
        <w:gridCol w:w="1760"/>
      </w:tblGrid>
      <w:tr w:rsidR="00A01405" w:rsidRPr="00417472" w14:paraId="78B2263F" w14:textId="77777777" w:rsidTr="00D35C83">
        <w:trPr>
          <w:trHeight w:val="320"/>
        </w:trPr>
        <w:tc>
          <w:tcPr>
            <w:tcW w:w="636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A6CDADA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3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5F48668" w14:textId="5C77295D" w:rsidR="00A01405" w:rsidRPr="00417472" w:rsidRDefault="00A01405" w:rsidP="00D35C83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53A3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Model for base rate</w:t>
            </w:r>
          </w:p>
        </w:tc>
        <w:tc>
          <w:tcPr>
            <w:tcW w:w="30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0D5032C" w14:textId="77777777" w:rsidR="00A01405" w:rsidRPr="00417472" w:rsidRDefault="00A01405" w:rsidP="00D35C83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5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27AC39A" w14:textId="77777777" w:rsidR="00A01405" w:rsidRDefault="00A01405" w:rsidP="00A01405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53A3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Model for</w:t>
            </w:r>
          </w:p>
          <w:p w14:paraId="4078E33B" w14:textId="1AAEDD97" w:rsidR="00A01405" w:rsidRDefault="00A01405" w:rsidP="00D35C83">
            <w:pPr>
              <w:spacing w:after="0" w:line="24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53A3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reciprocity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and consistency</w:t>
            </w:r>
          </w:p>
        </w:tc>
      </w:tr>
      <w:tr w:rsidR="00A01405" w:rsidRPr="00417472" w14:paraId="1A319AC1" w14:textId="77777777" w:rsidTr="00456941">
        <w:trPr>
          <w:trHeight w:val="320"/>
        </w:trPr>
        <w:tc>
          <w:tcPr>
            <w:tcW w:w="636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182EA16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65AF2A3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1B03E0" w14:textId="45C6E99A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970713E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B536FC" w14:textId="7AFC8CDD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</w:t>
            </w: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0B24C2" w14:textId="45B4E4E8" w:rsidR="00A01405" w:rsidRPr="00417472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5%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I</w:t>
            </w:r>
          </w:p>
        </w:tc>
        <w:tc>
          <w:tcPr>
            <w:tcW w:w="30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E8DFDB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84A59A0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5D1F4D" w14:textId="47BE8467" w:rsidR="00A01405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A868E1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705B5E9" w14:textId="72EA4160" w:rsidR="00A01405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</w:t>
            </w:r>
            <w:r w:rsidRPr="00417472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209645" w14:textId="1FDAF78A" w:rsidR="00A01405" w:rsidRDefault="00A01405" w:rsidP="00456941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5%</w:t>
            </w: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I</w:t>
            </w:r>
          </w:p>
        </w:tc>
      </w:tr>
      <w:tr w:rsidR="00A01405" w:rsidRPr="00417472" w14:paraId="7383AF3A" w14:textId="77777777" w:rsidTr="00D35C83">
        <w:trPr>
          <w:trHeight w:val="320"/>
        </w:trPr>
        <w:tc>
          <w:tcPr>
            <w:tcW w:w="63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7C065B3" w14:textId="2EFE0689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communal motivation</w:t>
            </w:r>
            <w:r w:rsidR="004837B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B0A409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35BF1E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30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95B6B02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24E18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8ECBB8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17, 0.44]</w:t>
            </w:r>
          </w:p>
        </w:tc>
        <w:tc>
          <w:tcPr>
            <w:tcW w:w="30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E4034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25FEDE7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53688A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30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825C21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B94C30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509C97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27, 0.26]</w:t>
            </w:r>
          </w:p>
        </w:tc>
      </w:tr>
      <w:tr w:rsidR="00A01405" w:rsidRPr="00417472" w14:paraId="1B6D8277" w14:textId="77777777" w:rsidTr="00D35C83">
        <w:trPr>
          <w:trHeight w:val="317"/>
        </w:trPr>
        <w:tc>
          <w:tcPr>
            <w:tcW w:w="6368" w:type="dxa"/>
            <w:shd w:val="clear" w:color="auto" w:fill="auto"/>
            <w:noWrap/>
            <w:hideMark/>
          </w:tcPr>
          <w:p w14:paraId="1DE636B7" w14:textId="0154D863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communal motivation</w:t>
            </w:r>
            <w:r w:rsidR="004837B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14:paraId="23CDBA83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  <w:hideMark/>
          </w:tcPr>
          <w:p w14:paraId="2678F7A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304" w:type="dxa"/>
            <w:shd w:val="clear" w:color="auto" w:fill="auto"/>
            <w:noWrap/>
            <w:hideMark/>
          </w:tcPr>
          <w:p w14:paraId="09C08C45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80" w:type="dxa"/>
            <w:shd w:val="clear" w:color="auto" w:fill="auto"/>
            <w:noWrap/>
            <w:hideMark/>
          </w:tcPr>
          <w:p w14:paraId="3AD1F00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2F343B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33, 0.60]</w:t>
            </w:r>
          </w:p>
        </w:tc>
        <w:tc>
          <w:tcPr>
            <w:tcW w:w="306" w:type="dxa"/>
            <w:shd w:val="clear" w:color="auto" w:fill="auto"/>
            <w:noWrap/>
            <w:hideMark/>
          </w:tcPr>
          <w:p w14:paraId="697AB71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23D01E12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shd w:val="clear" w:color="auto" w:fill="auto"/>
            <w:noWrap/>
          </w:tcPr>
          <w:p w14:paraId="021E4B0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304" w:type="dxa"/>
            <w:shd w:val="clear" w:color="auto" w:fill="auto"/>
            <w:noWrap/>
          </w:tcPr>
          <w:p w14:paraId="5F31A8C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0F25CF7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744" w:type="dxa"/>
            <w:shd w:val="clear" w:color="auto" w:fill="auto"/>
            <w:noWrap/>
          </w:tcPr>
          <w:p w14:paraId="3893DC0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15, 0.39]</w:t>
            </w:r>
          </w:p>
        </w:tc>
      </w:tr>
      <w:tr w:rsidR="00A01405" w:rsidRPr="00417472" w14:paraId="3AAB40EC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  <w:hideMark/>
          </w:tcPr>
          <w:p w14:paraId="5332DB5B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communal motivation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14:paraId="611620E0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  <w:hideMark/>
          </w:tcPr>
          <w:p w14:paraId="28F8240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" w:type="dxa"/>
            <w:shd w:val="clear" w:color="auto" w:fill="auto"/>
            <w:noWrap/>
            <w:hideMark/>
          </w:tcPr>
          <w:p w14:paraId="528A83D8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  <w:hideMark/>
          </w:tcPr>
          <w:p w14:paraId="26F0DFD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1C91EC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  <w:hideMark/>
          </w:tcPr>
          <w:p w14:paraId="1BAF0EB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25D53CF5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</w:tcPr>
          <w:p w14:paraId="00905AC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304" w:type="dxa"/>
            <w:shd w:val="clear" w:color="auto" w:fill="auto"/>
            <w:noWrap/>
          </w:tcPr>
          <w:p w14:paraId="3CF61FC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492D558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744" w:type="dxa"/>
            <w:shd w:val="clear" w:color="auto" w:fill="auto"/>
            <w:noWrap/>
          </w:tcPr>
          <w:p w14:paraId="6B37119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47, 0.41]</w:t>
            </w:r>
          </w:p>
        </w:tc>
      </w:tr>
      <w:tr w:rsidR="00A01405" w:rsidRPr="00417472" w14:paraId="23A3D16C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  <w:hideMark/>
          </w:tcPr>
          <w:p w14:paraId="56E680DD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communal motivation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14:paraId="63EA8409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  <w:hideMark/>
          </w:tcPr>
          <w:p w14:paraId="36D840B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" w:type="dxa"/>
            <w:shd w:val="clear" w:color="auto" w:fill="auto"/>
            <w:noWrap/>
            <w:hideMark/>
          </w:tcPr>
          <w:p w14:paraId="2138429E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  <w:hideMark/>
          </w:tcPr>
          <w:p w14:paraId="0660647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AFB047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  <w:hideMark/>
          </w:tcPr>
          <w:p w14:paraId="4AE838C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49D61BEE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shd w:val="clear" w:color="auto" w:fill="auto"/>
            <w:noWrap/>
          </w:tcPr>
          <w:p w14:paraId="35FA4EC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304" w:type="dxa"/>
            <w:shd w:val="clear" w:color="auto" w:fill="auto"/>
            <w:noWrap/>
          </w:tcPr>
          <w:p w14:paraId="5EAE0A6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55D1FBE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744" w:type="dxa"/>
            <w:shd w:val="clear" w:color="auto" w:fill="auto"/>
            <w:noWrap/>
          </w:tcPr>
          <w:p w14:paraId="73B937E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43, 0.48]</w:t>
            </w:r>
          </w:p>
        </w:tc>
      </w:tr>
      <w:tr w:rsidR="00A01405" w:rsidRPr="00417472" w14:paraId="01A14CCF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  <w:hideMark/>
          </w:tcPr>
          <w:p w14:paraId="5EA5F0FA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communal motivation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14:paraId="1F1A915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  <w:hideMark/>
          </w:tcPr>
          <w:p w14:paraId="5947A83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" w:type="dxa"/>
            <w:shd w:val="clear" w:color="auto" w:fill="auto"/>
            <w:noWrap/>
            <w:hideMark/>
          </w:tcPr>
          <w:p w14:paraId="2D0D942F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  <w:hideMark/>
          </w:tcPr>
          <w:p w14:paraId="7CFAA41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676F2F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  <w:hideMark/>
          </w:tcPr>
          <w:p w14:paraId="0C53759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" w:type="dxa"/>
            <w:shd w:val="clear" w:color="auto" w:fill="auto"/>
            <w:noWrap/>
            <w:hideMark/>
          </w:tcPr>
          <w:p w14:paraId="78D34B3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shd w:val="clear" w:color="auto" w:fill="auto"/>
            <w:noWrap/>
            <w:hideMark/>
          </w:tcPr>
          <w:p w14:paraId="5CF8841F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03CA">
              <w:rPr>
                <w:rFonts w:ascii="Times New Roman" w:eastAsia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304" w:type="dxa"/>
            <w:shd w:val="clear" w:color="auto" w:fill="auto"/>
            <w:noWrap/>
            <w:hideMark/>
          </w:tcPr>
          <w:p w14:paraId="44F173B3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BB03CA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880" w:type="dxa"/>
            <w:shd w:val="clear" w:color="auto" w:fill="auto"/>
            <w:noWrap/>
            <w:hideMark/>
          </w:tcPr>
          <w:p w14:paraId="7DF07D14" w14:textId="77777777" w:rsidR="00A01405" w:rsidRP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A01405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2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DFB6D6B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BB03CA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0.03, 0.91]</w:t>
            </w:r>
          </w:p>
        </w:tc>
      </w:tr>
      <w:tr w:rsidR="00A01405" w:rsidRPr="00417472" w14:paraId="12B0F75A" w14:textId="77777777" w:rsidTr="00612570">
        <w:trPr>
          <w:trHeight w:val="317"/>
        </w:trPr>
        <w:tc>
          <w:tcPr>
            <w:tcW w:w="6368" w:type="dxa"/>
            <w:shd w:val="clear" w:color="auto" w:fill="auto"/>
            <w:noWrap/>
            <w:hideMark/>
          </w:tcPr>
          <w:p w14:paraId="240C57C0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communal motivation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14:paraId="088F1D39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  <w:hideMark/>
          </w:tcPr>
          <w:p w14:paraId="7560C2B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" w:type="dxa"/>
            <w:shd w:val="clear" w:color="auto" w:fill="auto"/>
            <w:noWrap/>
            <w:hideMark/>
          </w:tcPr>
          <w:p w14:paraId="1C1B1F72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  <w:hideMark/>
          </w:tcPr>
          <w:p w14:paraId="5792073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82CC38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  <w:hideMark/>
          </w:tcPr>
          <w:p w14:paraId="085591A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" w:type="dxa"/>
            <w:shd w:val="clear" w:color="auto" w:fill="auto"/>
            <w:noWrap/>
            <w:hideMark/>
          </w:tcPr>
          <w:p w14:paraId="55C22A7B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shd w:val="clear" w:color="auto" w:fill="auto"/>
            <w:noWrap/>
            <w:hideMark/>
          </w:tcPr>
          <w:p w14:paraId="14E496F7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03CA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304" w:type="dxa"/>
            <w:shd w:val="clear" w:color="auto" w:fill="auto"/>
            <w:noWrap/>
            <w:hideMark/>
          </w:tcPr>
          <w:p w14:paraId="208032E3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  <w:hideMark/>
          </w:tcPr>
          <w:p w14:paraId="712CE7EF" w14:textId="77777777" w:rsidR="00A01405" w:rsidRPr="00A01405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A01405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2CAA1E0" w14:textId="77777777" w:rsidR="00A01405" w:rsidRPr="00BB03CA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BB03CA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19, 0.70]</w:t>
            </w:r>
          </w:p>
        </w:tc>
      </w:tr>
      <w:tr w:rsidR="00A01405" w:rsidRPr="00417472" w14:paraId="7F03500B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  <w:hideMark/>
          </w:tcPr>
          <w:p w14:paraId="2A0DFD88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14:paraId="75C408F8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  <w:hideMark/>
          </w:tcPr>
          <w:p w14:paraId="7C9905A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304" w:type="dxa"/>
            <w:shd w:val="clear" w:color="auto" w:fill="auto"/>
            <w:noWrap/>
            <w:hideMark/>
          </w:tcPr>
          <w:p w14:paraId="1579F524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880" w:type="dxa"/>
            <w:shd w:val="clear" w:color="auto" w:fill="auto"/>
            <w:noWrap/>
            <w:hideMark/>
          </w:tcPr>
          <w:p w14:paraId="02BE1F1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2BBE4B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36, -0.08]</w:t>
            </w:r>
          </w:p>
        </w:tc>
        <w:tc>
          <w:tcPr>
            <w:tcW w:w="306" w:type="dxa"/>
            <w:shd w:val="clear" w:color="auto" w:fill="auto"/>
            <w:noWrap/>
            <w:hideMark/>
          </w:tcPr>
          <w:p w14:paraId="0D410F4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13F3F162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</w:tcPr>
          <w:p w14:paraId="1080073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304" w:type="dxa"/>
            <w:shd w:val="clear" w:color="auto" w:fill="auto"/>
            <w:noWrap/>
          </w:tcPr>
          <w:p w14:paraId="1AA238F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5C70A0C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5)</w:t>
            </w:r>
          </w:p>
        </w:tc>
        <w:tc>
          <w:tcPr>
            <w:tcW w:w="1744" w:type="dxa"/>
            <w:shd w:val="clear" w:color="auto" w:fill="auto"/>
            <w:noWrap/>
          </w:tcPr>
          <w:p w14:paraId="67D55AA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36, 0.22]</w:t>
            </w:r>
          </w:p>
        </w:tc>
      </w:tr>
      <w:tr w:rsidR="00A01405" w:rsidRPr="00417472" w14:paraId="4E2D4C98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  <w:hideMark/>
          </w:tcPr>
          <w:p w14:paraId="3D22A99C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14:paraId="75D1A9F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  <w:hideMark/>
          </w:tcPr>
          <w:p w14:paraId="0773A42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304" w:type="dxa"/>
            <w:shd w:val="clear" w:color="auto" w:fill="auto"/>
            <w:noWrap/>
            <w:hideMark/>
          </w:tcPr>
          <w:p w14:paraId="7A6D6A6B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5D358D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80" w:type="dxa"/>
            <w:shd w:val="clear" w:color="auto" w:fill="auto"/>
            <w:noWrap/>
            <w:hideMark/>
          </w:tcPr>
          <w:p w14:paraId="52988D8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17B054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41, -0.14]</w:t>
            </w:r>
          </w:p>
        </w:tc>
        <w:tc>
          <w:tcPr>
            <w:tcW w:w="306" w:type="dxa"/>
            <w:shd w:val="clear" w:color="auto" w:fill="auto"/>
            <w:noWrap/>
            <w:hideMark/>
          </w:tcPr>
          <w:p w14:paraId="27876C2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114E21AA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shd w:val="clear" w:color="auto" w:fill="auto"/>
            <w:noWrap/>
          </w:tcPr>
          <w:p w14:paraId="7D6E416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304" w:type="dxa"/>
            <w:shd w:val="clear" w:color="auto" w:fill="auto"/>
            <w:noWrap/>
          </w:tcPr>
          <w:p w14:paraId="09CF498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7043D24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15)</w:t>
            </w:r>
          </w:p>
        </w:tc>
        <w:tc>
          <w:tcPr>
            <w:tcW w:w="1744" w:type="dxa"/>
            <w:shd w:val="clear" w:color="auto" w:fill="auto"/>
            <w:noWrap/>
          </w:tcPr>
          <w:p w14:paraId="74E69D4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19, 0.41]</w:t>
            </w:r>
          </w:p>
        </w:tc>
      </w:tr>
      <w:tr w:rsidR="00A01405" w:rsidRPr="00417472" w14:paraId="50A025D9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</w:tcPr>
          <w:p w14:paraId="3AE030EC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60" w:type="dxa"/>
            <w:shd w:val="clear" w:color="auto" w:fill="auto"/>
            <w:noWrap/>
          </w:tcPr>
          <w:p w14:paraId="45C18F12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</w:tcPr>
          <w:p w14:paraId="2D9A8E5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4" w:type="dxa"/>
            <w:shd w:val="clear" w:color="auto" w:fill="auto"/>
            <w:noWrap/>
          </w:tcPr>
          <w:p w14:paraId="1D54640C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498EE72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</w:tcPr>
          <w:p w14:paraId="0A47290D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</w:tcPr>
          <w:p w14:paraId="66FE95B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4FC16318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</w:tcPr>
          <w:p w14:paraId="4903679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304" w:type="dxa"/>
            <w:shd w:val="clear" w:color="auto" w:fill="auto"/>
            <w:noWrap/>
          </w:tcPr>
          <w:p w14:paraId="22AAA7F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07FB3FF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5)</w:t>
            </w:r>
          </w:p>
        </w:tc>
        <w:tc>
          <w:tcPr>
            <w:tcW w:w="1744" w:type="dxa"/>
            <w:shd w:val="clear" w:color="auto" w:fill="auto"/>
            <w:noWrap/>
          </w:tcPr>
          <w:p w14:paraId="4CD2DE1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53, 0.45]</w:t>
            </w:r>
          </w:p>
        </w:tc>
      </w:tr>
      <w:tr w:rsidR="00A01405" w:rsidRPr="00417472" w14:paraId="168643AE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</w:tcPr>
          <w:p w14:paraId="2AD8E6D3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60" w:type="dxa"/>
            <w:shd w:val="clear" w:color="auto" w:fill="auto"/>
            <w:noWrap/>
          </w:tcPr>
          <w:p w14:paraId="5E1C0331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</w:tcPr>
          <w:p w14:paraId="73B3672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4" w:type="dxa"/>
            <w:shd w:val="clear" w:color="auto" w:fill="auto"/>
            <w:noWrap/>
          </w:tcPr>
          <w:p w14:paraId="4488789D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42880337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</w:tcPr>
          <w:p w14:paraId="76F0293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</w:tcPr>
          <w:p w14:paraId="766969A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45075408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</w:tcPr>
          <w:p w14:paraId="452F967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304" w:type="dxa"/>
            <w:shd w:val="clear" w:color="auto" w:fill="auto"/>
            <w:noWrap/>
          </w:tcPr>
          <w:p w14:paraId="4DAB373B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3C72A58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744" w:type="dxa"/>
            <w:shd w:val="clear" w:color="auto" w:fill="auto"/>
            <w:noWrap/>
          </w:tcPr>
          <w:p w14:paraId="154516B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66, 0.26]</w:t>
            </w:r>
          </w:p>
        </w:tc>
      </w:tr>
      <w:tr w:rsidR="00A01405" w:rsidRPr="00417472" w14:paraId="6A6C41C3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</w:tcPr>
          <w:p w14:paraId="37DF16B8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60" w:type="dxa"/>
            <w:shd w:val="clear" w:color="auto" w:fill="auto"/>
            <w:noWrap/>
          </w:tcPr>
          <w:p w14:paraId="047766A4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</w:tcPr>
          <w:p w14:paraId="73A9543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4" w:type="dxa"/>
            <w:shd w:val="clear" w:color="auto" w:fill="auto"/>
            <w:noWrap/>
          </w:tcPr>
          <w:p w14:paraId="42112D2E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27FF1E2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</w:tcPr>
          <w:p w14:paraId="0134428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</w:tcPr>
          <w:p w14:paraId="4CE889F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10016B34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</w:tcPr>
          <w:p w14:paraId="217A57C0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304" w:type="dxa"/>
            <w:shd w:val="clear" w:color="auto" w:fill="auto"/>
            <w:noWrap/>
          </w:tcPr>
          <w:p w14:paraId="6D851A8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26573BE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4)</w:t>
            </w:r>
          </w:p>
        </w:tc>
        <w:tc>
          <w:tcPr>
            <w:tcW w:w="1744" w:type="dxa"/>
            <w:shd w:val="clear" w:color="auto" w:fill="auto"/>
            <w:noWrap/>
          </w:tcPr>
          <w:p w14:paraId="7BA0FF3A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65, 0.29]</w:t>
            </w:r>
          </w:p>
        </w:tc>
      </w:tr>
      <w:tr w:rsidR="00A01405" w:rsidRPr="00417472" w14:paraId="2248567D" w14:textId="77777777" w:rsidTr="00D35C83">
        <w:trPr>
          <w:trHeight w:val="320"/>
        </w:trPr>
        <w:tc>
          <w:tcPr>
            <w:tcW w:w="6368" w:type="dxa"/>
            <w:shd w:val="clear" w:color="auto" w:fill="auto"/>
            <w:noWrap/>
          </w:tcPr>
          <w:p w14:paraId="5623D30B" w14:textId="77777777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cto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PB at signal T-1 × Partner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’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 relationship commitment</w:t>
            </w:r>
          </w:p>
        </w:tc>
        <w:tc>
          <w:tcPr>
            <w:tcW w:w="160" w:type="dxa"/>
            <w:shd w:val="clear" w:color="auto" w:fill="auto"/>
            <w:noWrap/>
          </w:tcPr>
          <w:p w14:paraId="37643AD8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  <w:noWrap/>
          </w:tcPr>
          <w:p w14:paraId="1B322EE3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4" w:type="dxa"/>
            <w:shd w:val="clear" w:color="auto" w:fill="auto"/>
            <w:noWrap/>
          </w:tcPr>
          <w:p w14:paraId="6F3D79B4" w14:textId="77777777" w:rsidR="00A01405" w:rsidRPr="005D358D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2472D3EC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744" w:type="dxa"/>
            <w:shd w:val="clear" w:color="auto" w:fill="auto"/>
            <w:noWrap/>
          </w:tcPr>
          <w:p w14:paraId="6438BD0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shd w:val="clear" w:color="auto" w:fill="auto"/>
            <w:noWrap/>
          </w:tcPr>
          <w:p w14:paraId="6FB7B902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shd w:val="clear" w:color="auto" w:fill="auto"/>
            <w:noWrap/>
          </w:tcPr>
          <w:p w14:paraId="76418646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48" w:type="dxa"/>
            <w:shd w:val="clear" w:color="auto" w:fill="auto"/>
            <w:noWrap/>
          </w:tcPr>
          <w:p w14:paraId="4AC911B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304" w:type="dxa"/>
            <w:shd w:val="clear" w:color="auto" w:fill="auto"/>
            <w:noWrap/>
          </w:tcPr>
          <w:p w14:paraId="1EB92459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880" w:type="dxa"/>
            <w:shd w:val="clear" w:color="auto" w:fill="auto"/>
            <w:noWrap/>
          </w:tcPr>
          <w:p w14:paraId="3FB42AC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744" w:type="dxa"/>
            <w:shd w:val="clear" w:color="auto" w:fill="auto"/>
            <w:noWrap/>
          </w:tcPr>
          <w:p w14:paraId="7DD9A97F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[-0.56, 0.36]</w:t>
            </w:r>
          </w:p>
        </w:tc>
      </w:tr>
      <w:tr w:rsidR="00A01405" w:rsidRPr="00417472" w14:paraId="59BE8428" w14:textId="77777777" w:rsidTr="00D35C83">
        <w:trPr>
          <w:trHeight w:val="320"/>
        </w:trPr>
        <w:tc>
          <w:tcPr>
            <w:tcW w:w="636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C2ABBB9" w14:textId="2AF857A9" w:rsidR="00A01405" w:rsidRPr="00417472" w:rsidRDefault="00A01405" w:rsidP="00A02792">
            <w:pPr>
              <w:spacing w:after="0" w:line="240" w:lineRule="auto"/>
              <w:ind w:firstLine="165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i/>
                <w:iCs/>
                <w:color w:val="000000"/>
                <w:sz w:val="24"/>
                <w:szCs w:val="24"/>
              </w:rPr>
              <w:t>n</w:t>
            </w:r>
            <w:r w:rsidRPr="00417472">
              <w:rPr>
                <w:rFonts w:ascii="Times New Roman" w:eastAsia="DengXi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individual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417472">
              <w:rPr>
                <w:rFonts w:ascii="Times New Roman" w:eastAsia="DengXian" w:hAnsi="Times New Roman" w:cs="Times New Roman"/>
                <w:i/>
                <w:iCs/>
                <w:color w:val="000000"/>
                <w:sz w:val="24"/>
                <w:szCs w:val="24"/>
              </w:rPr>
              <w:t>n</w:t>
            </w:r>
            <w:r w:rsidR="001E0CCF">
              <w:rPr>
                <w:rFonts w:ascii="Times New Roman" w:eastAsia="DengXi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response</w:t>
            </w: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6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E707888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BCCC874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184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5A32FC2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4105)</w:t>
            </w:r>
          </w:p>
        </w:tc>
        <w:tc>
          <w:tcPr>
            <w:tcW w:w="174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1015C15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C3676A1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071F8FF" w14:textId="77777777" w:rsidR="00A01405" w:rsidRPr="00417472" w:rsidRDefault="00A01405" w:rsidP="00A027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F6A27CE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1184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4685C328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(1889)</w:t>
            </w:r>
          </w:p>
        </w:tc>
        <w:tc>
          <w:tcPr>
            <w:tcW w:w="174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49CADA6" w14:textId="77777777" w:rsidR="00A01405" w:rsidRPr="00417472" w:rsidRDefault="00A01405" w:rsidP="00A02792">
            <w:pPr>
              <w:spacing w:after="0" w:line="24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58D11AA" w14:textId="6122E2B2" w:rsidR="00584C7C" w:rsidRDefault="00A01405" w:rsidP="00584C7C">
      <w:pPr>
        <w:spacing w:after="0" w:line="240" w:lineRule="auto"/>
        <w:ind w:right="366"/>
        <w:contextualSpacing/>
        <w:rPr>
          <w:rFonts w:ascii="Times New Roman" w:hAnsi="Times New Roman" w:cs="Times New Roman"/>
          <w:sz w:val="24"/>
          <w:szCs w:val="24"/>
          <w:lang w:eastAsia="zh-TW"/>
        </w:rPr>
      </w:pPr>
      <w:r w:rsidRPr="00453A3B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>Note</w:t>
      </w:r>
      <w:r>
        <w:rPr>
          <w:rFonts w:ascii="Times New Roman" w:eastAsia="Times New Roman" w:hAnsi="Times New Roman" w:cs="Times New Roman"/>
          <w:kern w:val="24"/>
          <w:sz w:val="24"/>
          <w:szCs w:val="24"/>
        </w:rPr>
        <w:t>. PB = prosocial behavior</w:t>
      </w:r>
      <w:r w:rsidRPr="00453A3B">
        <w:rPr>
          <w:rFonts w:ascii="Times New Roman" w:eastAsia="Times New Roman" w:hAnsi="Times New Roman" w:cs="Times New Roman"/>
          <w:kern w:val="24"/>
          <w:sz w:val="24"/>
          <w:szCs w:val="24"/>
        </w:rPr>
        <w:t>.</w:t>
      </w:r>
      <w:r w:rsidRPr="00453A3B">
        <w:rPr>
          <w:rFonts w:ascii="Times New Roman" w:hAnsi="Times New Roman" w:cs="Times New Roman"/>
          <w:sz w:val="24"/>
          <w:szCs w:val="24"/>
        </w:rPr>
        <w:t xml:space="preserve"> CI = confidence interval.</w:t>
      </w:r>
      <w:r>
        <w:rPr>
          <w:rFonts w:ascii="Times New Roman" w:eastAsia="Times New Roman" w:hAnsi="Times New Roman" w:cs="Times New Roman" w:hint="eastAsia"/>
          <w:color w:val="000000"/>
          <w:sz w:val="24"/>
          <w:szCs w:val="24"/>
        </w:rPr>
        <w:t xml:space="preserve"> </w:t>
      </w:r>
      <w:r w:rsidR="00584C7C" w:rsidRPr="00A8287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584C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51177">
        <w:rPr>
          <w:rFonts w:ascii="Times New Roman" w:hAnsi="Times New Roman" w:cs="Times New Roman"/>
          <w:sz w:val="24"/>
          <w:szCs w:val="24"/>
        </w:rPr>
        <w:t>Centered at Day 4</w:t>
      </w:r>
      <w:r w:rsidR="004837B0">
        <w:rPr>
          <w:rFonts w:ascii="Times New Roman" w:hAnsi="Times New Roman" w:cs="Times New Roman"/>
          <w:sz w:val="24"/>
          <w:szCs w:val="24"/>
        </w:rPr>
        <w:t xml:space="preserve"> </w:t>
      </w:r>
      <w:r w:rsidR="00451177">
        <w:rPr>
          <w:rFonts w:ascii="Times New Roman" w:hAnsi="Times New Roman" w:cs="Times New Roman"/>
          <w:sz w:val="24"/>
          <w:szCs w:val="24"/>
        </w:rPr>
        <w:t>(</w:t>
      </w:r>
      <w:r w:rsidR="004837B0">
        <w:rPr>
          <w:rFonts w:ascii="Times New Roman" w:hAnsi="Times New Roman" w:cs="Times New Roman"/>
          <w:sz w:val="24"/>
          <w:szCs w:val="24"/>
        </w:rPr>
        <w:t>i.e., the middle day of the experience-sampling phase</w:t>
      </w:r>
      <w:r w:rsidR="00451177">
        <w:rPr>
          <w:rFonts w:ascii="Times New Roman" w:hAnsi="Times New Roman" w:cs="Times New Roman"/>
          <w:sz w:val="24"/>
          <w:szCs w:val="24"/>
        </w:rPr>
        <w:t>)</w:t>
      </w:r>
      <w:r w:rsidR="004837B0">
        <w:rPr>
          <w:rFonts w:ascii="Times New Roman" w:hAnsi="Times New Roman" w:cs="Times New Roman"/>
          <w:sz w:val="24"/>
          <w:szCs w:val="24"/>
        </w:rPr>
        <w:t xml:space="preserve">. </w:t>
      </w:r>
      <w:r w:rsidR="004837B0" w:rsidRPr="006D3CD3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4837B0">
        <w:rPr>
          <w:rFonts w:ascii="Times New Roman" w:hAnsi="Times New Roman" w:cs="Times New Roman"/>
          <w:sz w:val="24"/>
          <w:szCs w:val="24"/>
        </w:rPr>
        <w:t xml:space="preserve"> </w:t>
      </w:r>
      <w:r w:rsidR="00584C7C" w:rsidRPr="00FB7457">
        <w:rPr>
          <w:rFonts w:ascii="Times New Roman" w:hAnsi="Times New Roman" w:cs="Times New Roman"/>
          <w:sz w:val="24"/>
          <w:szCs w:val="24"/>
        </w:rPr>
        <w:t xml:space="preserve">-1 = </w:t>
      </w:r>
      <w:r w:rsidR="00584C7C" w:rsidRPr="00FB7457">
        <w:rPr>
          <w:rFonts w:ascii="Times New Roman" w:hAnsi="Times New Roman" w:cs="Times New Roman"/>
          <w:i/>
          <w:sz w:val="24"/>
          <w:szCs w:val="24"/>
        </w:rPr>
        <w:t>absence</w:t>
      </w:r>
      <w:r w:rsidR="00584C7C" w:rsidRPr="00FB7457">
        <w:rPr>
          <w:rFonts w:ascii="Times New Roman" w:hAnsi="Times New Roman" w:cs="Times New Roman"/>
          <w:sz w:val="24"/>
          <w:szCs w:val="24"/>
        </w:rPr>
        <w:t xml:space="preserve">, 1 = </w:t>
      </w:r>
      <w:r w:rsidR="00584C7C" w:rsidRPr="00FB7457">
        <w:rPr>
          <w:rFonts w:ascii="Times New Roman" w:hAnsi="Times New Roman" w:cs="Times New Roman"/>
          <w:i/>
          <w:sz w:val="24"/>
          <w:szCs w:val="24"/>
        </w:rPr>
        <w:t>presence</w:t>
      </w:r>
      <w:r w:rsidR="00584C7C">
        <w:rPr>
          <w:rFonts w:ascii="Times New Roman" w:hAnsi="Times New Roman" w:cs="Times New Roman"/>
          <w:kern w:val="24"/>
          <w:sz w:val="24"/>
          <w:szCs w:val="24"/>
          <w:lang w:eastAsia="zh-TW"/>
        </w:rPr>
        <w:t>.</w:t>
      </w:r>
      <w:r w:rsidR="00584C7C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4837B0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>c</w:t>
      </w:r>
      <w:r w:rsidR="004837B0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584C7C" w:rsidRPr="00FB7457">
        <w:rPr>
          <w:rFonts w:ascii="Times New Roman" w:hAnsi="Times New Roman" w:cs="Times New Roman"/>
          <w:sz w:val="24"/>
          <w:szCs w:val="24"/>
        </w:rPr>
        <w:t xml:space="preserve">-1 = </w:t>
      </w:r>
      <w:r w:rsidR="00584C7C" w:rsidRPr="00FB7457">
        <w:rPr>
          <w:rFonts w:ascii="Times New Roman" w:hAnsi="Times New Roman" w:cs="Times New Roman"/>
          <w:i/>
          <w:sz w:val="24"/>
          <w:szCs w:val="24"/>
          <w:lang w:eastAsia="zh-TW"/>
        </w:rPr>
        <w:t>female</w:t>
      </w:r>
      <w:r w:rsidR="00584C7C" w:rsidRPr="00FB7457">
        <w:rPr>
          <w:rFonts w:ascii="Times New Roman" w:hAnsi="Times New Roman" w:cs="Times New Roman"/>
          <w:sz w:val="24"/>
          <w:szCs w:val="24"/>
        </w:rPr>
        <w:t xml:space="preserve">, 1 = </w:t>
      </w:r>
      <w:r w:rsidR="00584C7C" w:rsidRPr="00FB7457">
        <w:rPr>
          <w:rFonts w:ascii="Times New Roman" w:hAnsi="Times New Roman" w:cs="Times New Roman"/>
          <w:i/>
          <w:sz w:val="24"/>
          <w:szCs w:val="24"/>
          <w:lang w:eastAsia="zh-TW"/>
        </w:rPr>
        <w:t>male</w:t>
      </w:r>
      <w:r w:rsidR="00584C7C">
        <w:rPr>
          <w:rFonts w:ascii="Times New Roman" w:hAnsi="Times New Roman" w:cs="Times New Roman"/>
          <w:kern w:val="24"/>
          <w:sz w:val="24"/>
          <w:szCs w:val="24"/>
          <w:lang w:eastAsia="zh-TW"/>
        </w:rPr>
        <w:t>.</w:t>
      </w:r>
      <w:r w:rsidR="00584C7C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4837B0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>d</w:t>
      </w:r>
      <w:r w:rsidR="004837B0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584C7C" w:rsidRPr="000E154B">
        <w:rPr>
          <w:rFonts w:ascii="Times New Roman" w:hAnsi="Times New Roman" w:cs="Times New Roman"/>
          <w:sz w:val="24"/>
          <w:szCs w:val="24"/>
          <w:lang w:eastAsia="zh-TW"/>
        </w:rPr>
        <w:t xml:space="preserve">0 = </w:t>
      </w:r>
      <w:r w:rsidR="00584C7C" w:rsidRPr="006E0ABC">
        <w:rPr>
          <w:rFonts w:ascii="Times New Roman" w:hAnsi="Times New Roman" w:cs="Times New Roman" w:hint="eastAsia"/>
          <w:i/>
          <w:sz w:val="24"/>
          <w:szCs w:val="24"/>
        </w:rPr>
        <w:t>no</w:t>
      </w:r>
      <w:r w:rsidR="00584C7C" w:rsidRPr="006E0ABC">
        <w:rPr>
          <w:rFonts w:ascii="Times New Roman" w:hAnsi="Times New Roman" w:cs="Times New Roman"/>
          <w:sz w:val="24"/>
          <w:szCs w:val="24"/>
          <w:lang w:eastAsia="zh-TW"/>
        </w:rPr>
        <w:t xml:space="preserve">, 1 = </w:t>
      </w:r>
      <w:r w:rsidR="00584C7C" w:rsidRPr="005C4221">
        <w:rPr>
          <w:rFonts w:ascii="Times New Roman" w:hAnsi="Times New Roman" w:cs="Times New Roman" w:hint="eastAsia"/>
          <w:i/>
          <w:sz w:val="24"/>
          <w:szCs w:val="24"/>
        </w:rPr>
        <w:t>yes</w:t>
      </w:r>
      <w:r w:rsidR="00584C7C">
        <w:rPr>
          <w:rFonts w:ascii="Times New Roman" w:hAnsi="Times New Roman" w:cs="Times New Roman"/>
          <w:sz w:val="24"/>
          <w:szCs w:val="24"/>
          <w:lang w:eastAsia="zh-TW"/>
        </w:rPr>
        <w:t>.</w:t>
      </w:r>
      <w:r w:rsidR="00584C7C" w:rsidRPr="00A82879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 xml:space="preserve"> </w:t>
      </w:r>
      <w:r w:rsidR="004837B0">
        <w:rPr>
          <w:rFonts w:ascii="Times New Roman" w:hAnsi="Times New Roman" w:cs="Times New Roman"/>
          <w:kern w:val="24"/>
          <w:sz w:val="24"/>
          <w:szCs w:val="24"/>
          <w:vertAlign w:val="superscript"/>
          <w:lang w:eastAsia="zh-TW"/>
        </w:rPr>
        <w:t>e</w:t>
      </w:r>
      <w:r w:rsidR="004837B0">
        <w:rPr>
          <w:rFonts w:ascii="Times New Roman" w:hAnsi="Times New Roman" w:cs="Times New Roman" w:hint="eastAsia"/>
          <w:kern w:val="24"/>
          <w:sz w:val="24"/>
          <w:szCs w:val="24"/>
          <w:lang w:eastAsia="zh-TW"/>
        </w:rPr>
        <w:t xml:space="preserve"> </w:t>
      </w:r>
      <w:r w:rsidR="00584C7C" w:rsidRPr="000E154B">
        <w:rPr>
          <w:rFonts w:ascii="Times New Roman" w:hAnsi="Times New Roman" w:cs="Times New Roman"/>
          <w:sz w:val="24"/>
          <w:szCs w:val="24"/>
          <w:lang w:eastAsia="zh-TW"/>
        </w:rPr>
        <w:t xml:space="preserve">0 = </w:t>
      </w:r>
      <w:r w:rsidR="00584C7C" w:rsidRPr="006E0ABC">
        <w:rPr>
          <w:rFonts w:ascii="Times New Roman" w:hAnsi="Times New Roman" w:cs="Times New Roman" w:hint="eastAsia"/>
          <w:i/>
          <w:sz w:val="24"/>
          <w:szCs w:val="24"/>
        </w:rPr>
        <w:t>no</w:t>
      </w:r>
      <w:r w:rsidR="00584C7C" w:rsidRPr="006E0ABC">
        <w:rPr>
          <w:rFonts w:ascii="Times New Roman" w:hAnsi="Times New Roman" w:cs="Times New Roman"/>
          <w:sz w:val="24"/>
          <w:szCs w:val="24"/>
          <w:lang w:eastAsia="zh-TW"/>
        </w:rPr>
        <w:t xml:space="preserve">, 1 = </w:t>
      </w:r>
      <w:r w:rsidR="00584C7C" w:rsidRPr="005C4221">
        <w:rPr>
          <w:rFonts w:ascii="Times New Roman" w:hAnsi="Times New Roman" w:cs="Times New Roman" w:hint="eastAsia"/>
          <w:i/>
          <w:sz w:val="24"/>
          <w:szCs w:val="24"/>
        </w:rPr>
        <w:t>yes</w:t>
      </w:r>
      <w:r w:rsidR="00584C7C">
        <w:rPr>
          <w:rFonts w:ascii="Times New Roman" w:hAnsi="Times New Roman" w:cs="Times New Roman"/>
          <w:sz w:val="24"/>
          <w:szCs w:val="24"/>
          <w:lang w:eastAsia="zh-TW"/>
        </w:rPr>
        <w:t>.</w:t>
      </w:r>
      <w:r w:rsidR="004837B0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F044BA">
        <w:rPr>
          <w:rFonts w:ascii="Times New Roman" w:hAnsi="Times New Roman" w:cs="Times New Roman"/>
          <w:kern w:val="24"/>
          <w:sz w:val="24"/>
          <w:szCs w:val="24"/>
          <w:lang w:eastAsia="zh-TW"/>
        </w:rPr>
        <w:t>Communal motivations and relationship commitments are standardized scores.</w:t>
      </w:r>
    </w:p>
    <w:p w14:paraId="29449B6A" w14:textId="2FEB75A9" w:rsidR="00A01405" w:rsidRPr="00A01405" w:rsidRDefault="00A01405" w:rsidP="00584C7C">
      <w:pPr>
        <w:spacing w:after="0" w:line="240" w:lineRule="auto"/>
        <w:ind w:right="366"/>
        <w:contextualSpacing/>
        <w:rPr>
          <w:rFonts w:ascii="Times New Roman" w:eastAsia="Times New Roman" w:hAnsi="Times New Roman" w:cs="Times New Roman"/>
          <w:kern w:val="24"/>
          <w:sz w:val="24"/>
          <w:szCs w:val="24"/>
        </w:rPr>
      </w:pPr>
      <w:r w:rsidRPr="00453A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† </w:t>
      </w:r>
      <w:r w:rsidRPr="00453A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p </w:t>
      </w:r>
      <w:r w:rsidRPr="00453A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&lt; .10. </w:t>
      </w:r>
      <w:r w:rsidRPr="00453A3B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* </w:t>
      </w:r>
      <w:r w:rsidRPr="00453A3B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 xml:space="preserve">p </w:t>
      </w:r>
      <w:r w:rsidRPr="00453A3B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&lt; .05. ** </w:t>
      </w:r>
      <w:r w:rsidRPr="00453A3B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 xml:space="preserve">p </w:t>
      </w:r>
      <w:r w:rsidRPr="00453A3B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&lt; .01. *** </w:t>
      </w:r>
      <w:r w:rsidRPr="00453A3B">
        <w:rPr>
          <w:rFonts w:ascii="Times New Roman" w:eastAsia="Times New Roman" w:hAnsi="Times New Roman" w:cs="Times New Roman"/>
          <w:i/>
          <w:iCs/>
          <w:kern w:val="24"/>
          <w:sz w:val="24"/>
          <w:szCs w:val="24"/>
        </w:rPr>
        <w:t xml:space="preserve">p &lt; </w:t>
      </w:r>
      <w:r w:rsidRPr="00453A3B">
        <w:rPr>
          <w:rFonts w:ascii="Times New Roman" w:eastAsia="Times New Roman" w:hAnsi="Times New Roman" w:cs="Times New Roman"/>
          <w:kern w:val="24"/>
          <w:sz w:val="24"/>
          <w:szCs w:val="24"/>
        </w:rPr>
        <w:t>.001</w:t>
      </w:r>
      <w:r>
        <w:rPr>
          <w:rFonts w:ascii="Times New Roman" w:eastAsia="Times New Roman" w:hAnsi="Times New Roman" w:cs="Times New Roman"/>
          <w:kern w:val="24"/>
          <w:sz w:val="24"/>
          <w:szCs w:val="24"/>
        </w:rPr>
        <w:t>.</w:t>
      </w:r>
    </w:p>
    <w:p w14:paraId="6753C5C7" w14:textId="6159BB49" w:rsidR="00F041FE" w:rsidRDefault="00F041FE" w:rsidP="00584C7C">
      <w:pPr>
        <w:spacing w:line="240" w:lineRule="auto"/>
        <w:rPr>
          <w:rFonts w:ascii="Times New Roman" w:eastAsia="Times New Roman" w:hAnsi="Times New Roman" w:cs="Times New Roman"/>
          <w:kern w:val="24"/>
          <w:sz w:val="24"/>
          <w:szCs w:val="24"/>
        </w:rPr>
        <w:sectPr w:rsidR="00F041FE" w:rsidSect="0065503F">
          <w:headerReference w:type="default" r:id="rId8"/>
          <w:pgSz w:w="15840" w:h="12240" w:orient="landscape" w:code="1"/>
          <w:pgMar w:top="720" w:right="720" w:bottom="720" w:left="720" w:header="708" w:footer="708" w:gutter="0"/>
          <w:cols w:space="708"/>
          <w:docGrid w:linePitch="360"/>
        </w:sectPr>
      </w:pPr>
    </w:p>
    <w:p w14:paraId="5A15FFA4" w14:textId="695397F3" w:rsidR="0065579D" w:rsidRPr="00311DA2" w:rsidRDefault="0065579D" w:rsidP="005F7D71">
      <w:pPr>
        <w:spacing w:after="0" w:line="480" w:lineRule="auto"/>
        <w:ind w:right="83"/>
        <w:contextualSpacing/>
        <w:rPr>
          <w:rFonts w:ascii="Times New Roman" w:eastAsia="Times New Roman" w:hAnsi="Times New Roman" w:cs="Times New Roman"/>
          <w:b/>
          <w:kern w:val="24"/>
          <w:sz w:val="24"/>
          <w:szCs w:val="24"/>
        </w:rPr>
      </w:pPr>
      <w:r w:rsidRPr="00311DA2">
        <w:rPr>
          <w:rFonts w:ascii="Times New Roman" w:eastAsia="Times New Roman" w:hAnsi="Times New Roman" w:cs="Times New Roman"/>
          <w:b/>
          <w:kern w:val="24"/>
          <w:sz w:val="24"/>
          <w:szCs w:val="24"/>
        </w:rPr>
        <w:lastRenderedPageBreak/>
        <w:t xml:space="preserve">Supplementary Table </w:t>
      </w:r>
      <w:r w:rsidR="00A607B7">
        <w:rPr>
          <w:rFonts w:ascii="Times New Roman" w:eastAsia="Times New Roman" w:hAnsi="Times New Roman" w:cs="Times New Roman" w:hint="eastAsia"/>
          <w:b/>
          <w:kern w:val="24"/>
          <w:sz w:val="24"/>
          <w:szCs w:val="24"/>
        </w:rPr>
        <w:t>4</w:t>
      </w:r>
    </w:p>
    <w:p w14:paraId="18FD0E79" w14:textId="4230CECE" w:rsidR="0065579D" w:rsidRDefault="00D63FF1" w:rsidP="005F7D71">
      <w:pPr>
        <w:spacing w:after="0" w:line="480" w:lineRule="auto"/>
        <w:ind w:right="83"/>
        <w:contextualSpacing/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</w:pPr>
      <w:r w:rsidRPr="00D63FF1"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  <w:t>Fixed Effects Estimates of Communal Motivation and Relationship Commitment as Predictors of the Rationale, Perceived Impact, and Cost of</w:t>
      </w:r>
      <w:r>
        <w:rPr>
          <w:rFonts w:ascii="Times New Roman" w:hAnsi="Times New Roman" w:cs="Times New Roman"/>
          <w:i/>
          <w:kern w:val="24"/>
          <w:sz w:val="24"/>
          <w:szCs w:val="24"/>
          <w:lang w:eastAsia="zh-TW"/>
        </w:rPr>
        <w:t xml:space="preserve"> the Daily Prosocial Behaviors</w:t>
      </w:r>
      <w:bookmarkStart w:id="0" w:name="_GoBack"/>
      <w:bookmarkEnd w:id="0"/>
    </w:p>
    <w:tbl>
      <w:tblPr>
        <w:tblStyle w:val="TableGrid"/>
        <w:tblW w:w="141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89"/>
        <w:gridCol w:w="432"/>
        <w:gridCol w:w="624"/>
        <w:gridCol w:w="1296"/>
        <w:gridCol w:w="90"/>
        <w:gridCol w:w="90"/>
        <w:gridCol w:w="432"/>
        <w:gridCol w:w="624"/>
        <w:gridCol w:w="1247"/>
        <w:gridCol w:w="90"/>
        <w:gridCol w:w="90"/>
        <w:gridCol w:w="432"/>
        <w:gridCol w:w="624"/>
        <w:gridCol w:w="1247"/>
        <w:gridCol w:w="94"/>
        <w:gridCol w:w="90"/>
        <w:gridCol w:w="432"/>
        <w:gridCol w:w="624"/>
        <w:gridCol w:w="1296"/>
        <w:gridCol w:w="90"/>
        <w:gridCol w:w="85"/>
        <w:gridCol w:w="432"/>
        <w:gridCol w:w="624"/>
        <w:gridCol w:w="1296"/>
      </w:tblGrid>
      <w:tr w:rsidR="005527CD" w:rsidRPr="00311DA2" w14:paraId="3E116091" w14:textId="77777777" w:rsidTr="00456941">
        <w:trPr>
          <w:trHeight w:val="284"/>
        </w:trPr>
        <w:tc>
          <w:tcPr>
            <w:tcW w:w="1701" w:type="dxa"/>
            <w:tcBorders>
              <w:top w:val="single" w:sz="4" w:space="0" w:color="auto"/>
            </w:tcBorders>
            <w:noWrap/>
            <w:vAlign w:val="bottom"/>
          </w:tcPr>
          <w:p w14:paraId="7AA4CB88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  <w:tc>
          <w:tcPr>
            <w:tcW w:w="244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21155F" w14:textId="72876315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’s gender</w:t>
            </w:r>
            <w:r w:rsidR="004837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837B0" w:rsidRPr="006D3C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0" w:type="dxa"/>
            <w:tcBorders>
              <w:top w:val="single" w:sz="4" w:space="0" w:color="auto"/>
            </w:tcBorders>
            <w:vAlign w:val="bottom"/>
          </w:tcPr>
          <w:p w14:paraId="533DA5D1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2393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0F27A0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’s</w:t>
            </w:r>
          </w:p>
          <w:p w14:paraId="03702A20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al motivation</w:t>
            </w:r>
          </w:p>
        </w:tc>
        <w:tc>
          <w:tcPr>
            <w:tcW w:w="90" w:type="dxa"/>
            <w:tcBorders>
              <w:top w:val="single" w:sz="4" w:space="0" w:color="auto"/>
            </w:tcBorders>
            <w:noWrap/>
            <w:vAlign w:val="bottom"/>
          </w:tcPr>
          <w:p w14:paraId="010CD0FD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93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BA38B3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ner’s</w:t>
            </w:r>
          </w:p>
          <w:p w14:paraId="7A1E0D1B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al motivation</w:t>
            </w:r>
          </w:p>
        </w:tc>
        <w:tc>
          <w:tcPr>
            <w:tcW w:w="94" w:type="dxa"/>
            <w:tcBorders>
              <w:top w:val="single" w:sz="4" w:space="0" w:color="auto"/>
            </w:tcBorders>
            <w:vAlign w:val="bottom"/>
          </w:tcPr>
          <w:p w14:paraId="6DE9C78E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999171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’s</w:t>
            </w:r>
          </w:p>
          <w:p w14:paraId="6A6D6375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 commitment</w:t>
            </w:r>
          </w:p>
        </w:tc>
        <w:tc>
          <w:tcPr>
            <w:tcW w:w="90" w:type="dxa"/>
            <w:tcBorders>
              <w:top w:val="single" w:sz="4" w:space="0" w:color="auto"/>
            </w:tcBorders>
            <w:vAlign w:val="bottom"/>
          </w:tcPr>
          <w:p w14:paraId="018D5D51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3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41AFCA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ner’s</w:t>
            </w:r>
          </w:p>
          <w:p w14:paraId="1E01972D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 commitment</w:t>
            </w:r>
          </w:p>
        </w:tc>
      </w:tr>
      <w:tr w:rsidR="005527CD" w:rsidRPr="00311DA2" w14:paraId="667B956B" w14:textId="77777777" w:rsidTr="00456941">
        <w:trPr>
          <w:trHeight w:val="284"/>
        </w:trPr>
        <w:tc>
          <w:tcPr>
            <w:tcW w:w="1701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3BB27A3F" w14:textId="00D8F573" w:rsidR="005527CD" w:rsidRPr="007245A5" w:rsidRDefault="005527CD" w:rsidP="00456941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Dependent</w:t>
            </w:r>
            <w:r w:rsidR="00456941"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>v</w:t>
            </w: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ariables</w:t>
            </w:r>
          </w:p>
        </w:tc>
        <w:tc>
          <w:tcPr>
            <w:tcW w:w="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08A3B2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7CB136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A764BF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D0BE3E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90" w:type="dxa"/>
            <w:tcBorders>
              <w:bottom w:val="single" w:sz="4" w:space="0" w:color="auto"/>
            </w:tcBorders>
            <w:vAlign w:val="bottom"/>
          </w:tcPr>
          <w:p w14:paraId="041F159C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8CC748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2EC5E52E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78F5EF3F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DE8466A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90" w:type="dxa"/>
            <w:tcBorders>
              <w:bottom w:val="single" w:sz="4" w:space="0" w:color="auto"/>
            </w:tcBorders>
            <w:noWrap/>
            <w:vAlign w:val="bottom"/>
          </w:tcPr>
          <w:p w14:paraId="22E2142C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2C9049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6A8121F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78CBDB51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3FA9AB23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94" w:type="dxa"/>
            <w:tcBorders>
              <w:bottom w:val="single" w:sz="4" w:space="0" w:color="auto"/>
            </w:tcBorders>
            <w:vAlign w:val="bottom"/>
          </w:tcPr>
          <w:p w14:paraId="6B17292A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932D16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359683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DBDA43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50F86E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90" w:type="dxa"/>
            <w:tcBorders>
              <w:bottom w:val="single" w:sz="4" w:space="0" w:color="auto"/>
            </w:tcBorders>
            <w:vAlign w:val="bottom"/>
          </w:tcPr>
          <w:p w14:paraId="075787BB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FEB666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A83A01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B</w:t>
            </w:r>
          </w:p>
        </w:tc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C5EEC3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311DA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E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6583BC" w14:textId="77777777" w:rsidR="005527CD" w:rsidRPr="00311DA2" w:rsidRDefault="005527CD" w:rsidP="00456941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</w:tr>
      <w:tr w:rsidR="005527CD" w:rsidRPr="00311DA2" w14:paraId="48FCBFC6" w14:textId="77777777" w:rsidTr="00C27F16">
        <w:trPr>
          <w:trHeight w:val="281"/>
        </w:trPr>
        <w:tc>
          <w:tcPr>
            <w:tcW w:w="1701" w:type="dxa"/>
            <w:noWrap/>
          </w:tcPr>
          <w:p w14:paraId="2E2006B5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tionale</w:t>
            </w:r>
          </w:p>
        </w:tc>
        <w:tc>
          <w:tcPr>
            <w:tcW w:w="89" w:type="dxa"/>
          </w:tcPr>
          <w:p w14:paraId="1DAE299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3D7F606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5AA2064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14D7370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F6780C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0C34B3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3F28AA4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161891C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479E278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9607AB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2551335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372BA7E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20D47F0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131A78B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7996461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50BEE5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05C387E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39416BE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1DD5659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EA7488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1296CB8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3E0B858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5B0EC42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60877E1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527CD" w:rsidRPr="00311DA2" w14:paraId="1627439E" w14:textId="77777777" w:rsidTr="00C27F16">
        <w:trPr>
          <w:trHeight w:val="281"/>
        </w:trPr>
        <w:tc>
          <w:tcPr>
            <w:tcW w:w="1701" w:type="dxa"/>
            <w:noWrap/>
          </w:tcPr>
          <w:p w14:paraId="2355E819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ner</w:t>
            </w:r>
          </w:p>
        </w:tc>
        <w:tc>
          <w:tcPr>
            <w:tcW w:w="89" w:type="dxa"/>
          </w:tcPr>
          <w:p w14:paraId="31B5C06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24A30789" w14:textId="77777777" w:rsidR="005527CD" w:rsidRPr="005B478F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478F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624" w:type="dxa"/>
          </w:tcPr>
          <w:p w14:paraId="1D64DDA0" w14:textId="77777777" w:rsidR="005527CD" w:rsidRPr="00F376E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376E5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41970836" w14:textId="77777777" w:rsidR="005527CD" w:rsidRPr="00F376E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376E5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10, 0.29]</w:t>
            </w:r>
          </w:p>
        </w:tc>
        <w:tc>
          <w:tcPr>
            <w:tcW w:w="90" w:type="dxa"/>
          </w:tcPr>
          <w:p w14:paraId="5A22C53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2F5121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0EC3FC4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0FB14C2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1FC2DB9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16F19E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E40A76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4162EC0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0B0527F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5FDA6E9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59D1847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5D40C3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42E4A5C4" w14:textId="77777777" w:rsidR="005527CD" w:rsidRPr="008352F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352F5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624" w:type="dxa"/>
          </w:tcPr>
          <w:p w14:paraId="58B8349B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2DC7076F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13, 0.29]</w:t>
            </w:r>
          </w:p>
        </w:tc>
        <w:tc>
          <w:tcPr>
            <w:tcW w:w="90" w:type="dxa"/>
          </w:tcPr>
          <w:p w14:paraId="4775011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6EB7D26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1D0FADB6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624" w:type="dxa"/>
          </w:tcPr>
          <w:p w14:paraId="7D87CEFE" w14:textId="77777777" w:rsidR="005527CD" w:rsidRPr="005B478F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B478F"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5E1CE91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0.00, 0.15]</w:t>
            </w:r>
          </w:p>
        </w:tc>
      </w:tr>
      <w:tr w:rsidR="005527CD" w:rsidRPr="00311DA2" w14:paraId="230CE128" w14:textId="77777777" w:rsidTr="00C27F16">
        <w:trPr>
          <w:trHeight w:val="281"/>
        </w:trPr>
        <w:tc>
          <w:tcPr>
            <w:tcW w:w="1701" w:type="dxa"/>
            <w:noWrap/>
          </w:tcPr>
          <w:p w14:paraId="7B59CE93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</w:t>
            </w:r>
          </w:p>
        </w:tc>
        <w:tc>
          <w:tcPr>
            <w:tcW w:w="89" w:type="dxa"/>
          </w:tcPr>
          <w:p w14:paraId="3F56D6D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017DA0B3" w14:textId="77777777" w:rsidR="005527CD" w:rsidRPr="005B478F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478F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624" w:type="dxa"/>
          </w:tcPr>
          <w:p w14:paraId="4B8AA049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2033DF46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12, 0.32]</w:t>
            </w:r>
          </w:p>
        </w:tc>
        <w:tc>
          <w:tcPr>
            <w:tcW w:w="90" w:type="dxa"/>
          </w:tcPr>
          <w:p w14:paraId="01093BB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A440F8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00139AA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0B211FB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10C951B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64FE7F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283796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58D5E17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203799F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1019A90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4375B89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6379DA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EA6C702" w14:textId="77777777" w:rsidR="005527CD" w:rsidRPr="008352F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352F5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624" w:type="dxa"/>
          </w:tcPr>
          <w:p w14:paraId="0F2D874C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60AC33EB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10, 0.25]</w:t>
            </w:r>
          </w:p>
        </w:tc>
        <w:tc>
          <w:tcPr>
            <w:tcW w:w="90" w:type="dxa"/>
          </w:tcPr>
          <w:p w14:paraId="495098E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3406002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53FA649" w14:textId="77777777" w:rsidR="005527CD" w:rsidRPr="005B478F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478F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624" w:type="dxa"/>
          </w:tcPr>
          <w:p w14:paraId="55DB367B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55C5DF1B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04, 0.20]</w:t>
            </w:r>
          </w:p>
        </w:tc>
      </w:tr>
      <w:tr w:rsidR="005527CD" w:rsidRPr="00311DA2" w14:paraId="2F8671B0" w14:textId="77777777" w:rsidTr="00C27F16">
        <w:trPr>
          <w:trHeight w:val="281"/>
        </w:trPr>
        <w:tc>
          <w:tcPr>
            <w:tcW w:w="1701" w:type="dxa"/>
            <w:noWrap/>
          </w:tcPr>
          <w:p w14:paraId="402686E9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</w:t>
            </w:r>
          </w:p>
        </w:tc>
        <w:tc>
          <w:tcPr>
            <w:tcW w:w="89" w:type="dxa"/>
          </w:tcPr>
          <w:p w14:paraId="2112682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5A322290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624" w:type="dxa"/>
          </w:tcPr>
          <w:p w14:paraId="5064E75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296" w:type="dxa"/>
          </w:tcPr>
          <w:p w14:paraId="4A0B1C0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04, 0.23]</w:t>
            </w:r>
          </w:p>
        </w:tc>
        <w:tc>
          <w:tcPr>
            <w:tcW w:w="90" w:type="dxa"/>
          </w:tcPr>
          <w:p w14:paraId="273F910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CAAF0B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54E1610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65549E3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7A45844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7F1A19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BD1F8D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71447D7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6B8F0A8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699419C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71AE232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086DDD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10FA53B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624" w:type="dxa"/>
          </w:tcPr>
          <w:p w14:paraId="6E6A1A39" w14:textId="5C34CA33" w:rsidR="005527CD" w:rsidRPr="00311DA2" w:rsidRDefault="005527CD" w:rsidP="006F00E4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</w:t>
            </w:r>
            <w:r w:rsidR="00C27F16"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6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777CE3E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06, 0.16]</w:t>
            </w:r>
          </w:p>
        </w:tc>
        <w:tc>
          <w:tcPr>
            <w:tcW w:w="90" w:type="dxa"/>
          </w:tcPr>
          <w:p w14:paraId="0D3F339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4CAADD4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51F7DA30" w14:textId="77777777" w:rsidR="005527CD" w:rsidRPr="005B478F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478F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624" w:type="dxa"/>
          </w:tcPr>
          <w:p w14:paraId="2C7A44C5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69AD1188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03, 0.25]</w:t>
            </w:r>
          </w:p>
        </w:tc>
      </w:tr>
      <w:tr w:rsidR="005527CD" w:rsidRPr="00311DA2" w14:paraId="6757FE64" w14:textId="77777777" w:rsidTr="00C27F16">
        <w:trPr>
          <w:trHeight w:val="281"/>
        </w:trPr>
        <w:tc>
          <w:tcPr>
            <w:tcW w:w="1701" w:type="dxa"/>
            <w:noWrap/>
          </w:tcPr>
          <w:p w14:paraId="53C43A43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Perceived i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pact </w:t>
            </w:r>
          </w:p>
        </w:tc>
        <w:tc>
          <w:tcPr>
            <w:tcW w:w="89" w:type="dxa"/>
          </w:tcPr>
          <w:p w14:paraId="29FC079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44BAF66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538AC3A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0D7FA98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7597F9D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25947E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162796B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07CE071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05F27C3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294C7D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0C345D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3E5C296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70ADCA8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56409DE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07F5709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DEE39D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72E8C4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7FC96F0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6DB4CEC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C6CCE4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05335A7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1E22F9D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3ED7D98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79C0751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527CD" w:rsidRPr="00311DA2" w14:paraId="5C0F2402" w14:textId="77777777" w:rsidTr="00C27F16">
        <w:trPr>
          <w:trHeight w:val="281"/>
        </w:trPr>
        <w:tc>
          <w:tcPr>
            <w:tcW w:w="1701" w:type="dxa"/>
            <w:noWrap/>
          </w:tcPr>
          <w:p w14:paraId="35C72DDA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ner</w:t>
            </w:r>
          </w:p>
        </w:tc>
        <w:tc>
          <w:tcPr>
            <w:tcW w:w="89" w:type="dxa"/>
          </w:tcPr>
          <w:p w14:paraId="3536D0C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</w:tcPr>
          <w:p w14:paraId="12F407D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624" w:type="dxa"/>
          </w:tcPr>
          <w:p w14:paraId="36DD504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635E25E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15, 0.04]</w:t>
            </w:r>
          </w:p>
        </w:tc>
        <w:tc>
          <w:tcPr>
            <w:tcW w:w="90" w:type="dxa"/>
          </w:tcPr>
          <w:p w14:paraId="2DE04AB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09FDCE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5FEA2BC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359E9BC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20CA1DD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4E8B6E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EBE5D7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18138C7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4101B2E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793884A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0845105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C90E38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3D765B0F" w14:textId="77777777" w:rsidR="005527CD" w:rsidRPr="00552AE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478F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624" w:type="dxa"/>
          </w:tcPr>
          <w:p w14:paraId="00902931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3588EF01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08, 0.25]</w:t>
            </w:r>
          </w:p>
        </w:tc>
        <w:tc>
          <w:tcPr>
            <w:tcW w:w="90" w:type="dxa"/>
          </w:tcPr>
          <w:p w14:paraId="6145C7A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4D09A2F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05BCDDC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624" w:type="dxa"/>
          </w:tcPr>
          <w:p w14:paraId="399405A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7EAA085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01, 0.16]</w:t>
            </w:r>
          </w:p>
        </w:tc>
      </w:tr>
      <w:tr w:rsidR="005527CD" w:rsidRPr="00311DA2" w14:paraId="5EBB680A" w14:textId="77777777" w:rsidTr="00C27F16">
        <w:trPr>
          <w:trHeight w:val="281"/>
        </w:trPr>
        <w:tc>
          <w:tcPr>
            <w:tcW w:w="1701" w:type="dxa"/>
            <w:noWrap/>
          </w:tcPr>
          <w:p w14:paraId="4BE54D4C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</w:t>
            </w:r>
          </w:p>
        </w:tc>
        <w:tc>
          <w:tcPr>
            <w:tcW w:w="89" w:type="dxa"/>
          </w:tcPr>
          <w:p w14:paraId="36D33E0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0FEFE6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624" w:type="dxa"/>
          </w:tcPr>
          <w:p w14:paraId="3171FB2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7CBBC85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05, 0.13]</w:t>
            </w:r>
          </w:p>
        </w:tc>
        <w:tc>
          <w:tcPr>
            <w:tcW w:w="90" w:type="dxa"/>
          </w:tcPr>
          <w:p w14:paraId="4B00FFD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064370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1F9F991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48C05B1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1672C2B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BA4C60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B4D51A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304186F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5CE2DC9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06363FB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6A3615C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37EF7BF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79749849" w14:textId="77777777" w:rsidR="005527CD" w:rsidRPr="00552AE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AE2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624" w:type="dxa"/>
          </w:tcPr>
          <w:p w14:paraId="090320A2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5807A0EB" w14:textId="77777777" w:rsidR="005527CD" w:rsidRP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11, 0.26]</w:t>
            </w:r>
          </w:p>
        </w:tc>
        <w:tc>
          <w:tcPr>
            <w:tcW w:w="90" w:type="dxa"/>
          </w:tcPr>
          <w:p w14:paraId="37B54EC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419D233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445C711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624" w:type="dxa"/>
          </w:tcPr>
          <w:p w14:paraId="296B21C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4)</w:t>
            </w:r>
          </w:p>
        </w:tc>
        <w:tc>
          <w:tcPr>
            <w:tcW w:w="1296" w:type="dxa"/>
          </w:tcPr>
          <w:p w14:paraId="0DFA848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01, 0.14]</w:t>
            </w:r>
          </w:p>
        </w:tc>
      </w:tr>
      <w:tr w:rsidR="005527CD" w:rsidRPr="00311DA2" w14:paraId="0CB8FA8E" w14:textId="77777777" w:rsidTr="00C27F16">
        <w:trPr>
          <w:trHeight w:val="281"/>
        </w:trPr>
        <w:tc>
          <w:tcPr>
            <w:tcW w:w="1701" w:type="dxa"/>
            <w:noWrap/>
          </w:tcPr>
          <w:p w14:paraId="56933387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</w:t>
            </w:r>
          </w:p>
        </w:tc>
        <w:tc>
          <w:tcPr>
            <w:tcW w:w="89" w:type="dxa"/>
          </w:tcPr>
          <w:p w14:paraId="682CB17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15A0D98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624" w:type="dxa"/>
          </w:tcPr>
          <w:p w14:paraId="56C5EBD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01F5116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06, 0.15]</w:t>
            </w:r>
          </w:p>
        </w:tc>
        <w:tc>
          <w:tcPr>
            <w:tcW w:w="90" w:type="dxa"/>
          </w:tcPr>
          <w:p w14:paraId="31A9CA7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9C9824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229824C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41C8B71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4C24FFC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274D93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7BD289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4ECAB8A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521B381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794468A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506FD0B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CA7EF7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0199F43C" w14:textId="77777777" w:rsidR="005527CD" w:rsidRPr="006F00E4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6F00E4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624" w:type="dxa"/>
          </w:tcPr>
          <w:p w14:paraId="0A3B532E" w14:textId="77777777" w:rsidR="005527CD" w:rsidRPr="006F00E4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6F00E4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20F2B3BA" w14:textId="77777777" w:rsidR="005527CD" w:rsidRPr="006F00E4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6F00E4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[0.03, 0.22]</w:t>
            </w:r>
          </w:p>
        </w:tc>
        <w:tc>
          <w:tcPr>
            <w:tcW w:w="90" w:type="dxa"/>
          </w:tcPr>
          <w:p w14:paraId="19E5A56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1A070C7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1B7506B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624" w:type="dxa"/>
          </w:tcPr>
          <w:p w14:paraId="7390148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79715AE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08, 0.11]</w:t>
            </w:r>
          </w:p>
        </w:tc>
      </w:tr>
      <w:tr w:rsidR="005527CD" w:rsidRPr="00311DA2" w14:paraId="33511FFD" w14:textId="77777777" w:rsidTr="00C27F16">
        <w:trPr>
          <w:trHeight w:val="281"/>
        </w:trPr>
        <w:tc>
          <w:tcPr>
            <w:tcW w:w="1701" w:type="dxa"/>
            <w:noWrap/>
          </w:tcPr>
          <w:p w14:paraId="2F70DAB3" w14:textId="77777777" w:rsidR="005527CD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Cost</w:t>
            </w:r>
          </w:p>
        </w:tc>
        <w:tc>
          <w:tcPr>
            <w:tcW w:w="89" w:type="dxa"/>
          </w:tcPr>
          <w:p w14:paraId="1782D8F3" w14:textId="77777777" w:rsidR="005527CD" w:rsidRPr="008352F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352F5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</w:tcPr>
          <w:p w14:paraId="11C9A68A" w14:textId="77777777" w:rsidR="005527CD" w:rsidRPr="008352F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352F5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624" w:type="dxa"/>
          </w:tcPr>
          <w:p w14:paraId="0006C1D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296" w:type="dxa"/>
          </w:tcPr>
          <w:p w14:paraId="1E4645E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53, -0.24]</w:t>
            </w:r>
          </w:p>
        </w:tc>
        <w:tc>
          <w:tcPr>
            <w:tcW w:w="90" w:type="dxa"/>
          </w:tcPr>
          <w:p w14:paraId="08F51DC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3E84B88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04A9083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63ABE2C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542858E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2AE7FAA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2088876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30BE677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1394D25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17472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247" w:type="dxa"/>
            <w:noWrap/>
          </w:tcPr>
          <w:p w14:paraId="4F55583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1825702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F4C308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</w:tcPr>
          <w:p w14:paraId="58EF8DC1" w14:textId="7A64E8D6" w:rsidR="005527CD" w:rsidRPr="00311DA2" w:rsidRDefault="005527CD" w:rsidP="00327567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</w:t>
            </w:r>
            <w:r w:rsidR="00327567"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624" w:type="dxa"/>
          </w:tcPr>
          <w:p w14:paraId="791DFAC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296" w:type="dxa"/>
          </w:tcPr>
          <w:p w14:paraId="0E29AF8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22, 0.06]</w:t>
            </w:r>
          </w:p>
        </w:tc>
        <w:tc>
          <w:tcPr>
            <w:tcW w:w="90" w:type="dxa"/>
          </w:tcPr>
          <w:p w14:paraId="7040B4B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7D620AC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3543572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624" w:type="dxa"/>
          </w:tcPr>
          <w:p w14:paraId="7373EA5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(0.07)</w:t>
            </w:r>
          </w:p>
        </w:tc>
        <w:tc>
          <w:tcPr>
            <w:tcW w:w="1296" w:type="dxa"/>
          </w:tcPr>
          <w:p w14:paraId="40F287D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[-0.10, 0.17]</w:t>
            </w:r>
          </w:p>
        </w:tc>
      </w:tr>
      <w:tr w:rsidR="005527CD" w:rsidRPr="00311DA2" w14:paraId="7D09F98C" w14:textId="77777777" w:rsidTr="00C27F16">
        <w:trPr>
          <w:trHeight w:val="281"/>
        </w:trPr>
        <w:tc>
          <w:tcPr>
            <w:tcW w:w="1701" w:type="dxa"/>
            <w:noWrap/>
          </w:tcPr>
          <w:p w14:paraId="4A44F631" w14:textId="77777777" w:rsidR="005527CD" w:rsidRPr="007245A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tionale</w:t>
            </w:r>
          </w:p>
        </w:tc>
        <w:tc>
          <w:tcPr>
            <w:tcW w:w="89" w:type="dxa"/>
          </w:tcPr>
          <w:p w14:paraId="52A5820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32792FC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6E2B208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078C24E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2670729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2E88E9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6EB386E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784C424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noWrap/>
          </w:tcPr>
          <w:p w14:paraId="2096CA1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3D3FF1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6EEFA2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18FFF60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2E8F0D9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noWrap/>
          </w:tcPr>
          <w:p w14:paraId="41083A0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73A7343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708C51F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52306A8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2673D77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451DFE4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2AB16C1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738BCCC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553C9B4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111DE5A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4300495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527CD" w:rsidRPr="00311DA2" w14:paraId="77C1D1AB" w14:textId="77777777" w:rsidTr="00C27F16">
        <w:trPr>
          <w:trHeight w:val="281"/>
        </w:trPr>
        <w:tc>
          <w:tcPr>
            <w:tcW w:w="1701" w:type="dxa"/>
            <w:noWrap/>
          </w:tcPr>
          <w:p w14:paraId="02B76E7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ner</w:t>
            </w:r>
          </w:p>
        </w:tc>
        <w:tc>
          <w:tcPr>
            <w:tcW w:w="89" w:type="dxa"/>
          </w:tcPr>
          <w:p w14:paraId="52168A5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45C6697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624" w:type="dxa"/>
          </w:tcPr>
          <w:p w14:paraId="67C9427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5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2F06A9B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12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33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2DA9A1F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FB6EAA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0753E5E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23</w:t>
            </w:r>
          </w:p>
        </w:tc>
        <w:tc>
          <w:tcPr>
            <w:tcW w:w="624" w:type="dxa"/>
            <w:noWrap/>
          </w:tcPr>
          <w:p w14:paraId="38A87AD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327E018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1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3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34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270D1C9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3D0F8FF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191219B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624" w:type="dxa"/>
            <w:noWrap/>
          </w:tcPr>
          <w:p w14:paraId="66727E4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5162D44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2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18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4" w:type="dxa"/>
          </w:tcPr>
          <w:p w14:paraId="5776EFB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8D6978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2B80907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624" w:type="dxa"/>
          </w:tcPr>
          <w:p w14:paraId="7E328DA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74702B0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3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1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0E2EDD8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36F5F40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149FF59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624" w:type="dxa"/>
          </w:tcPr>
          <w:p w14:paraId="579E0A3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64FA775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14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5527CD" w:rsidRPr="00311DA2" w14:paraId="4EB0D2D6" w14:textId="77777777" w:rsidTr="00C27F16">
        <w:trPr>
          <w:trHeight w:val="281"/>
        </w:trPr>
        <w:tc>
          <w:tcPr>
            <w:tcW w:w="1701" w:type="dxa"/>
            <w:noWrap/>
          </w:tcPr>
          <w:p w14:paraId="619597B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</w:t>
            </w:r>
          </w:p>
        </w:tc>
        <w:tc>
          <w:tcPr>
            <w:tcW w:w="89" w:type="dxa"/>
          </w:tcPr>
          <w:p w14:paraId="42EB08F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4DC5089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624" w:type="dxa"/>
          </w:tcPr>
          <w:p w14:paraId="1AE7363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5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3316A52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14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34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06CAC19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2B7120A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2DFDC6D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624" w:type="dxa"/>
            <w:noWrap/>
          </w:tcPr>
          <w:p w14:paraId="7BC1CD5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54F06FE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1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23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2700F7C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B2DB25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531F2D1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2</w:t>
            </w:r>
          </w:p>
        </w:tc>
        <w:tc>
          <w:tcPr>
            <w:tcW w:w="624" w:type="dxa"/>
            <w:noWrap/>
          </w:tcPr>
          <w:p w14:paraId="6E118679" w14:textId="45C80DF1" w:rsidR="005527CD" w:rsidRPr="00311DA2" w:rsidRDefault="005527CD" w:rsidP="006F00E4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 w:rsidR="003639CC"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3160B5D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9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1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3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4" w:type="dxa"/>
          </w:tcPr>
          <w:p w14:paraId="662D93F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7D92127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7DA5D3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24" w:type="dxa"/>
          </w:tcPr>
          <w:p w14:paraId="3F3774B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4D85EAA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.00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20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25889FE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056C1FF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20130A8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624" w:type="dxa"/>
          </w:tcPr>
          <w:p w14:paraId="158838B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25F54DA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0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2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22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</w:tr>
      <w:tr w:rsidR="005527CD" w:rsidRPr="00311DA2" w14:paraId="22ED2095" w14:textId="77777777" w:rsidTr="00C27F16">
        <w:trPr>
          <w:trHeight w:val="281"/>
        </w:trPr>
        <w:tc>
          <w:tcPr>
            <w:tcW w:w="1701" w:type="dxa"/>
            <w:noWrap/>
          </w:tcPr>
          <w:p w14:paraId="70954D6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</w:t>
            </w:r>
          </w:p>
        </w:tc>
        <w:tc>
          <w:tcPr>
            <w:tcW w:w="89" w:type="dxa"/>
          </w:tcPr>
          <w:p w14:paraId="2AC77DA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422D291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24" w:type="dxa"/>
          </w:tcPr>
          <w:p w14:paraId="598E4FF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439F87A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3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26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5A25183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C1E04E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06AF5B2E" w14:textId="77777777" w:rsidR="005527CD" w:rsidRPr="00F226C1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624" w:type="dxa"/>
            <w:noWrap/>
          </w:tcPr>
          <w:p w14:paraId="1049A2D8" w14:textId="77777777" w:rsidR="005527CD" w:rsidRPr="00F226C1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</w:t>
            </w: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8</w:t>
            </w: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73F8F59B" w14:textId="77777777" w:rsidR="005527CD" w:rsidRPr="00F226C1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0</w:t>
            </w: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2</w:t>
            </w: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3</w:t>
            </w:r>
            <w:r w:rsidRPr="005527CD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3</w:t>
            </w: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30F343E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7F80D3D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0C4C315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7</w:t>
            </w:r>
          </w:p>
        </w:tc>
        <w:tc>
          <w:tcPr>
            <w:tcW w:w="624" w:type="dxa"/>
            <w:noWrap/>
          </w:tcPr>
          <w:p w14:paraId="620E3DE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8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5769E2E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8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22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4" w:type="dxa"/>
          </w:tcPr>
          <w:p w14:paraId="143331F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B103CA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</w:tcPr>
          <w:p w14:paraId="08F3927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624" w:type="dxa"/>
          </w:tcPr>
          <w:p w14:paraId="034575E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1AC906F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19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9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2D1E239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7847C56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746DA63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24" w:type="dxa"/>
          </w:tcPr>
          <w:p w14:paraId="2D8E47B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46616F0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03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2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5527CD" w:rsidRPr="00311DA2" w14:paraId="45687D63" w14:textId="77777777" w:rsidTr="00C27F16">
        <w:trPr>
          <w:trHeight w:val="281"/>
        </w:trPr>
        <w:tc>
          <w:tcPr>
            <w:tcW w:w="1701" w:type="dxa"/>
            <w:noWrap/>
          </w:tcPr>
          <w:p w14:paraId="7E07C11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Perceived i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pact </w:t>
            </w:r>
          </w:p>
        </w:tc>
        <w:tc>
          <w:tcPr>
            <w:tcW w:w="89" w:type="dxa"/>
          </w:tcPr>
          <w:p w14:paraId="0A870B0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79BE378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1165DE5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0C0E5EA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E512FD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2BA50D6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7600923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0EF5573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noWrap/>
          </w:tcPr>
          <w:p w14:paraId="751FA4B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59FF8C4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3BB53A7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3290A35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  <w:noWrap/>
          </w:tcPr>
          <w:p w14:paraId="71D6748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noWrap/>
          </w:tcPr>
          <w:p w14:paraId="4B42376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" w:type="dxa"/>
          </w:tcPr>
          <w:p w14:paraId="4654B07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3A022EE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00CE28D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000085B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2F15676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32D0E8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5292592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53733BC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4" w:type="dxa"/>
          </w:tcPr>
          <w:p w14:paraId="06C84E5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</w:tcPr>
          <w:p w14:paraId="4D72BA7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527CD" w:rsidRPr="00311DA2" w14:paraId="7E57CD9D" w14:textId="77777777" w:rsidTr="00C27F16">
        <w:trPr>
          <w:trHeight w:val="281"/>
        </w:trPr>
        <w:tc>
          <w:tcPr>
            <w:tcW w:w="1701" w:type="dxa"/>
            <w:noWrap/>
          </w:tcPr>
          <w:p w14:paraId="549F191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ner</w:t>
            </w:r>
          </w:p>
        </w:tc>
        <w:tc>
          <w:tcPr>
            <w:tcW w:w="89" w:type="dxa"/>
          </w:tcPr>
          <w:p w14:paraId="7692E7F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</w:tcPr>
          <w:p w14:paraId="7CDAC42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624" w:type="dxa"/>
          </w:tcPr>
          <w:p w14:paraId="6FA4E88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2478AE4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44C3892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C726EF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6D170D7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624" w:type="dxa"/>
            <w:noWrap/>
          </w:tcPr>
          <w:p w14:paraId="286C2FA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596CCDB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9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3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3E1DD51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9843F0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0173A6F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624" w:type="dxa"/>
            <w:noWrap/>
          </w:tcPr>
          <w:p w14:paraId="4CD867D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2515238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6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4" w:type="dxa"/>
          </w:tcPr>
          <w:p w14:paraId="37002D8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CE0A00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7068785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624" w:type="dxa"/>
          </w:tcPr>
          <w:p w14:paraId="72DDCA9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41B10D9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40634FDE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3CFBD4B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241C148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4" w:type="dxa"/>
          </w:tcPr>
          <w:p w14:paraId="644C1A5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569A73C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1744C0" w:rsidRPr="00311DA2" w14:paraId="38711AE8" w14:textId="77777777" w:rsidTr="00C27F16">
        <w:trPr>
          <w:trHeight w:val="281"/>
        </w:trPr>
        <w:tc>
          <w:tcPr>
            <w:tcW w:w="1701" w:type="dxa"/>
            <w:noWrap/>
          </w:tcPr>
          <w:p w14:paraId="0977EEB5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</w:t>
            </w:r>
          </w:p>
        </w:tc>
        <w:tc>
          <w:tcPr>
            <w:tcW w:w="89" w:type="dxa"/>
          </w:tcPr>
          <w:p w14:paraId="590D542B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F62DB39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624" w:type="dxa"/>
          </w:tcPr>
          <w:p w14:paraId="3E80FF3C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75CC7F6E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4141889C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A22A703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6E6DC580" w14:textId="77777777" w:rsidR="001744C0" w:rsidRPr="005527CD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  <w:r w:rsidRPr="005527CD"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624" w:type="dxa"/>
            <w:noWrap/>
          </w:tcPr>
          <w:p w14:paraId="043EAE2C" w14:textId="3B539C96" w:rsidR="001744C0" w:rsidRPr="005527CD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 w:rsidR="00F271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5527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73AC8C66" w14:textId="77777777" w:rsidR="001744C0" w:rsidRPr="005527CD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0.00, 0.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5527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3D930AA8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4D0CB48F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7B77B081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624" w:type="dxa"/>
            <w:noWrap/>
          </w:tcPr>
          <w:p w14:paraId="39BB4DE8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61A89FA9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 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4" w:type="dxa"/>
          </w:tcPr>
          <w:p w14:paraId="1D020331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71413EBF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F111E52" w14:textId="77777777" w:rsidR="001744C0" w:rsidRPr="00CA0210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624" w:type="dxa"/>
          </w:tcPr>
          <w:p w14:paraId="7EC51038" w14:textId="77777777" w:rsidR="001744C0" w:rsidRPr="00CA0210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296" w:type="dxa"/>
          </w:tcPr>
          <w:p w14:paraId="690C2BDA" w14:textId="77777777" w:rsidR="001744C0" w:rsidRPr="00CA0210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 w:rsidRPr="005527C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12FB3F9C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4BC40F59" w14:textId="7777777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3B8DB4B4" w14:textId="2E1CF227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4" w:type="dxa"/>
          </w:tcPr>
          <w:p w14:paraId="465A4265" w14:textId="260C1E09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0FB1F0D7" w14:textId="54665778" w:rsidR="001744C0" w:rsidRPr="00311DA2" w:rsidRDefault="001744C0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5527CD" w:rsidRPr="00311DA2" w14:paraId="7F7FD64C" w14:textId="77777777" w:rsidTr="00C27F16">
        <w:trPr>
          <w:trHeight w:val="281"/>
        </w:trPr>
        <w:tc>
          <w:tcPr>
            <w:tcW w:w="1701" w:type="dxa"/>
            <w:noWrap/>
          </w:tcPr>
          <w:p w14:paraId="662215F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</w:t>
            </w:r>
          </w:p>
        </w:tc>
        <w:tc>
          <w:tcPr>
            <w:tcW w:w="89" w:type="dxa"/>
          </w:tcPr>
          <w:p w14:paraId="44B17CD9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680F5BAF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624" w:type="dxa"/>
          </w:tcPr>
          <w:p w14:paraId="303D3406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37018FC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51F6086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66AD575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22FBC0F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624" w:type="dxa"/>
            <w:noWrap/>
          </w:tcPr>
          <w:p w14:paraId="2F26142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7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62DFE8E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3</w:t>
            </w:r>
            <w:r w:rsidRPr="00311DA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42F6730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03A7CB9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noWrap/>
          </w:tcPr>
          <w:p w14:paraId="5739C627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24" w:type="dxa"/>
            <w:noWrap/>
          </w:tcPr>
          <w:p w14:paraId="5E73BAC1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noWrap/>
          </w:tcPr>
          <w:p w14:paraId="18D0703B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4" w:type="dxa"/>
          </w:tcPr>
          <w:p w14:paraId="0F6E536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</w:tcPr>
          <w:p w14:paraId="1682C40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</w:tcPr>
          <w:p w14:paraId="31A7151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24" w:type="dxa"/>
          </w:tcPr>
          <w:p w14:paraId="71DFDC7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34193F9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</w:tcPr>
          <w:p w14:paraId="47A91144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</w:tcPr>
          <w:p w14:paraId="3C084B4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</w:tcPr>
          <w:p w14:paraId="253B9F28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624" w:type="dxa"/>
          </w:tcPr>
          <w:p w14:paraId="7B55914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1CB24EA5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5527CD" w:rsidRPr="00311DA2" w14:paraId="2A55C206" w14:textId="77777777" w:rsidTr="00C27F16">
        <w:trPr>
          <w:trHeight w:val="284"/>
        </w:trPr>
        <w:tc>
          <w:tcPr>
            <w:tcW w:w="1701" w:type="dxa"/>
            <w:tcBorders>
              <w:bottom w:val="single" w:sz="4" w:space="0" w:color="auto"/>
            </w:tcBorders>
            <w:noWrap/>
          </w:tcPr>
          <w:p w14:paraId="664D10F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sz w:val="24"/>
                <w:szCs w:val="24"/>
              </w:rPr>
              <w:t>Cost</w:t>
            </w:r>
          </w:p>
        </w:tc>
        <w:tc>
          <w:tcPr>
            <w:tcW w:w="89" w:type="dxa"/>
            <w:tcBorders>
              <w:bottom w:val="single" w:sz="4" w:space="0" w:color="auto"/>
            </w:tcBorders>
          </w:tcPr>
          <w:p w14:paraId="3590377C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27C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78AD5786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hAnsi="Times New Roman" w:cs="Times New Roman"/>
                <w:b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  <w:tc>
          <w:tcPr>
            <w:tcW w:w="624" w:type="dxa"/>
            <w:tcBorders>
              <w:bottom w:val="single" w:sz="4" w:space="0" w:color="auto"/>
            </w:tcBorders>
          </w:tcPr>
          <w:p w14:paraId="2D03BAD3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hAnsi="Times New Roman" w:cs="Times New Roman"/>
                <w:b/>
                <w:sz w:val="24"/>
                <w:szCs w:val="24"/>
              </w:rPr>
              <w:t>(0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7</w:t>
            </w:r>
            <w:r w:rsidRPr="00E758F6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0322EFF9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0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-0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1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  <w:tcBorders>
              <w:bottom w:val="single" w:sz="4" w:space="0" w:color="auto"/>
            </w:tcBorders>
          </w:tcPr>
          <w:p w14:paraId="6E5CC339" w14:textId="77777777" w:rsidR="005527CD" w:rsidRPr="00E758F6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  <w:tcBorders>
              <w:bottom w:val="single" w:sz="4" w:space="0" w:color="auto"/>
            </w:tcBorders>
          </w:tcPr>
          <w:p w14:paraId="77BA6282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  <w:noWrap/>
          </w:tcPr>
          <w:p w14:paraId="44620F49" w14:textId="77777777" w:rsidR="005527CD" w:rsidRPr="00E758F6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2</w:t>
            </w:r>
            <w:r w:rsidRPr="00E758F6">
              <w:rPr>
                <w:rFonts w:ascii="Times New Roman" w:eastAsia="Times New Roman" w:hAnsi="Times New Roman" w:cs="Times New Roman" w:hint="eastAsia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noWrap/>
          </w:tcPr>
          <w:p w14:paraId="00F13951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</w:tcPr>
          <w:p w14:paraId="41308B14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0.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0.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  <w:tcBorders>
              <w:bottom w:val="single" w:sz="4" w:space="0" w:color="auto"/>
            </w:tcBorders>
            <w:noWrap/>
          </w:tcPr>
          <w:p w14:paraId="7E54500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  <w:tcBorders>
              <w:bottom w:val="single" w:sz="4" w:space="0" w:color="auto"/>
            </w:tcBorders>
          </w:tcPr>
          <w:p w14:paraId="038E6EE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  <w:noWrap/>
          </w:tcPr>
          <w:p w14:paraId="0A41C92C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noWrap/>
          </w:tcPr>
          <w:p w14:paraId="18CF5F6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</w:tcPr>
          <w:p w14:paraId="668A96C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94" w:type="dxa"/>
            <w:tcBorders>
              <w:bottom w:val="single" w:sz="4" w:space="0" w:color="auto"/>
            </w:tcBorders>
          </w:tcPr>
          <w:p w14:paraId="6DC827C3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" w:type="dxa"/>
            <w:tcBorders>
              <w:bottom w:val="single" w:sz="4" w:space="0" w:color="auto"/>
            </w:tcBorders>
          </w:tcPr>
          <w:p w14:paraId="32AA5642" w14:textId="77777777" w:rsidR="005527CD" w:rsidRPr="008352F5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-</w:t>
            </w: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4BBBE38A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624" w:type="dxa"/>
            <w:tcBorders>
              <w:bottom w:val="single" w:sz="4" w:space="0" w:color="auto"/>
            </w:tcBorders>
          </w:tcPr>
          <w:p w14:paraId="0214FC81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0.09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7A278C65" w14:textId="77777777" w:rsidR="005527CD" w:rsidRPr="00CA0210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9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-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 w:rsidRPr="00E758F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]</w:t>
            </w:r>
          </w:p>
        </w:tc>
        <w:tc>
          <w:tcPr>
            <w:tcW w:w="90" w:type="dxa"/>
            <w:tcBorders>
              <w:bottom w:val="single" w:sz="4" w:space="0" w:color="auto"/>
            </w:tcBorders>
          </w:tcPr>
          <w:p w14:paraId="5A41ECFD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" w:type="dxa"/>
            <w:tcBorders>
              <w:bottom w:val="single" w:sz="4" w:space="0" w:color="auto"/>
            </w:tcBorders>
          </w:tcPr>
          <w:p w14:paraId="2E2D7ED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22683BF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624" w:type="dxa"/>
            <w:tcBorders>
              <w:bottom w:val="single" w:sz="4" w:space="0" w:color="auto"/>
            </w:tcBorders>
          </w:tcPr>
          <w:p w14:paraId="13D1A3F0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6C8AF7EA" w14:textId="77777777" w:rsidR="005527CD" w:rsidRPr="00311DA2" w:rsidRDefault="005527CD" w:rsidP="00C27F16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-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  <w:r w:rsidRPr="00311DA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</w:tbl>
    <w:p w14:paraId="0DFC1C74" w14:textId="6595A1ED" w:rsidR="00D4238C" w:rsidRDefault="0065579D" w:rsidP="001219CD">
      <w:pPr>
        <w:spacing w:after="0" w:line="240" w:lineRule="auto"/>
        <w:ind w:right="83"/>
        <w:contextualSpacing/>
        <w:rPr>
          <w:rFonts w:ascii="Times New Roman" w:hAnsi="Times New Roman" w:cs="Times New Roman"/>
          <w:sz w:val="24"/>
          <w:szCs w:val="24"/>
        </w:rPr>
      </w:pPr>
      <w:r w:rsidRPr="00311DA2">
        <w:rPr>
          <w:rFonts w:ascii="Times New Roman" w:hAnsi="Times New Roman" w:cs="Times New Roman"/>
          <w:i/>
          <w:sz w:val="24"/>
          <w:szCs w:val="24"/>
        </w:rPr>
        <w:t>Note</w:t>
      </w:r>
      <w:r w:rsidRPr="00311DA2">
        <w:rPr>
          <w:rFonts w:ascii="Times New Roman" w:hAnsi="Times New Roman" w:cs="Times New Roman"/>
          <w:sz w:val="24"/>
          <w:szCs w:val="24"/>
        </w:rPr>
        <w:t xml:space="preserve">. </w:t>
      </w:r>
      <w:r w:rsidRPr="00311DA2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>n</w:t>
      </w:r>
      <w:r w:rsidRPr="00311DA2">
        <w:rPr>
          <w:rFonts w:ascii="Times New Roman" w:eastAsia="Times New Roman" w:hAnsi="Times New Roman" w:cs="Times New Roman"/>
          <w:i/>
          <w:kern w:val="24"/>
          <w:sz w:val="24"/>
          <w:szCs w:val="24"/>
          <w:vertAlign w:val="subscript"/>
        </w:rPr>
        <w:t>individual</w:t>
      </w:r>
      <w:r w:rsidRPr="00965801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 </w:t>
      </w:r>
      <w:r w:rsidRPr="00311DA2">
        <w:rPr>
          <w:rFonts w:ascii="Times New Roman" w:hAnsi="Times New Roman" w:cs="Times New Roman"/>
          <w:sz w:val="24"/>
          <w:szCs w:val="24"/>
        </w:rPr>
        <w:t xml:space="preserve">= 148, </w:t>
      </w:r>
      <w:r w:rsidRPr="00311DA2">
        <w:rPr>
          <w:rFonts w:ascii="Times New Roman" w:eastAsia="Times New Roman" w:hAnsi="Times New Roman" w:cs="Times New Roman"/>
          <w:i/>
          <w:kern w:val="24"/>
          <w:sz w:val="24"/>
          <w:szCs w:val="24"/>
        </w:rPr>
        <w:t>n</w:t>
      </w:r>
      <w:r w:rsidR="00D612A6">
        <w:rPr>
          <w:rFonts w:ascii="Times New Roman" w:eastAsia="Times New Roman" w:hAnsi="Times New Roman" w:cs="Times New Roman"/>
          <w:i/>
          <w:kern w:val="24"/>
          <w:sz w:val="24"/>
          <w:szCs w:val="24"/>
          <w:vertAlign w:val="subscript"/>
        </w:rPr>
        <w:t>response</w:t>
      </w:r>
      <w:r w:rsidRPr="00965801">
        <w:rPr>
          <w:rFonts w:ascii="Times New Roman" w:eastAsia="Times New Roman" w:hAnsi="Times New Roman" w:cs="Times New Roman"/>
          <w:kern w:val="24"/>
          <w:sz w:val="24"/>
          <w:szCs w:val="24"/>
        </w:rPr>
        <w:t xml:space="preserve"> </w:t>
      </w:r>
      <w:r w:rsidR="00EB3846">
        <w:rPr>
          <w:rFonts w:ascii="Times New Roman" w:hAnsi="Times New Roman" w:cs="Times New Roman"/>
          <w:sz w:val="24"/>
          <w:szCs w:val="24"/>
        </w:rPr>
        <w:t>= 1249</w:t>
      </w:r>
      <w:r w:rsidRPr="00311DA2">
        <w:rPr>
          <w:rFonts w:ascii="Times New Roman" w:hAnsi="Times New Roman" w:cs="Times New Roman"/>
          <w:sz w:val="24"/>
          <w:szCs w:val="24"/>
        </w:rPr>
        <w:t xml:space="preserve">. CI = confidence interval. Numbers in bold indicate significant predictors at </w:t>
      </w:r>
      <w:r w:rsidRPr="00311DA2">
        <w:rPr>
          <w:rFonts w:ascii="Times New Roman" w:hAnsi="Times New Roman" w:cs="Times New Roman"/>
          <w:i/>
          <w:sz w:val="24"/>
          <w:szCs w:val="24"/>
        </w:rPr>
        <w:t>p</w:t>
      </w:r>
      <w:r w:rsidRPr="00311DA2">
        <w:rPr>
          <w:rFonts w:ascii="Times New Roman" w:hAnsi="Times New Roman" w:cs="Times New Roman"/>
          <w:sz w:val="24"/>
          <w:szCs w:val="24"/>
        </w:rPr>
        <w:t xml:space="preserve"> &lt; .05.</w:t>
      </w:r>
      <w:r w:rsidR="004837B0">
        <w:rPr>
          <w:rFonts w:ascii="Times New Roman" w:hAnsi="Times New Roman" w:cs="Times New Roman"/>
          <w:sz w:val="24"/>
          <w:szCs w:val="24"/>
        </w:rPr>
        <w:t xml:space="preserve"> </w:t>
      </w:r>
      <w:r w:rsidR="004837B0" w:rsidRPr="006D3CD3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4837B0">
        <w:rPr>
          <w:rFonts w:ascii="Times New Roman" w:hAnsi="Times New Roman" w:cs="Times New Roman"/>
          <w:sz w:val="24"/>
          <w:szCs w:val="24"/>
        </w:rPr>
        <w:t xml:space="preserve"> </w:t>
      </w:r>
      <w:r w:rsidR="004837B0" w:rsidRPr="00FB7457">
        <w:rPr>
          <w:rFonts w:ascii="Times New Roman" w:hAnsi="Times New Roman" w:cs="Times New Roman"/>
          <w:sz w:val="24"/>
          <w:szCs w:val="24"/>
        </w:rPr>
        <w:t xml:space="preserve">-1 = </w:t>
      </w:r>
      <w:r w:rsidR="00621C9C">
        <w:rPr>
          <w:rFonts w:ascii="Times New Roman" w:hAnsi="Times New Roman" w:cs="Times New Roman"/>
          <w:i/>
          <w:sz w:val="24"/>
          <w:szCs w:val="24"/>
        </w:rPr>
        <w:t>female</w:t>
      </w:r>
      <w:r w:rsidR="004837B0" w:rsidRPr="00FB7457">
        <w:rPr>
          <w:rFonts w:ascii="Times New Roman" w:hAnsi="Times New Roman" w:cs="Times New Roman"/>
          <w:sz w:val="24"/>
          <w:szCs w:val="24"/>
        </w:rPr>
        <w:t xml:space="preserve">, 1 = </w:t>
      </w:r>
      <w:r w:rsidR="00621C9C">
        <w:rPr>
          <w:rFonts w:ascii="Times New Roman" w:hAnsi="Times New Roman" w:cs="Times New Roman"/>
          <w:i/>
          <w:sz w:val="24"/>
          <w:szCs w:val="24"/>
        </w:rPr>
        <w:t>male</w:t>
      </w:r>
      <w:r w:rsidR="004837B0">
        <w:rPr>
          <w:rFonts w:ascii="Times New Roman" w:hAnsi="Times New Roman" w:cs="Times New Roman"/>
          <w:kern w:val="24"/>
          <w:sz w:val="24"/>
          <w:szCs w:val="24"/>
          <w:lang w:eastAsia="zh-TW"/>
        </w:rPr>
        <w:t>. Communal motivations and relationship commitments are standardized scores.</w:t>
      </w:r>
    </w:p>
    <w:p w14:paraId="1BDC33D5" w14:textId="53D105F9" w:rsidR="00CE0EF4" w:rsidRPr="002A199C" w:rsidRDefault="00CE0EF4" w:rsidP="001219CD">
      <w:pPr>
        <w:ind w:right="83"/>
        <w:contextualSpacing/>
        <w:rPr>
          <w:rFonts w:ascii="Times New Roman" w:hAnsi="Times New Roman" w:cs="Times New Roman"/>
        </w:rPr>
      </w:pPr>
    </w:p>
    <w:sectPr w:rsidR="00CE0EF4" w:rsidRPr="002A199C" w:rsidSect="0065503F">
      <w:pgSz w:w="15840" w:h="12240" w:orient="landscape" w:code="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740478" w14:textId="77777777" w:rsidR="0035275B" w:rsidRDefault="0035275B" w:rsidP="0065579D">
      <w:pPr>
        <w:spacing w:after="0" w:line="240" w:lineRule="auto"/>
      </w:pPr>
      <w:r>
        <w:separator/>
      </w:r>
    </w:p>
  </w:endnote>
  <w:endnote w:type="continuationSeparator" w:id="0">
    <w:p w14:paraId="1505FB03" w14:textId="77777777" w:rsidR="0035275B" w:rsidRDefault="0035275B" w:rsidP="00655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BC9E55" w14:textId="77777777" w:rsidR="0035275B" w:rsidRDefault="0035275B" w:rsidP="0065579D">
      <w:pPr>
        <w:spacing w:after="0" w:line="240" w:lineRule="auto"/>
      </w:pPr>
      <w:r>
        <w:separator/>
      </w:r>
    </w:p>
  </w:footnote>
  <w:footnote w:type="continuationSeparator" w:id="0">
    <w:p w14:paraId="6C0FF8F6" w14:textId="77777777" w:rsidR="0035275B" w:rsidRDefault="0035275B" w:rsidP="00655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78292460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48FD3D" w14:textId="34C53F93" w:rsidR="00102F30" w:rsidRPr="00102F30" w:rsidRDefault="00102F30" w:rsidP="00102F30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SUPPLEMENTARY MATERIAL</w:t>
        </w:r>
        <w:r>
          <w:rPr>
            <w:rFonts w:ascii="Times New Roman" w:hAnsi="Times New Roman" w:cs="Times New Roman" w:hint="eastAsia"/>
            <w:sz w:val="24"/>
            <w:szCs w:val="24"/>
          </w:rPr>
          <w:tab/>
        </w:r>
        <w:r w:rsidRPr="005245A4">
          <w:rPr>
            <w:rFonts w:ascii="Times New Roman" w:hAnsi="Times New Roman" w:cs="Times New Roman"/>
            <w:sz w:val="24"/>
            <w:szCs w:val="24"/>
          </w:rPr>
          <w:tab/>
          <w:t xml:space="preserve"> </w:t>
        </w:r>
        <w:r w:rsidRPr="005245A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45A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45A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63FF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245A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7D4BC48" w14:textId="77777777" w:rsidR="00102F30" w:rsidRDefault="00102F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969014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1C2795" w14:textId="3F168DA3" w:rsidR="005F7D71" w:rsidRPr="005245A4" w:rsidRDefault="005F7D71" w:rsidP="0065579D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SUPPLEMENTARY MATERIAL</w:t>
        </w:r>
        <w:r>
          <w:rPr>
            <w:rFonts w:ascii="Times New Roman" w:hAnsi="Times New Roman" w:cs="Times New Roman" w:hint="eastAsia"/>
            <w:sz w:val="24"/>
            <w:szCs w:val="24"/>
          </w:rPr>
          <w:tab/>
        </w:r>
        <w:r w:rsidRPr="005245A4">
          <w:rPr>
            <w:rFonts w:ascii="Times New Roman" w:hAnsi="Times New Roman" w:cs="Times New Roman"/>
            <w:sz w:val="24"/>
            <w:szCs w:val="24"/>
          </w:rPr>
          <w:tab/>
          <w:t xml:space="preserve"> </w:t>
        </w:r>
        <w:r w:rsidRPr="005245A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45A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45A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63FF1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5245A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D275FDD" w14:textId="77777777" w:rsidR="005F7D71" w:rsidRDefault="005F7D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DMyszQyMTU2szBX0lEKTi0uzszPAykwrgUA5Xu1oCwAAAA="/>
  </w:docVars>
  <w:rsids>
    <w:rsidRoot w:val="0065579D"/>
    <w:rsid w:val="00012D52"/>
    <w:rsid w:val="000501B0"/>
    <w:rsid w:val="000624CC"/>
    <w:rsid w:val="0006567B"/>
    <w:rsid w:val="000A7A92"/>
    <w:rsid w:val="000B407D"/>
    <w:rsid w:val="000E165C"/>
    <w:rsid w:val="000E3711"/>
    <w:rsid w:val="000F233F"/>
    <w:rsid w:val="00102F30"/>
    <w:rsid w:val="001219CD"/>
    <w:rsid w:val="0012261E"/>
    <w:rsid w:val="00123E65"/>
    <w:rsid w:val="00150E41"/>
    <w:rsid w:val="001716AC"/>
    <w:rsid w:val="001744C0"/>
    <w:rsid w:val="001919AB"/>
    <w:rsid w:val="00195663"/>
    <w:rsid w:val="001A587F"/>
    <w:rsid w:val="001A659D"/>
    <w:rsid w:val="001A7871"/>
    <w:rsid w:val="001E0CCF"/>
    <w:rsid w:val="001F2419"/>
    <w:rsid w:val="001F45A1"/>
    <w:rsid w:val="001F60B5"/>
    <w:rsid w:val="0022129F"/>
    <w:rsid w:val="00235BF9"/>
    <w:rsid w:val="002A199C"/>
    <w:rsid w:val="00311DA2"/>
    <w:rsid w:val="00327567"/>
    <w:rsid w:val="0035275B"/>
    <w:rsid w:val="00352BBB"/>
    <w:rsid w:val="00357582"/>
    <w:rsid w:val="00360736"/>
    <w:rsid w:val="003639CC"/>
    <w:rsid w:val="00375155"/>
    <w:rsid w:val="003926AE"/>
    <w:rsid w:val="003B633A"/>
    <w:rsid w:val="003C1EB7"/>
    <w:rsid w:val="003D13B7"/>
    <w:rsid w:val="00417472"/>
    <w:rsid w:val="004341EC"/>
    <w:rsid w:val="00451177"/>
    <w:rsid w:val="00453A3B"/>
    <w:rsid w:val="00456941"/>
    <w:rsid w:val="00464C9C"/>
    <w:rsid w:val="00466E47"/>
    <w:rsid w:val="004829E8"/>
    <w:rsid w:val="004837B0"/>
    <w:rsid w:val="004F6784"/>
    <w:rsid w:val="00507D40"/>
    <w:rsid w:val="005142B7"/>
    <w:rsid w:val="005527CD"/>
    <w:rsid w:val="00552AE2"/>
    <w:rsid w:val="0056759D"/>
    <w:rsid w:val="00582D89"/>
    <w:rsid w:val="00584C7C"/>
    <w:rsid w:val="00592336"/>
    <w:rsid w:val="005B478F"/>
    <w:rsid w:val="005D358D"/>
    <w:rsid w:val="005F7D71"/>
    <w:rsid w:val="00612570"/>
    <w:rsid w:val="00612C3C"/>
    <w:rsid w:val="00621C9C"/>
    <w:rsid w:val="00640485"/>
    <w:rsid w:val="0065503F"/>
    <w:rsid w:val="0065579D"/>
    <w:rsid w:val="006622B1"/>
    <w:rsid w:val="006D3CD3"/>
    <w:rsid w:val="006D6DA0"/>
    <w:rsid w:val="006F00E4"/>
    <w:rsid w:val="006F1417"/>
    <w:rsid w:val="006F655D"/>
    <w:rsid w:val="00701D3F"/>
    <w:rsid w:val="00711DF7"/>
    <w:rsid w:val="007245A5"/>
    <w:rsid w:val="0075280B"/>
    <w:rsid w:val="007620C2"/>
    <w:rsid w:val="00772A13"/>
    <w:rsid w:val="00772CF2"/>
    <w:rsid w:val="007912A2"/>
    <w:rsid w:val="007B049B"/>
    <w:rsid w:val="007B4EC8"/>
    <w:rsid w:val="007C3563"/>
    <w:rsid w:val="007D73BF"/>
    <w:rsid w:val="007E081A"/>
    <w:rsid w:val="007F2510"/>
    <w:rsid w:val="00800185"/>
    <w:rsid w:val="008135EB"/>
    <w:rsid w:val="008352F5"/>
    <w:rsid w:val="00896CF5"/>
    <w:rsid w:val="008C065C"/>
    <w:rsid w:val="008C3D7F"/>
    <w:rsid w:val="008D62DA"/>
    <w:rsid w:val="008F1206"/>
    <w:rsid w:val="00905ABA"/>
    <w:rsid w:val="009169BE"/>
    <w:rsid w:val="00924E74"/>
    <w:rsid w:val="00953DC0"/>
    <w:rsid w:val="009612A1"/>
    <w:rsid w:val="00965801"/>
    <w:rsid w:val="00970E49"/>
    <w:rsid w:val="009716C8"/>
    <w:rsid w:val="00996071"/>
    <w:rsid w:val="00997791"/>
    <w:rsid w:val="009A41D4"/>
    <w:rsid w:val="009D08BB"/>
    <w:rsid w:val="009E3DAF"/>
    <w:rsid w:val="00A01405"/>
    <w:rsid w:val="00A02792"/>
    <w:rsid w:val="00A232A2"/>
    <w:rsid w:val="00A45E14"/>
    <w:rsid w:val="00A57C15"/>
    <w:rsid w:val="00A607B7"/>
    <w:rsid w:val="00A82879"/>
    <w:rsid w:val="00A97311"/>
    <w:rsid w:val="00AC361E"/>
    <w:rsid w:val="00AC7078"/>
    <w:rsid w:val="00AE1889"/>
    <w:rsid w:val="00B018B3"/>
    <w:rsid w:val="00B36915"/>
    <w:rsid w:val="00BA2410"/>
    <w:rsid w:val="00BA58EB"/>
    <w:rsid w:val="00BA62C5"/>
    <w:rsid w:val="00BC321C"/>
    <w:rsid w:val="00BD19F4"/>
    <w:rsid w:val="00BE281A"/>
    <w:rsid w:val="00BE55C6"/>
    <w:rsid w:val="00BF794A"/>
    <w:rsid w:val="00C144C8"/>
    <w:rsid w:val="00C20A1F"/>
    <w:rsid w:val="00C23670"/>
    <w:rsid w:val="00C27F16"/>
    <w:rsid w:val="00C7721A"/>
    <w:rsid w:val="00C9390F"/>
    <w:rsid w:val="00CA0210"/>
    <w:rsid w:val="00CA45C2"/>
    <w:rsid w:val="00CD0408"/>
    <w:rsid w:val="00CE0EF4"/>
    <w:rsid w:val="00CE7BD2"/>
    <w:rsid w:val="00D228BC"/>
    <w:rsid w:val="00D35C83"/>
    <w:rsid w:val="00D3726B"/>
    <w:rsid w:val="00D4238C"/>
    <w:rsid w:val="00D43EE6"/>
    <w:rsid w:val="00D57111"/>
    <w:rsid w:val="00D612A6"/>
    <w:rsid w:val="00D63FF1"/>
    <w:rsid w:val="00D67F8E"/>
    <w:rsid w:val="00D75384"/>
    <w:rsid w:val="00DA268B"/>
    <w:rsid w:val="00DB459C"/>
    <w:rsid w:val="00DB7E7C"/>
    <w:rsid w:val="00DC22DD"/>
    <w:rsid w:val="00E27C74"/>
    <w:rsid w:val="00E344DC"/>
    <w:rsid w:val="00E40091"/>
    <w:rsid w:val="00E400C6"/>
    <w:rsid w:val="00E448D9"/>
    <w:rsid w:val="00E5262D"/>
    <w:rsid w:val="00E60178"/>
    <w:rsid w:val="00EB3846"/>
    <w:rsid w:val="00EC2673"/>
    <w:rsid w:val="00ED75BC"/>
    <w:rsid w:val="00F041FE"/>
    <w:rsid w:val="00F044BA"/>
    <w:rsid w:val="00F14532"/>
    <w:rsid w:val="00F226C1"/>
    <w:rsid w:val="00F2712F"/>
    <w:rsid w:val="00F376E5"/>
    <w:rsid w:val="00F6288B"/>
    <w:rsid w:val="00FD1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026194"/>
  <w15:docId w15:val="{604E51D2-3101-48B0-9B0D-D624160ED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79D"/>
    <w:pPr>
      <w:spacing w:after="200" w:line="276" w:lineRule="auto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79D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7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79D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557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79D"/>
    <w:rPr>
      <w:rFonts w:eastAsiaTheme="minorEastAsia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F794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794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794A"/>
    <w:rPr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94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94A"/>
    <w:rPr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94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94A"/>
    <w:rPr>
      <w:rFonts w:ascii="Times New Roman" w:hAnsi="Times New Roman" w:cs="Times New Roman"/>
      <w:sz w:val="18"/>
      <w:szCs w:val="18"/>
      <w:lang w:eastAsia="zh-CN"/>
    </w:rPr>
  </w:style>
  <w:style w:type="paragraph" w:styleId="Revision">
    <w:name w:val="Revision"/>
    <w:hidden/>
    <w:uiPriority w:val="99"/>
    <w:semiHidden/>
    <w:rsid w:val="00BA62C5"/>
    <w:pPr>
      <w:spacing w:after="0" w:line="240" w:lineRule="auto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150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65292-F8FB-4DE1-A325-705BDF043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346</Words>
  <Characters>7676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 Sisi</dc:creator>
  <cp:lastModifiedBy>Alisia Lemos</cp:lastModifiedBy>
  <cp:revision>8</cp:revision>
  <dcterms:created xsi:type="dcterms:W3CDTF">2018-12-10T03:02:00Z</dcterms:created>
  <dcterms:modified xsi:type="dcterms:W3CDTF">2019-02-01T20:00:00Z</dcterms:modified>
</cp:coreProperties>
</file>